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7B7C0" w14:textId="537DB811" w:rsidR="00696207" w:rsidRPr="00EE5965" w:rsidRDefault="00286B84" w:rsidP="003151A8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>九州大学</w:t>
      </w:r>
      <w:r w:rsidR="008E0E6C" w:rsidRPr="00EE5965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>「</w:t>
      </w:r>
      <w:r w:rsidR="005946FE" w:rsidRPr="00EE5965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>基盤</w:t>
      </w:r>
      <w:r w:rsidR="008E0E6C" w:rsidRPr="00EE5965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>」と「応用」の相乗効果で未来を拓く高度AI人財育成プログラム</w:t>
      </w:r>
      <w:r w:rsidR="003151A8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 xml:space="preserve">　</w:t>
      </w:r>
      <w:r w:rsidR="00164614" w:rsidRPr="00EE5965"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  <w:t>(K-BOOST)</w:t>
      </w:r>
      <w:r w:rsidR="00872DF2" w:rsidRPr="00EE5965">
        <w:rPr>
          <w:rFonts w:asciiTheme="majorEastAsia" w:eastAsiaTheme="majorEastAsia" w:hAnsiTheme="majorEastAsia" w:cs="ＭＳ ゴシック" w:hint="eastAsia"/>
          <w:b/>
          <w:bCs/>
          <w:color w:val="auto"/>
          <w:sz w:val="21"/>
          <w:szCs w:val="21"/>
        </w:rPr>
        <w:t xml:space="preserve">　</w:t>
      </w:r>
    </w:p>
    <w:p w14:paraId="736E1A4C" w14:textId="7E0A769D" w:rsidR="00116375" w:rsidRPr="00EE5965" w:rsidRDefault="00690867" w:rsidP="00696207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36"/>
          <w:szCs w:val="40"/>
        </w:rPr>
      </w:pPr>
      <w:r w:rsidRPr="00EE5965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【</w:t>
      </w:r>
      <w:r w:rsidR="00667316" w:rsidRPr="00621EF4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2026追加</w:t>
      </w:r>
      <w:r w:rsidR="004B6D7B" w:rsidRPr="00621EF4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募集</w:t>
      </w:r>
      <w:r w:rsidRPr="00EE5965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】</w:t>
      </w:r>
      <w:r w:rsidR="009B02AE" w:rsidRPr="00EE5965">
        <w:rPr>
          <w:rFonts w:asciiTheme="majorEastAsia" w:eastAsiaTheme="majorEastAsia" w:hAnsiTheme="majorEastAsia" w:cs="ＭＳ ゴシック" w:hint="eastAsia"/>
          <w:b/>
          <w:bCs/>
          <w:color w:val="auto"/>
          <w:sz w:val="36"/>
          <w:szCs w:val="40"/>
        </w:rPr>
        <w:t>申請書</w:t>
      </w:r>
    </w:p>
    <w:tbl>
      <w:tblPr>
        <w:tblStyle w:val="af6"/>
        <w:tblW w:w="9796" w:type="dxa"/>
        <w:tblLook w:val="04A0" w:firstRow="1" w:lastRow="0" w:firstColumn="1" w:lastColumn="0" w:noHBand="0" w:noVBand="1"/>
      </w:tblPr>
      <w:tblGrid>
        <w:gridCol w:w="1990"/>
        <w:gridCol w:w="2693"/>
        <w:gridCol w:w="2562"/>
        <w:gridCol w:w="2551"/>
      </w:tblGrid>
      <w:tr w:rsidR="00064252" w:rsidRPr="00EE5965" w14:paraId="31D5684E" w14:textId="77777777" w:rsidTr="00064252">
        <w:trPr>
          <w:trHeight w:val="613"/>
        </w:trPr>
        <w:tc>
          <w:tcPr>
            <w:tcW w:w="1990" w:type="dxa"/>
            <w:vAlign w:val="center"/>
          </w:tcPr>
          <w:p w14:paraId="61F3DE0D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氏　　　　　名</w:t>
            </w:r>
          </w:p>
        </w:tc>
        <w:tc>
          <w:tcPr>
            <w:tcW w:w="2693" w:type="dxa"/>
          </w:tcPr>
          <w:p w14:paraId="639A9015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2562" w:type="dxa"/>
            <w:vAlign w:val="center"/>
          </w:tcPr>
          <w:p w14:paraId="3B965D08" w14:textId="2B538FE4" w:rsidR="00064252" w:rsidRPr="00864F4A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学 生 番 号</w:t>
            </w:r>
            <w:bookmarkStart w:id="0" w:name="_Hlk177050820"/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4"/>
                <w:szCs w:val="14"/>
              </w:rPr>
              <w:t>(あれば)</w:t>
            </w:r>
            <w:bookmarkEnd w:id="0"/>
          </w:p>
        </w:tc>
        <w:tc>
          <w:tcPr>
            <w:tcW w:w="2551" w:type="dxa"/>
          </w:tcPr>
          <w:p w14:paraId="127BC8DC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064252" w:rsidRPr="00EE5965" w14:paraId="1D06784D" w14:textId="77777777" w:rsidTr="00064252">
        <w:tc>
          <w:tcPr>
            <w:tcW w:w="1990" w:type="dxa"/>
            <w:vAlign w:val="center"/>
          </w:tcPr>
          <w:p w14:paraId="379CE372" w14:textId="4FA7EF0B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メールアドレス</w:t>
            </w: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vertAlign w:val="superscript"/>
              </w:rPr>
              <w:t>注１</w:t>
            </w:r>
          </w:p>
          <w:p w14:paraId="630F3DA5" w14:textId="00136C92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6"/>
                <w:szCs w:val="16"/>
                <w:vertAlign w:val="superscript"/>
              </w:rPr>
            </w:pPr>
            <w:r w:rsidRPr="00621EF4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2"/>
                <w:w w:val="97"/>
                <w:sz w:val="14"/>
                <w:szCs w:val="14"/>
                <w:fitText w:val="1775" w:id="-971289088"/>
              </w:rPr>
              <w:t>修了後も当面利用可能なも</w:t>
            </w:r>
            <w:r w:rsidRPr="00621EF4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-7"/>
                <w:w w:val="97"/>
                <w:sz w:val="14"/>
                <w:szCs w:val="14"/>
                <w:fitText w:val="1775" w:id="-971289088"/>
              </w:rPr>
              <w:t>の</w:t>
            </w:r>
          </w:p>
        </w:tc>
        <w:tc>
          <w:tcPr>
            <w:tcW w:w="2693" w:type="dxa"/>
          </w:tcPr>
          <w:p w14:paraId="5ABCBD74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2562" w:type="dxa"/>
          </w:tcPr>
          <w:p w14:paraId="15BCF52B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161"/>
                <w:sz w:val="21"/>
                <w:szCs w:val="21"/>
                <w:fitText w:val="1272" w:id="-1589891068"/>
              </w:rPr>
              <w:t>連絡</w:t>
            </w: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-1"/>
                <w:sz w:val="21"/>
                <w:szCs w:val="21"/>
                <w:fitText w:val="1272" w:id="-1589891068"/>
              </w:rPr>
              <w:t>先</w:t>
            </w:r>
          </w:p>
          <w:p w14:paraId="0D1626ED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pacing w:val="10"/>
                <w:w w:val="93"/>
                <w:sz w:val="21"/>
                <w:szCs w:val="21"/>
                <w:fitText w:val="1272" w:id="-1589891067"/>
              </w:rPr>
              <w:t>（携帯番号</w:t>
            </w: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w w:val="93"/>
                <w:sz w:val="21"/>
                <w:szCs w:val="21"/>
                <w:fitText w:val="1272" w:id="-1589891067"/>
              </w:rPr>
              <w:t>）</w:t>
            </w:r>
          </w:p>
        </w:tc>
        <w:tc>
          <w:tcPr>
            <w:tcW w:w="2551" w:type="dxa"/>
          </w:tcPr>
          <w:p w14:paraId="25DFFD55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064252" w:rsidRPr="00EE5965" w14:paraId="09D56FFD" w14:textId="77777777" w:rsidTr="00064252">
        <w:tc>
          <w:tcPr>
            <w:tcW w:w="1990" w:type="dxa"/>
            <w:vAlign w:val="center"/>
          </w:tcPr>
          <w:p w14:paraId="3489E59B" w14:textId="77777777" w:rsidR="00064252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全学基本メール</w:t>
            </w:r>
          </w:p>
          <w:p w14:paraId="1C41F452" w14:textId="38C9B384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アドレス</w:t>
            </w:r>
            <w:r w:rsidRPr="000A18A6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4"/>
                <w:szCs w:val="14"/>
              </w:rPr>
              <w:t>(あれば)</w:t>
            </w:r>
          </w:p>
        </w:tc>
        <w:tc>
          <w:tcPr>
            <w:tcW w:w="2693" w:type="dxa"/>
          </w:tcPr>
          <w:p w14:paraId="2946B92B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193A761F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@</w:t>
            </w:r>
            <w:r w:rsidRPr="00EE5965"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  <w:t>s.kyushu-u.ac.jp</w:t>
            </w:r>
          </w:p>
        </w:tc>
        <w:tc>
          <w:tcPr>
            <w:tcW w:w="2562" w:type="dxa"/>
          </w:tcPr>
          <w:p w14:paraId="72D25262" w14:textId="38353BB3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学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年</w:t>
            </w:r>
          </w:p>
          <w:p w14:paraId="09AF729D" w14:textId="49A82C6B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6"/>
                <w:szCs w:val="16"/>
              </w:rPr>
            </w:pPr>
            <w:r w:rsidRPr="00C670C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6"/>
                <w:szCs w:val="16"/>
              </w:rPr>
              <w:t>（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6"/>
                <w:szCs w:val="16"/>
              </w:rPr>
              <w:t>2026</w:t>
            </w:r>
            <w:r w:rsidRPr="00C670CB">
              <w:rPr>
                <w:rFonts w:asciiTheme="majorEastAsia" w:eastAsiaTheme="majorEastAsia" w:hAnsiTheme="majorEastAsia" w:cs="ＭＳ ゴシック"/>
                <w:bCs/>
                <w:color w:val="auto"/>
                <w:sz w:val="16"/>
                <w:szCs w:val="16"/>
              </w:rPr>
              <w:t>年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6"/>
                <w:szCs w:val="16"/>
              </w:rPr>
              <w:t>4</w:t>
            </w:r>
            <w:r w:rsidRPr="00C670C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6"/>
                <w:szCs w:val="16"/>
              </w:rPr>
              <w:t>月</w:t>
            </w: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6"/>
                <w:szCs w:val="16"/>
              </w:rPr>
              <w:t>現在）</w:t>
            </w:r>
          </w:p>
        </w:tc>
        <w:tc>
          <w:tcPr>
            <w:tcW w:w="2551" w:type="dxa"/>
          </w:tcPr>
          <w:p w14:paraId="2ACCB200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064252" w:rsidRPr="00EE5965" w14:paraId="061FA4D8" w14:textId="77777777" w:rsidTr="00064252">
        <w:tc>
          <w:tcPr>
            <w:tcW w:w="1990" w:type="dxa"/>
          </w:tcPr>
          <w:p w14:paraId="5C35E30C" w14:textId="2E4BC805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進学（予定）</w:t>
            </w:r>
            <w:r w:rsidRPr="00EE5965"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  <w:t>学府</w:t>
            </w:r>
          </w:p>
        </w:tc>
        <w:tc>
          <w:tcPr>
            <w:tcW w:w="2693" w:type="dxa"/>
          </w:tcPr>
          <w:p w14:paraId="1A542EA9" w14:textId="009B8615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2562" w:type="dxa"/>
          </w:tcPr>
          <w:p w14:paraId="2A8EC111" w14:textId="6D401066" w:rsidR="00064252" w:rsidRPr="00EE5965" w:rsidRDefault="00064252" w:rsidP="00064252">
            <w:pPr>
              <w:spacing w:line="276" w:lineRule="auto"/>
              <w:ind w:firstLineChars="275" w:firstLine="583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専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攻</w:t>
            </w:r>
          </w:p>
        </w:tc>
        <w:tc>
          <w:tcPr>
            <w:tcW w:w="2551" w:type="dxa"/>
          </w:tcPr>
          <w:p w14:paraId="41918171" w14:textId="57776E9F" w:rsidR="00064252" w:rsidRPr="00EE5965" w:rsidRDefault="00064252" w:rsidP="000D1C1B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064252" w:rsidRPr="00EE5965" w14:paraId="75DC5077" w14:textId="77777777" w:rsidTr="00064252">
        <w:tc>
          <w:tcPr>
            <w:tcW w:w="1990" w:type="dxa"/>
          </w:tcPr>
          <w:p w14:paraId="4B5B331A" w14:textId="77777777" w:rsidR="00064252" w:rsidRPr="009E1CB3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9E1CB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博士課程進学</w:t>
            </w:r>
          </w:p>
          <w:p w14:paraId="0703AF50" w14:textId="6514978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C670C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(予定)</w:t>
            </w:r>
            <w:r w:rsidRPr="009E1CB3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年月</w:t>
            </w:r>
          </w:p>
        </w:tc>
        <w:tc>
          <w:tcPr>
            <w:tcW w:w="2693" w:type="dxa"/>
          </w:tcPr>
          <w:p w14:paraId="3369566C" w14:textId="7B800302" w:rsidR="00064252" w:rsidRPr="00EE5965" w:rsidRDefault="000D1C1B" w:rsidP="000D1C1B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2026年4月</w:t>
            </w:r>
          </w:p>
        </w:tc>
        <w:tc>
          <w:tcPr>
            <w:tcW w:w="2562" w:type="dxa"/>
          </w:tcPr>
          <w:p w14:paraId="1A3212DE" w14:textId="77777777" w:rsidR="00064252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博士課程修了</w:t>
            </w:r>
          </w:p>
          <w:p w14:paraId="6B253636" w14:textId="6205F919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見込み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年月</w:t>
            </w:r>
          </w:p>
        </w:tc>
        <w:tc>
          <w:tcPr>
            <w:tcW w:w="2551" w:type="dxa"/>
          </w:tcPr>
          <w:p w14:paraId="0D9DB2AD" w14:textId="1166C377" w:rsidR="00064252" w:rsidRPr="00EE5965" w:rsidRDefault="00064252" w:rsidP="000D1C1B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064252" w:rsidRPr="00EE5965" w14:paraId="588126E3" w14:textId="77777777" w:rsidTr="00064252">
        <w:tc>
          <w:tcPr>
            <w:tcW w:w="1990" w:type="dxa"/>
            <w:vAlign w:val="center"/>
          </w:tcPr>
          <w:p w14:paraId="2D64D0F5" w14:textId="77777777" w:rsidR="00064252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博士課程における</w:t>
            </w:r>
          </w:p>
          <w:p w14:paraId="2007D939" w14:textId="0FB104AC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224C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名</w:t>
            </w:r>
            <w:r w:rsidRPr="00E224CA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vertAlign w:val="superscript"/>
              </w:rPr>
              <w:t>注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2693" w:type="dxa"/>
          </w:tcPr>
          <w:p w14:paraId="68251A13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2562" w:type="dxa"/>
          </w:tcPr>
          <w:p w14:paraId="726637D8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</w:t>
            </w:r>
          </w:p>
          <w:p w14:paraId="56795DB7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メールアドレス</w:t>
            </w:r>
          </w:p>
        </w:tc>
        <w:tc>
          <w:tcPr>
            <w:tcW w:w="2551" w:type="dxa"/>
          </w:tcPr>
          <w:p w14:paraId="090D2640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064252" w:rsidRPr="00EE5965" w14:paraId="6EAF3989" w14:textId="77777777" w:rsidTr="00064252">
        <w:trPr>
          <w:trHeight w:val="375"/>
        </w:trPr>
        <w:tc>
          <w:tcPr>
            <w:tcW w:w="1990" w:type="dxa"/>
            <w:vMerge w:val="restart"/>
            <w:noWrap/>
            <w:hideMark/>
          </w:tcPr>
          <w:p w14:paraId="006EC15D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33FCB792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57388E97" w14:textId="77777777" w:rsidR="00064252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大学(学部)卒業</w:t>
            </w:r>
          </w:p>
          <w:p w14:paraId="011B2B05" w14:textId="48A403F4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以降の略歴</w:t>
            </w:r>
          </w:p>
        </w:tc>
        <w:tc>
          <w:tcPr>
            <w:tcW w:w="7806" w:type="dxa"/>
            <w:gridSpan w:val="3"/>
            <w:noWrap/>
            <w:hideMark/>
          </w:tcPr>
          <w:p w14:paraId="0A4E08AB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　　</w:t>
            </w: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年　　　　月　　　　　　　　　　　　　　　　大学　　卒業</w:t>
            </w:r>
          </w:p>
        </w:tc>
      </w:tr>
      <w:tr w:rsidR="00064252" w:rsidRPr="00EE5965" w14:paraId="35CF8DF9" w14:textId="77777777" w:rsidTr="00064252">
        <w:trPr>
          <w:trHeight w:val="375"/>
        </w:trPr>
        <w:tc>
          <w:tcPr>
            <w:tcW w:w="1990" w:type="dxa"/>
            <w:vMerge/>
            <w:hideMark/>
          </w:tcPr>
          <w:p w14:paraId="533F2D50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</w:tc>
        <w:tc>
          <w:tcPr>
            <w:tcW w:w="7806" w:type="dxa"/>
            <w:gridSpan w:val="3"/>
            <w:noWrap/>
            <w:hideMark/>
          </w:tcPr>
          <w:p w14:paraId="39BA294F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064252" w:rsidRPr="00EE5965" w14:paraId="7BB152D0" w14:textId="77777777" w:rsidTr="00064252">
        <w:trPr>
          <w:trHeight w:val="375"/>
        </w:trPr>
        <w:tc>
          <w:tcPr>
            <w:tcW w:w="1990" w:type="dxa"/>
            <w:vMerge/>
            <w:hideMark/>
          </w:tcPr>
          <w:p w14:paraId="76864DDD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</w:tc>
        <w:tc>
          <w:tcPr>
            <w:tcW w:w="7806" w:type="dxa"/>
            <w:gridSpan w:val="3"/>
            <w:noWrap/>
            <w:hideMark/>
          </w:tcPr>
          <w:p w14:paraId="19661145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064252" w:rsidRPr="00EE5965" w14:paraId="3020B2DD" w14:textId="77777777" w:rsidTr="00064252">
        <w:trPr>
          <w:trHeight w:val="375"/>
        </w:trPr>
        <w:tc>
          <w:tcPr>
            <w:tcW w:w="1990" w:type="dxa"/>
            <w:vMerge/>
            <w:hideMark/>
          </w:tcPr>
          <w:p w14:paraId="5CC2F218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</w:tc>
        <w:tc>
          <w:tcPr>
            <w:tcW w:w="7806" w:type="dxa"/>
            <w:gridSpan w:val="3"/>
            <w:noWrap/>
            <w:hideMark/>
          </w:tcPr>
          <w:p w14:paraId="3DCE585D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064252" w:rsidRPr="00EE5965" w14:paraId="6B3C4BC7" w14:textId="77777777" w:rsidTr="00064252">
        <w:trPr>
          <w:trHeight w:val="375"/>
        </w:trPr>
        <w:tc>
          <w:tcPr>
            <w:tcW w:w="1990" w:type="dxa"/>
            <w:vMerge/>
            <w:hideMark/>
          </w:tcPr>
          <w:p w14:paraId="717AA245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</w:tc>
        <w:tc>
          <w:tcPr>
            <w:tcW w:w="7806" w:type="dxa"/>
            <w:gridSpan w:val="3"/>
            <w:noWrap/>
            <w:hideMark/>
          </w:tcPr>
          <w:p w14:paraId="08B0370B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064252" w:rsidRPr="00EE5965" w14:paraId="5D85D22F" w14:textId="77777777" w:rsidTr="00064252">
        <w:trPr>
          <w:trHeight w:val="375"/>
        </w:trPr>
        <w:tc>
          <w:tcPr>
            <w:tcW w:w="1990" w:type="dxa"/>
            <w:vMerge/>
            <w:hideMark/>
          </w:tcPr>
          <w:p w14:paraId="033406A2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</w:tc>
        <w:tc>
          <w:tcPr>
            <w:tcW w:w="7806" w:type="dxa"/>
            <w:gridSpan w:val="3"/>
            <w:noWrap/>
            <w:hideMark/>
          </w:tcPr>
          <w:p w14:paraId="7DEF39B5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</w:t>
            </w:r>
          </w:p>
        </w:tc>
      </w:tr>
      <w:tr w:rsidR="00064252" w:rsidRPr="00EE5965" w14:paraId="226245B4" w14:textId="77777777" w:rsidTr="00064252">
        <w:trPr>
          <w:trHeight w:val="375"/>
        </w:trPr>
        <w:tc>
          <w:tcPr>
            <w:tcW w:w="1990" w:type="dxa"/>
            <w:vMerge w:val="restart"/>
            <w:hideMark/>
          </w:tcPr>
          <w:p w14:paraId="71DD4889" w14:textId="77777777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  <w:p w14:paraId="6CB16850" w14:textId="77777777" w:rsidR="00064252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九州大学同窓会</w:t>
            </w:r>
          </w:p>
          <w:p w14:paraId="6CC89B34" w14:textId="2FC326BA" w:rsidR="00064252" w:rsidRPr="003151A8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への入会状況</w:t>
            </w:r>
          </w:p>
        </w:tc>
        <w:tc>
          <w:tcPr>
            <w:tcW w:w="7806" w:type="dxa"/>
            <w:gridSpan w:val="3"/>
            <w:noWrap/>
            <w:hideMark/>
          </w:tcPr>
          <w:p w14:paraId="49FDC681" w14:textId="77777777" w:rsidR="00064252" w:rsidRPr="001C2D20" w:rsidRDefault="00064252" w:rsidP="00064252">
            <w:pPr>
              <w:pStyle w:val="af5"/>
              <w:numPr>
                <w:ilvl w:val="0"/>
                <w:numId w:val="29"/>
              </w:numPr>
              <w:ind w:leftChars="0"/>
              <w:rPr>
                <w:rFonts w:asciiTheme="majorEastAsia" w:eastAsiaTheme="majorEastAsia" w:hAnsiTheme="majorEastAsia" w:cs="ＭＳ ゴシック"/>
                <w:bCs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szCs w:val="21"/>
              </w:rPr>
              <w:t>九州大学の同窓会へ入会していますか。</w:t>
            </w:r>
          </w:p>
          <w:p w14:paraId="27B52CF7" w14:textId="77777777" w:rsidR="00064252" w:rsidRPr="001C2D20" w:rsidRDefault="00621EF4" w:rsidP="00064252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-18887101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64252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064252"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はい　（同窓会名：　　　　　　　　　　　　　　　　　　　　　）</w:t>
            </w:r>
          </w:p>
          <w:p w14:paraId="3B435D62" w14:textId="6C8ABAFF" w:rsidR="00064252" w:rsidRPr="00EE5965" w:rsidRDefault="00621EF4" w:rsidP="00064252">
            <w:pPr>
              <w:rPr>
                <w:rFonts w:asciiTheme="majorEastAsia" w:eastAsiaTheme="majorEastAsia" w:hAnsiTheme="majorEastAsia" w:cs="ＭＳ ゴシック"/>
                <w:bCs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3737417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64252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 w:rsidR="00064252"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いいえ（→設問2へ）</w:t>
            </w:r>
          </w:p>
        </w:tc>
      </w:tr>
      <w:tr w:rsidR="00064252" w:rsidRPr="00EE5965" w14:paraId="60F6DD56" w14:textId="77777777" w:rsidTr="00064252">
        <w:trPr>
          <w:trHeight w:val="375"/>
        </w:trPr>
        <w:tc>
          <w:tcPr>
            <w:tcW w:w="1990" w:type="dxa"/>
            <w:vMerge/>
            <w:hideMark/>
          </w:tcPr>
          <w:p w14:paraId="2F18E0B6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</w:p>
        </w:tc>
        <w:tc>
          <w:tcPr>
            <w:tcW w:w="7806" w:type="dxa"/>
            <w:gridSpan w:val="3"/>
            <w:noWrap/>
            <w:hideMark/>
          </w:tcPr>
          <w:p w14:paraId="6871632E" w14:textId="450F0CFF" w:rsidR="00064252" w:rsidRPr="00EE5965" w:rsidRDefault="00064252" w:rsidP="00064252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  <w:t>2</w:t>
            </w: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．当プログラムに採用された場合、九州大学の同窓会へ入会し、博士課程修了後も九州大学との連携を保つことに同意しますか。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5204379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はい　•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-28542845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いいえ</w:t>
            </w:r>
          </w:p>
        </w:tc>
      </w:tr>
      <w:tr w:rsidR="00064252" w:rsidRPr="00EE5965" w14:paraId="3A5DFAA3" w14:textId="77777777" w:rsidTr="00064252">
        <w:trPr>
          <w:trHeight w:val="1429"/>
        </w:trPr>
        <w:tc>
          <w:tcPr>
            <w:tcW w:w="1990" w:type="dxa"/>
            <w:tcBorders>
              <w:bottom w:val="single" w:sz="2" w:space="0" w:color="000000"/>
            </w:tcBorders>
          </w:tcPr>
          <w:p w14:paraId="0CD2D587" w14:textId="77777777" w:rsidR="00064252" w:rsidRPr="00EE5965" w:rsidRDefault="00064252" w:rsidP="00CD37FF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語学能力</w:t>
            </w:r>
          </w:p>
          <w:p w14:paraId="0F564B07" w14:textId="77777777" w:rsidR="00064252" w:rsidRPr="00EE5965" w:rsidRDefault="00064252" w:rsidP="00064252">
            <w:pPr>
              <w:snapToGrid w:val="0"/>
              <w:spacing w:line="120" w:lineRule="atLeast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C773E0">
              <w:rPr>
                <w:rFonts w:asciiTheme="majorEastAsia" w:eastAsiaTheme="majorEastAsia" w:hAnsiTheme="majorEastAsia" w:cs="ＭＳ ゴシック" w:hint="eastAsia"/>
                <w:bCs/>
                <w:color w:val="7F7F7F" w:themeColor="text1" w:themeTint="80"/>
                <w:sz w:val="14"/>
                <w:szCs w:val="14"/>
              </w:rPr>
              <w:t>語学能力が分かるスコアや資格、レベルを記入してください。(例：TOEIC 870, N1など)</w:t>
            </w:r>
          </w:p>
        </w:tc>
        <w:tc>
          <w:tcPr>
            <w:tcW w:w="7806" w:type="dxa"/>
            <w:gridSpan w:val="3"/>
            <w:tcBorders>
              <w:bottom w:val="single" w:sz="2" w:space="0" w:color="000000"/>
            </w:tcBorders>
            <w:noWrap/>
          </w:tcPr>
          <w:p w14:paraId="131BAA68" w14:textId="77777777" w:rsidR="00064252" w:rsidRPr="001C2D20" w:rsidRDefault="00064252" w:rsidP="00064252">
            <w:pPr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1</w:t>
            </w: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  <w:t>.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 母語：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4439734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日本語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-142950152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中国語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-157688807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英語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15516494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 xml:space="preserve">韓国語　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Cs w:val="21"/>
                </w:rPr>
                <w:id w:val="-11009556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Cs w:val="21"/>
                  </w:rPr>
                  <w:t>☐</w:t>
                </w:r>
              </w:sdtContent>
            </w:sdt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その他（　　　　）</w:t>
            </w:r>
          </w:p>
          <w:p w14:paraId="27650258" w14:textId="77777777" w:rsidR="00064252" w:rsidRPr="001C2D20" w:rsidRDefault="00064252" w:rsidP="00064252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  <w:t xml:space="preserve">2. 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英語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レベル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（英語を母語としない方のみ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記載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）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：</w:t>
            </w:r>
          </w:p>
          <w:p w14:paraId="6917A409" w14:textId="77777777" w:rsidR="00064252" w:rsidRPr="001C2D20" w:rsidRDefault="00064252" w:rsidP="00064252">
            <w:pPr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  <w:t xml:space="preserve">3. 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日本語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レベル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（留学生のみ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記載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）：</w:t>
            </w:r>
          </w:p>
          <w:p w14:paraId="7D3A2302" w14:textId="4AFCE4B4" w:rsidR="00064252" w:rsidRPr="00EE5965" w:rsidRDefault="00064252" w:rsidP="00064252">
            <w:pPr>
              <w:rPr>
                <w:rFonts w:asciiTheme="majorEastAsia" w:eastAsiaTheme="majorEastAsia" w:hAnsiTheme="majorEastAsia" w:cs="ＭＳ ゴシック"/>
                <w:bCs/>
                <w:szCs w:val="21"/>
              </w:rPr>
            </w:pPr>
            <w:r w:rsidRPr="001C2D20">
              <w:rPr>
                <w:rFonts w:asciiTheme="majorEastAsia" w:eastAsiaTheme="majorEastAsia" w:hAnsiTheme="majorEastAsia" w:cs="ＭＳ ゴシック"/>
                <w:bCs/>
                <w:color w:val="auto"/>
                <w:szCs w:val="21"/>
              </w:rPr>
              <w:t xml:space="preserve">4. 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その他の語学</w:t>
            </w: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レベル</w:t>
            </w:r>
            <w:r w:rsidRPr="001C2D20">
              <w:rPr>
                <w:rFonts w:asciiTheme="majorEastAsia" w:eastAsiaTheme="majorEastAsia" w:hAnsiTheme="majorEastAsia" w:cs="ＭＳ ゴシック" w:hint="eastAsia"/>
                <w:bCs/>
                <w:color w:val="auto"/>
                <w:szCs w:val="21"/>
              </w:rPr>
              <w:t>：</w:t>
            </w:r>
          </w:p>
        </w:tc>
      </w:tr>
      <w:tr w:rsidR="00064252" w:rsidRPr="00EE5965" w14:paraId="08BCA49E" w14:textId="77777777" w:rsidTr="00064252">
        <w:trPr>
          <w:trHeight w:val="1429"/>
        </w:trPr>
        <w:tc>
          <w:tcPr>
            <w:tcW w:w="1990" w:type="dxa"/>
            <w:tcBorders>
              <w:top w:val="single" w:sz="2" w:space="0" w:color="000000"/>
            </w:tcBorders>
          </w:tcPr>
          <w:p w14:paraId="59D9EEFD" w14:textId="77777777" w:rsidR="00064252" w:rsidRPr="00EE5965" w:rsidRDefault="00064252" w:rsidP="00064252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6F70DB15" w14:textId="10570683" w:rsidR="00064252" w:rsidRPr="00EE5965" w:rsidRDefault="00064252" w:rsidP="00064252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EE5965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備考欄</w:t>
            </w:r>
          </w:p>
        </w:tc>
        <w:tc>
          <w:tcPr>
            <w:tcW w:w="7806" w:type="dxa"/>
            <w:gridSpan w:val="3"/>
            <w:tcBorders>
              <w:top w:val="single" w:sz="2" w:space="0" w:color="000000"/>
            </w:tcBorders>
            <w:noWrap/>
          </w:tcPr>
          <w:p w14:paraId="5791A03A" w14:textId="77777777" w:rsidR="00064252" w:rsidRPr="00EE5965" w:rsidRDefault="00064252" w:rsidP="00064252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</w:tbl>
    <w:p w14:paraId="3D05EE2C" w14:textId="30F2D099" w:rsidR="00713B6B" w:rsidRPr="00CD37FF" w:rsidRDefault="003151A8" w:rsidP="005436E0">
      <w:pPr>
        <w:snapToGrid w:val="0"/>
        <w:ind w:left="546" w:hangingChars="300" w:hanging="546"/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</w:pPr>
      <w:bookmarkStart w:id="1" w:name="_Hlk104553626"/>
      <w:r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注１：メールアドレス(</w:t>
      </w:r>
      <w:r w:rsidRPr="00CD37FF"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  <w:t>@gmail, @yahoo, @icloud</w:t>
      </w:r>
      <w:r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など</w:t>
      </w:r>
      <w:r w:rsidRPr="00CD37FF">
        <w:rPr>
          <w:rFonts w:asciiTheme="majorEastAsia" w:eastAsiaTheme="majorEastAsia" w:hAnsiTheme="majorEastAsia" w:cs="ＭＳ ゴシック"/>
          <w:bCs/>
          <w:color w:val="auto"/>
          <w:sz w:val="18"/>
          <w:szCs w:val="18"/>
        </w:rPr>
        <w:t>)</w:t>
      </w:r>
      <w:r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は、本プログラム修了後10年間程度、本学が実施するキャリア追跡調査の為に使用します。</w:t>
      </w:r>
      <w:bookmarkEnd w:id="1"/>
    </w:p>
    <w:p w14:paraId="10651548" w14:textId="68039F82" w:rsidR="00294AF5" w:rsidRPr="00CD37FF" w:rsidRDefault="00294AF5" w:rsidP="003151A8">
      <w:pPr>
        <w:snapToGrid w:val="0"/>
        <w:rPr>
          <w:rFonts w:asciiTheme="majorEastAsia" w:eastAsiaTheme="majorEastAsia" w:hAnsiTheme="majorEastAsia" w:cs="ＭＳ ゴシック"/>
          <w:bCs/>
          <w:sz w:val="18"/>
          <w:szCs w:val="18"/>
        </w:rPr>
      </w:pPr>
      <w:r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注２：博士課程</w:t>
      </w:r>
      <w:r w:rsidR="009E2152"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の指導教員が</w:t>
      </w:r>
      <w:r w:rsidR="005436E0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未定の</w:t>
      </w:r>
      <w:r w:rsidR="009E2152"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場合、</w:t>
      </w:r>
      <w:r w:rsidR="006470CF"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備考欄</w:t>
      </w:r>
      <w:r w:rsidR="00BD56E9"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にその旨記述</w:t>
      </w:r>
      <w:r w:rsidR="005436E0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してください</w:t>
      </w:r>
      <w:r w:rsidR="00BD56E9" w:rsidRPr="00CD37FF">
        <w:rPr>
          <w:rFonts w:asciiTheme="majorEastAsia" w:eastAsiaTheme="majorEastAsia" w:hAnsiTheme="majorEastAsia" w:cs="ＭＳ ゴシック" w:hint="eastAsia"/>
          <w:bCs/>
          <w:color w:val="auto"/>
          <w:sz w:val="18"/>
          <w:szCs w:val="18"/>
        </w:rPr>
        <w:t>。</w:t>
      </w:r>
    </w:p>
    <w:p w14:paraId="575C16E2" w14:textId="77777777" w:rsidR="00294AF5" w:rsidRPr="00EE5965" w:rsidRDefault="00294AF5" w:rsidP="00061545">
      <w:pPr>
        <w:snapToGrid w:val="0"/>
        <w:ind w:right="222"/>
        <w:jc w:val="right"/>
        <w:rPr>
          <w:rFonts w:asciiTheme="majorEastAsia" w:eastAsiaTheme="majorEastAsia" w:hAnsiTheme="majorEastAsia" w:cs="ＭＳ ゴシック"/>
          <w:bCs/>
          <w:szCs w:val="21"/>
        </w:rPr>
      </w:pPr>
    </w:p>
    <w:p w14:paraId="7A99E7C9" w14:textId="77777777" w:rsidR="00872DF2" w:rsidRPr="00EE5965" w:rsidRDefault="00872DF2">
      <w:pPr>
        <w:rPr>
          <w:rFonts w:asciiTheme="majorEastAsia" w:eastAsiaTheme="majorEastAsia" w:hAnsiTheme="majorEastAsia" w:cs="ＭＳ ゴシック"/>
          <w:bCs/>
          <w:szCs w:val="21"/>
        </w:rPr>
      </w:pPr>
      <w:r w:rsidRPr="00EE5965">
        <w:rPr>
          <w:rFonts w:asciiTheme="majorEastAsia" w:eastAsiaTheme="majorEastAsia" w:hAnsiTheme="majorEastAsia" w:cs="ＭＳ ゴシック"/>
          <w:bCs/>
          <w:szCs w:val="21"/>
        </w:rPr>
        <w:br w:type="page"/>
      </w:r>
    </w:p>
    <w:p w14:paraId="278ECFFF" w14:textId="3164A330" w:rsidR="00B82A39" w:rsidRPr="00EE5965" w:rsidRDefault="0006219A" w:rsidP="00D75D68">
      <w:pPr>
        <w:spacing w:line="276" w:lineRule="auto"/>
        <w:rPr>
          <w:rFonts w:asciiTheme="majorEastAsia" w:eastAsiaTheme="majorEastAsia" w:hAnsiTheme="majorEastAsia" w:cs="ＭＳ ゴシック"/>
          <w:bCs/>
          <w:sz w:val="24"/>
          <w:szCs w:val="24"/>
        </w:rPr>
      </w:pPr>
      <w:r w:rsidRPr="00EE5965">
        <w:rPr>
          <w:rFonts w:asciiTheme="majorEastAsia" w:eastAsiaTheme="majorEastAsia" w:hAnsiTheme="majorEastAsia" w:cs="ＭＳ ゴシック" w:hint="eastAsia"/>
          <w:bCs/>
          <w:sz w:val="24"/>
          <w:szCs w:val="24"/>
        </w:rPr>
        <w:lastRenderedPageBreak/>
        <w:t>１．</w:t>
      </w:r>
      <w:r w:rsidR="00872DF2" w:rsidRPr="00EE5965">
        <w:rPr>
          <w:rFonts w:asciiTheme="majorEastAsia" w:eastAsiaTheme="majorEastAsia" w:hAnsiTheme="majorEastAsia" w:cs="ＭＳ ゴシック"/>
          <w:bCs/>
          <w:sz w:val="24"/>
          <w:szCs w:val="24"/>
        </w:rPr>
        <w:t>K-BOOSTへ</w:t>
      </w:r>
      <w:r w:rsidR="00B82A39" w:rsidRPr="00EE5965">
        <w:rPr>
          <w:rFonts w:asciiTheme="majorEastAsia" w:eastAsiaTheme="majorEastAsia" w:hAnsiTheme="majorEastAsia" w:cs="ＭＳ ゴシック" w:hint="eastAsia"/>
          <w:bCs/>
          <w:sz w:val="24"/>
          <w:szCs w:val="24"/>
        </w:rPr>
        <w:t>の志望動機ならびに</w:t>
      </w:r>
      <w:r w:rsidR="00F16B84" w:rsidRPr="00EE5965">
        <w:rPr>
          <w:rFonts w:asciiTheme="majorEastAsia" w:eastAsiaTheme="majorEastAsia" w:hAnsiTheme="majorEastAsia" w:cs="ＭＳ ゴシック" w:hint="eastAsia"/>
          <w:bCs/>
          <w:sz w:val="24"/>
          <w:szCs w:val="24"/>
        </w:rPr>
        <w:t>博士課程</w:t>
      </w:r>
      <w:r w:rsidR="007407AD" w:rsidRPr="00EE5965">
        <w:rPr>
          <w:rFonts w:asciiTheme="majorEastAsia" w:eastAsiaTheme="majorEastAsia" w:hAnsiTheme="majorEastAsia" w:cs="ＭＳ ゴシック" w:hint="eastAsia"/>
          <w:bCs/>
          <w:sz w:val="24"/>
          <w:szCs w:val="24"/>
        </w:rPr>
        <w:t>修了後の進路予定等</w:t>
      </w:r>
    </w:p>
    <w:p w14:paraId="0024CF51" w14:textId="43F5E979" w:rsidR="00292636" w:rsidRPr="00EE5965" w:rsidRDefault="00292636" w:rsidP="007444CB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本項目は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  <w:u w:val="single"/>
        </w:rPr>
        <w:t>１頁以内に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収めてください。</w:t>
      </w:r>
    </w:p>
    <w:p w14:paraId="1F31FA3E" w14:textId="547FDD51" w:rsidR="00D077AA" w:rsidRPr="00EE5965" w:rsidRDefault="00D077AA" w:rsidP="00D077AA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18"/>
          <w:szCs w:val="18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１）</w:t>
      </w:r>
      <w:r w:rsidR="00872DF2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K-BOOST</w:t>
      </w:r>
      <w:r w:rsidR="00144793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への志望動機</w:t>
      </w:r>
    </w:p>
    <w:p w14:paraId="5B59EF9E" w14:textId="5E9DFACA" w:rsidR="00B82A39" w:rsidRPr="00EE5965" w:rsidRDefault="003C557C" w:rsidP="00696207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</w:pP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  <w:t>K-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BOOSTは、我が国が設定した「博士号取得後は、我が国のイノベーション創出や産業競争力強化に貢献する次世代AI分野の研究者となること」というミッションを達成するための制度で</w:t>
      </w:r>
      <w:r w:rsidR="0019565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す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。それを踏まえた上で、なぜK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  <w:t>-BOOST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生を目指すのか、記述してください。</w:t>
      </w:r>
    </w:p>
    <w:p w14:paraId="244A797C" w14:textId="77777777" w:rsidR="00B82A39" w:rsidRPr="00EE5965" w:rsidRDefault="00B82A39" w:rsidP="00696207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</w:pPr>
    </w:p>
    <w:p w14:paraId="582351E7" w14:textId="77777777" w:rsidR="00292636" w:rsidRPr="00EE5965" w:rsidRDefault="00292636" w:rsidP="00696207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</w:pPr>
    </w:p>
    <w:p w14:paraId="5E09EC2C" w14:textId="77777777" w:rsidR="0006219A" w:rsidRPr="00EE5965" w:rsidRDefault="0006219A" w:rsidP="00144793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DB64B58" w14:textId="77777777" w:rsidR="0006219A" w:rsidRPr="00EE5965" w:rsidRDefault="0006219A" w:rsidP="00144793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575565F" w14:textId="792E077B" w:rsidR="00144793" w:rsidRPr="00EE5965" w:rsidRDefault="00144793" w:rsidP="00144793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18"/>
          <w:szCs w:val="18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２）</w:t>
      </w:r>
      <w:r w:rsidR="00872DF2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K-BOOST</w:t>
      </w:r>
      <w:r w:rsidR="00CA3006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における履修計画</w:t>
      </w:r>
    </w:p>
    <w:p w14:paraId="1AE5689D" w14:textId="3A6CD9FB" w:rsidR="00292636" w:rsidRPr="00EE5965" w:rsidRDefault="003C557C" w:rsidP="00696207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別紙科目一覧にあるように，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  <w:t>K-BOOST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では，「創発科目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  <w:t>A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」「キャリア開発科目」「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  <w:t>AI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共創型越境科目」「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  <w:t>AI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リサーチプロポーザル」の４科目が必修として課せられます</w:t>
      </w:r>
      <w:r w:rsidR="005436E0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。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これら科目の概要を熟読の上、</w:t>
      </w:r>
      <w:r w:rsidR="00C10C44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どのように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取り組む計画</w:t>
      </w:r>
      <w:r w:rsidR="00C10C44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であるか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を記述してください。</w:t>
      </w:r>
    </w:p>
    <w:p w14:paraId="6DEB1457" w14:textId="77777777" w:rsidR="00292636" w:rsidRPr="00EE5965" w:rsidRDefault="00292636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E784E7B" w14:textId="77777777" w:rsidR="00292636" w:rsidRPr="00EE5965" w:rsidRDefault="00292636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867AEB6" w14:textId="77777777" w:rsidR="00292636" w:rsidRPr="00EE5965" w:rsidRDefault="00292636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CA6307E" w14:textId="4C0AA3F1" w:rsidR="00F322CF" w:rsidRPr="00EE5965" w:rsidRDefault="00144793" w:rsidP="00144793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３）</w:t>
      </w:r>
      <w:r w:rsidR="004942D9" w:rsidRPr="00EE5965">
        <w:rPr>
          <w:rFonts w:asciiTheme="majorEastAsia" w:eastAsiaTheme="majorEastAsia" w:hAnsiTheme="majorEastAsia" w:cs="ＭＳ ゴシック" w:hint="eastAsia"/>
          <w:bCs/>
          <w:szCs w:val="21"/>
        </w:rPr>
        <w:t>博士課程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修了</w:t>
      </w:r>
      <w:r w:rsidR="00456611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後</w:t>
      </w:r>
      <w:r w:rsidR="00CA3006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のキャリアプラン（特に、博士課程修了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後、</w:t>
      </w:r>
      <w:r w:rsidR="00F322CF" w:rsidRPr="00EE5965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t>AI理論・技術により、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  <w:u w:val="single"/>
        </w:rPr>
        <w:t>日本の</w:t>
      </w:r>
      <w:r w:rsidR="00F322C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科学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技術</w:t>
      </w:r>
      <w:r w:rsidR="00F322C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推進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・イノベーション</w:t>
      </w:r>
      <w:r w:rsidR="00F322C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にどう貢献するか</w:t>
      </w:r>
      <w:r w:rsidR="00CA3006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を</w:t>
      </w:r>
      <w:r w:rsidR="00F322C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、</w:t>
      </w:r>
      <w:r w:rsidR="00CA3006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  <w:u w:val="single"/>
        </w:rPr>
        <w:t>具体的</w:t>
      </w:r>
      <w:r w:rsidR="00F322C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  <w:u w:val="single"/>
        </w:rPr>
        <w:t>かつ根拠と共に</w:t>
      </w:r>
      <w:r w:rsidR="00CA3006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記載すること）</w:t>
      </w:r>
    </w:p>
    <w:p w14:paraId="0BAD188C" w14:textId="7D924D82" w:rsidR="003C557C" w:rsidRPr="00EE5965" w:rsidRDefault="003C557C" w:rsidP="003C557C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</w:pP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  <w:t>K-BOOST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は「博士課程修了後も、</w:t>
      </w:r>
      <w:r w:rsidRPr="00EE5965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4"/>
          <w:u w:val="single"/>
        </w:rPr>
        <w:t>我が国（日本）の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科学技術・産業競争力強化に貢献する次世代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4"/>
        </w:rPr>
        <w:t>AI分野の研究者」となる博士学生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4"/>
        </w:rPr>
        <w:t>を対象とします。これを考慮の上、修了後の進路予定などについて述べてください。</w:t>
      </w:r>
    </w:p>
    <w:p w14:paraId="3507B65C" w14:textId="77777777" w:rsidR="003C557C" w:rsidRPr="00EE5965" w:rsidRDefault="003C557C" w:rsidP="00144793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  <w:u w:val="single"/>
        </w:rPr>
      </w:pPr>
    </w:p>
    <w:p w14:paraId="4AB3C576" w14:textId="77777777" w:rsidR="003C557C" w:rsidRPr="00EE5965" w:rsidRDefault="003C557C" w:rsidP="00144793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  <w:u w:val="single"/>
        </w:rPr>
      </w:pPr>
    </w:p>
    <w:p w14:paraId="552F8B4F" w14:textId="77777777" w:rsidR="003C557C" w:rsidRPr="00EE5965" w:rsidRDefault="003C557C" w:rsidP="00F322CF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5A9B948" w14:textId="38762C3A" w:rsidR="006D067B" w:rsidRPr="00EE5965" w:rsidRDefault="006D067B" w:rsidP="00696207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B35B3FB" w14:textId="288B76A7" w:rsidR="004558AA" w:rsidRPr="00EE5965" w:rsidRDefault="006260CB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E3874F" wp14:editId="540095E0">
                <wp:simplePos x="0" y="0"/>
                <wp:positionH relativeFrom="margin">
                  <wp:posOffset>386499</wp:posOffset>
                </wp:positionH>
                <wp:positionV relativeFrom="paragraph">
                  <wp:posOffset>1565802</wp:posOffset>
                </wp:positionV>
                <wp:extent cx="5322499" cy="2363637"/>
                <wp:effectExtent l="0" t="0" r="12065" b="17780"/>
                <wp:wrapNone/>
                <wp:docPr id="6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22499" cy="2363637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09EB40" w14:textId="77777777" w:rsidR="00FE6F05" w:rsidRPr="005B30F2" w:rsidRDefault="00FE6F05" w:rsidP="006D067B">
                            <w:pPr>
                              <w:snapToGrid w:val="0"/>
                              <w:ind w:left="222" w:hangingChars="100" w:hanging="222"/>
                              <w:rPr>
                                <w:rFonts w:ascii="Yu Gothic" w:eastAsia="Yu Gothic" w:hAnsi="Yu Gothic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書作成に当たって留意すること</w:t>
                            </w:r>
                          </w:p>
                          <w:p w14:paraId="5C92A29B" w14:textId="77777777" w:rsidR="00FE6F05" w:rsidRPr="005B30F2" w:rsidRDefault="00FE6F05" w:rsidP="006D067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書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00750288" w14:textId="77777777" w:rsidR="00FE6F05" w:rsidRDefault="00FE6F05" w:rsidP="006D067B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3EED64D" w14:textId="77777777" w:rsidR="00FE6F05" w:rsidRPr="005B30F2" w:rsidRDefault="00FE6F05" w:rsidP="006D067B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留意事項：</w:t>
                            </w:r>
                          </w:p>
                          <w:p w14:paraId="1CA018F9" w14:textId="47565C95" w:rsidR="00FE6F05" w:rsidRPr="00F240AD" w:rsidRDefault="00FE6F05" w:rsidP="00F240AD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使用する文字サイズは、</w:t>
                            </w:r>
                            <w:r w:rsidR="00FE3302"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１０．５</w:t>
                            </w: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ポイントとすること。</w:t>
                            </w:r>
                          </w:p>
                          <w:p w14:paraId="60B3E290" w14:textId="1F870677" w:rsidR="00F240AD" w:rsidRPr="00A9653E" w:rsidRDefault="00F240AD" w:rsidP="00F240AD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A9653E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行間隔は常識の範囲内で調整可。</w:t>
                            </w:r>
                          </w:p>
                          <w:p w14:paraId="1B9AB6F1" w14:textId="77777777" w:rsidR="00F240AD" w:rsidRDefault="00FE6F05" w:rsidP="00F240AD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のタイトルは削除</w:t>
                            </w:r>
                            <w:r w:rsidRPr="00F240AD">
                              <w:rPr>
                                <w:i/>
                                <w:sz w:val="18"/>
                                <w:szCs w:val="18"/>
                              </w:rPr>
                              <w:t>し</w:t>
                            </w: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ないこと。</w:t>
                            </w:r>
                          </w:p>
                          <w:p w14:paraId="4715851E" w14:textId="4B44C028" w:rsidR="00F240AD" w:rsidRDefault="00FE6F05" w:rsidP="00F240AD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下段</w:t>
                            </w:r>
                            <w:r w:rsidRPr="00F240AD">
                              <w:rPr>
                                <w:i/>
                                <w:sz w:val="18"/>
                                <w:szCs w:val="18"/>
                              </w:rPr>
                              <w:t>の</w:t>
                            </w: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</w:t>
                            </w:r>
                            <w:r w:rsidRPr="00F240AD">
                              <w:rPr>
                                <w:i/>
                                <w:sz w:val="18"/>
                                <w:szCs w:val="18"/>
                              </w:rPr>
                              <w:t>（</w:t>
                            </w: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斜体</w:t>
                            </w:r>
                            <w:r w:rsidRPr="00F240AD">
                              <w:rPr>
                                <w:i/>
                                <w:sz w:val="18"/>
                                <w:szCs w:val="18"/>
                              </w:rPr>
                              <w:t>）</w:t>
                            </w: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作成時</w:t>
                            </w:r>
                            <w:r w:rsidRPr="00F240AD">
                              <w:rPr>
                                <w:i/>
                                <w:sz w:val="18"/>
                                <w:szCs w:val="18"/>
                              </w:rPr>
                              <w:t>に削除すること</w:t>
                            </w:r>
                            <w:r w:rsid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。</w:t>
                            </w:r>
                          </w:p>
                          <w:p w14:paraId="0249ABD0" w14:textId="7B92BACF" w:rsidR="005D0209" w:rsidRPr="00F240AD" w:rsidRDefault="00FE6F05" w:rsidP="00F240AD">
                            <w:pPr>
                              <w:pStyle w:val="af5"/>
                              <w:numPr>
                                <w:ilvl w:val="0"/>
                                <w:numId w:val="32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F240AD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で定められた頁数は超えないこと。なお、空白の頁が生じても削除しないこと。</w:t>
                            </w:r>
                          </w:p>
                          <w:p w14:paraId="3ACADB08" w14:textId="77777777" w:rsidR="00FE6F05" w:rsidRDefault="00FE6F05" w:rsidP="006D067B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134183B2" w14:textId="77777777" w:rsidR="00FE6F05" w:rsidRPr="005B30F2" w:rsidRDefault="00FE6F05" w:rsidP="006D067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書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E3874F" id="角丸四角形 2" o:spid="_x0000_s1026" style="position:absolute;margin-left:30.45pt;margin-top:123.3pt;width:419.1pt;height:186.1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">
                <v:stroke dashstyle="longDash"/>
                <v:textbox inset="5.85pt,.7pt,5.85pt,.7pt">
                  <w:txbxContent>
                    <w:p w14:paraId="0909EB40" w14:textId="77777777" w:rsidR="00FE6F05" w:rsidRPr="005B30F2" w:rsidRDefault="00FE6F05" w:rsidP="006D067B">
                      <w:pPr>
                        <w:snapToGrid w:val="0"/>
                        <w:ind w:left="222" w:hangingChars="100" w:hanging="222"/>
                        <w:rPr>
                          <w:rFonts w:ascii="Yu Gothic" w:eastAsia="Yu Gothic" w:hAnsi="Yu Gothic"/>
                          <w:b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書作成に当たって留意すること</w:t>
                      </w:r>
                    </w:p>
                    <w:p w14:paraId="5C92A29B" w14:textId="77777777" w:rsidR="00FE6F05" w:rsidRPr="005B30F2" w:rsidRDefault="00FE6F05" w:rsidP="006D067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書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00750288" w14:textId="77777777" w:rsidR="00FE6F05" w:rsidRDefault="00FE6F05" w:rsidP="006D067B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23EED64D" w14:textId="77777777" w:rsidR="00FE6F05" w:rsidRPr="005B30F2" w:rsidRDefault="00FE6F05" w:rsidP="006D067B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留意事項：</w:t>
                      </w:r>
                    </w:p>
                    <w:p w14:paraId="1CA018F9" w14:textId="47565C95" w:rsidR="00FE6F05" w:rsidRPr="00F240AD" w:rsidRDefault="00FE6F05" w:rsidP="00F240AD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使用する文字サイズは、</w:t>
                      </w:r>
                      <w:r w:rsidR="00FE3302"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１０．５</w:t>
                      </w: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ポイントとすること。</w:t>
                      </w:r>
                    </w:p>
                    <w:p w14:paraId="60B3E290" w14:textId="1F870677" w:rsidR="00F240AD" w:rsidRPr="00A9653E" w:rsidRDefault="00F240AD" w:rsidP="00F240AD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A9653E">
                        <w:rPr>
                          <w:rFonts w:hint="eastAsia"/>
                          <w:i/>
                          <w:sz w:val="18"/>
                          <w:szCs w:val="18"/>
                        </w:rPr>
                        <w:t>行間隔は常識の範囲内で調整可。</w:t>
                      </w:r>
                    </w:p>
                    <w:p w14:paraId="1B9AB6F1" w14:textId="77777777" w:rsidR="00F240AD" w:rsidRDefault="00FE6F05" w:rsidP="00F240AD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のタイトルは削除</w:t>
                      </w:r>
                      <w:r w:rsidRPr="00F240AD">
                        <w:rPr>
                          <w:i/>
                          <w:sz w:val="18"/>
                          <w:szCs w:val="18"/>
                        </w:rPr>
                        <w:t>し</w:t>
                      </w: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ないこと。</w:t>
                      </w:r>
                    </w:p>
                    <w:p w14:paraId="4715851E" w14:textId="4B44C028" w:rsidR="00F240AD" w:rsidRDefault="00FE6F05" w:rsidP="00F240AD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下段</w:t>
                      </w:r>
                      <w:r w:rsidRPr="00F240AD">
                        <w:rPr>
                          <w:i/>
                          <w:sz w:val="18"/>
                          <w:szCs w:val="18"/>
                        </w:rPr>
                        <w:t>の</w:t>
                      </w: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</w:t>
                      </w:r>
                      <w:r w:rsidRPr="00F240AD">
                        <w:rPr>
                          <w:i/>
                          <w:sz w:val="18"/>
                          <w:szCs w:val="18"/>
                        </w:rPr>
                        <w:t>（</w:t>
                      </w: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斜体</w:t>
                      </w:r>
                      <w:r w:rsidRPr="00F240AD">
                        <w:rPr>
                          <w:i/>
                          <w:sz w:val="18"/>
                          <w:szCs w:val="18"/>
                        </w:rPr>
                        <w:t>）</w:t>
                      </w: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作成時</w:t>
                      </w:r>
                      <w:r w:rsidRPr="00F240AD">
                        <w:rPr>
                          <w:i/>
                          <w:sz w:val="18"/>
                          <w:szCs w:val="18"/>
                        </w:rPr>
                        <w:t>に削除すること</w:t>
                      </w:r>
                      <w:r w:rsid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。</w:t>
                      </w:r>
                    </w:p>
                    <w:p w14:paraId="0249ABD0" w14:textId="7B92BACF" w:rsidR="005D0209" w:rsidRPr="00F240AD" w:rsidRDefault="00FE6F05" w:rsidP="00F240AD">
                      <w:pPr>
                        <w:pStyle w:val="af5"/>
                        <w:numPr>
                          <w:ilvl w:val="0"/>
                          <w:numId w:val="32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 w:rsidRPr="00F240AD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で定められた頁数は超えないこと。なお、空白の頁が生じても削除しないこと。</w:t>
                      </w:r>
                    </w:p>
                    <w:p w14:paraId="3ACADB08" w14:textId="77777777" w:rsidR="00FE6F05" w:rsidRDefault="00FE6F05" w:rsidP="006D067B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134183B2" w14:textId="77777777" w:rsidR="00FE6F05" w:rsidRPr="005B30F2" w:rsidRDefault="00FE6F05" w:rsidP="006D067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書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558AA" w:rsidRPr="00EE5965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404906FF" w14:textId="7B90D33A" w:rsidR="00EA7EFC" w:rsidRPr="00EE5965" w:rsidRDefault="00B13AD9" w:rsidP="00061545">
      <w:pPr>
        <w:snapToGrid w:val="0"/>
        <w:spacing w:line="300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</w:rPr>
        <w:lastRenderedPageBreak/>
        <w:t>２．</w:t>
      </w:r>
      <w:r w:rsidR="00F322CF"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</w:rPr>
        <w:t>博士課程</w:t>
      </w:r>
      <w:r w:rsidR="00EA7EFC"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</w:rPr>
        <w:t>で</w:t>
      </w:r>
      <w:r w:rsidR="00EB0C0A"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</w:rPr>
        <w:t>実施する</w:t>
      </w:r>
      <w:r w:rsidR="00912E22"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</w:rPr>
        <w:t>予定の</w:t>
      </w:r>
      <w:r w:rsidR="00EB0C0A"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</w:rPr>
        <w:t>研究内容</w:t>
      </w:r>
      <w:r w:rsidR="00456611"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  <w:vertAlign w:val="superscript"/>
        </w:rPr>
        <w:t xml:space="preserve">　</w:t>
      </w:r>
      <w:r w:rsidR="003A5D30" w:rsidRPr="00EE5965">
        <w:rPr>
          <w:rFonts w:asciiTheme="majorEastAsia" w:eastAsiaTheme="majorEastAsia" w:hAnsiTheme="majorEastAsia" w:cs="ＭＳ ゴシック"/>
          <w:bCs/>
          <w:color w:val="auto"/>
          <w:sz w:val="24"/>
          <w:szCs w:val="24"/>
          <w:vertAlign w:val="superscript"/>
        </w:rPr>
        <w:br/>
      </w:r>
      <w:r w:rsidR="00456611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本項目</w:t>
      </w:r>
      <w:r w:rsidR="000E051B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および次項目(</w:t>
      </w:r>
      <w:r w:rsidR="000E051B"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3.)</w:t>
      </w:r>
      <w:r w:rsidR="000E051B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をあわせて</w:t>
      </w:r>
      <w:r w:rsidR="000E051B" w:rsidRPr="00EE5965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2</w:t>
      </w:r>
      <w:r w:rsidR="00456611" w:rsidRPr="00EE5965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頁以内</w:t>
      </w:r>
      <w:r w:rsidR="00456611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に収めてください。</w:t>
      </w:r>
    </w:p>
    <w:p w14:paraId="29AE4DFD" w14:textId="1A49F461" w:rsidR="00EA7EFC" w:rsidRPr="00EE5965" w:rsidRDefault="00EA7EFC" w:rsidP="0069620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t>(1) AI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関連研究構想や計画</w:t>
      </w:r>
    </w:p>
    <w:p w14:paraId="0BB954B9" w14:textId="06CE4C57" w:rsidR="007E3C70" w:rsidRPr="00EE5965" w:rsidRDefault="00872DF2" w:rsidP="00696207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K-BOOST</w:t>
      </w:r>
      <w:r w:rsidR="00EB0C0A"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は</w:t>
      </w:r>
      <w:r w:rsidR="003C6ED1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博士課程学生</w:t>
      </w:r>
      <w:r w:rsidR="00EB0C0A"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自身のアイデアに基づく独自の</w:t>
      </w:r>
      <w:r w:rsidR="00EB0C0A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研究を支援するもの</w:t>
      </w:r>
      <w:r w:rsidR="003C6ED1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です。</w:t>
      </w:r>
      <w:r w:rsidR="00EA7EFC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（</w:t>
      </w:r>
      <w:r w:rsidR="00EB0C0A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教員</w:t>
      </w:r>
      <w:r w:rsidR="00EA7EFC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の指示通りの</w:t>
      </w:r>
      <w:r w:rsidR="00EB0C0A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課題に対する支援ではありません。</w:t>
      </w:r>
      <w:r w:rsidR="00EA7EFC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）したがって、ここでは応募者自身が</w:t>
      </w:r>
      <w:r w:rsidR="004B5B15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「</w:t>
      </w:r>
      <w:r w:rsidR="00EB0C0A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現時点</w:t>
      </w:r>
      <w:r w:rsidR="00EA7EFC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で考える</w:t>
      </w:r>
      <w:r w:rsidR="004B5B15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」</w:t>
      </w:r>
      <w:r w:rsidR="00EA7EFC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A</w:t>
      </w:r>
      <w:r w:rsidR="00EA7EFC"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I</w:t>
      </w:r>
      <w:r w:rsidR="00EA7EFC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関連研究</w:t>
      </w:r>
      <w:r w:rsidR="00EB0C0A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構想や計画などを記入してください</w:t>
      </w:r>
      <w:r w:rsidR="004B5B15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（事情により、博士課程</w:t>
      </w:r>
      <w:r w:rsidR="00934063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進学後に</w:t>
      </w:r>
      <w:r w:rsidR="00A462FA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計画</w:t>
      </w:r>
      <w:r w:rsidR="00934063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修正がなされても構いませんが、</w:t>
      </w:r>
      <w:r w:rsidR="007E3C70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ただし</w:t>
      </w:r>
      <w:r w:rsidR="007E3C70"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AI</w:t>
      </w:r>
      <w:r w:rsidR="007E3C70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関連研究であることは必須です）</w:t>
      </w:r>
      <w:r w:rsidR="00647BAA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。</w:t>
      </w:r>
    </w:p>
    <w:p w14:paraId="608E014C" w14:textId="77777777" w:rsidR="00B13AD9" w:rsidRPr="00EE5965" w:rsidRDefault="00B13AD9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Cs w:val="21"/>
        </w:rPr>
      </w:pPr>
    </w:p>
    <w:p w14:paraId="42D49CD9" w14:textId="77777777" w:rsidR="00B13AD9" w:rsidRPr="00EE5965" w:rsidRDefault="00B13AD9" w:rsidP="00B82A3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891E3A8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3907AF6" w14:textId="77777777" w:rsidR="00001348" w:rsidRPr="00EE5965" w:rsidRDefault="0000134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AA40D80" w14:textId="77777777" w:rsidR="00001348" w:rsidRPr="00EE5965" w:rsidRDefault="0000134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580CA43" w14:textId="77777777" w:rsidR="00001348" w:rsidRPr="00EE5965" w:rsidRDefault="0000134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59752B8" w14:textId="77777777" w:rsidR="00001348" w:rsidRPr="00EE5965" w:rsidRDefault="0000134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6407A34" w14:textId="77777777" w:rsidR="00001348" w:rsidRPr="00EE5965" w:rsidRDefault="0000134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A1F1EBE" w14:textId="77777777" w:rsidR="00001348" w:rsidRPr="00EE5965" w:rsidRDefault="0000134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3185811" w14:textId="77777777" w:rsidR="00001348" w:rsidRPr="00EE5965" w:rsidRDefault="0000134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6DB7DAA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22E7756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6479935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566BEE1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6347793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79D1A25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6CA8F8C" w14:textId="77777777" w:rsidR="00001348" w:rsidRPr="00EE5965" w:rsidRDefault="0000134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FC1A308" w14:textId="212C84B3" w:rsidR="00EF6457" w:rsidRPr="00EE5965" w:rsidRDefault="00EF6457" w:rsidP="00EF6457">
      <w:pPr>
        <w:spacing w:line="276" w:lineRule="auto"/>
        <w:rPr>
          <w:rFonts w:ascii="ＭＳ Ｐゴシック" w:eastAsia="ＭＳ Ｐゴシック" w:hAnsi="ＭＳ Ｐゴシック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２）上</w:t>
      </w:r>
      <w:r w:rsidRPr="00EE5965">
        <w:rPr>
          <w:rFonts w:ascii="ＭＳ Ｐゴシック" w:eastAsia="ＭＳ Ｐゴシック" w:hAnsi="ＭＳ Ｐゴシック" w:cs="ＭＳ ゴシック" w:hint="eastAsia"/>
          <w:bCs/>
          <w:color w:val="auto"/>
          <w:sz w:val="21"/>
          <w:szCs w:val="21"/>
        </w:rPr>
        <w:t>記研究が（現在までの研究と同様）</w:t>
      </w:r>
      <w:r w:rsidR="00647BAA">
        <w:rPr>
          <w:rFonts w:ascii="ＭＳ Ｐゴシック" w:eastAsia="ＭＳ Ｐゴシック" w:hAnsi="ＭＳ Ｐゴシック" w:cs="ＭＳ ゴシック" w:hint="eastAsia"/>
          <w:bCs/>
          <w:color w:val="auto"/>
          <w:sz w:val="21"/>
          <w:szCs w:val="21"/>
        </w:rPr>
        <w:t>、</w:t>
      </w:r>
      <w:r w:rsidRPr="00EE5965">
        <w:rPr>
          <w:rFonts w:ascii="ＭＳ Ｐゴシック" w:eastAsia="ＭＳ Ｐゴシック" w:hAnsi="ＭＳ Ｐゴシック" w:hint="eastAsia"/>
          <w:bCs/>
          <w:sz w:val="21"/>
          <w:szCs w:val="21"/>
        </w:rPr>
        <w:t>「一般的なAI技術を単に利用したレベル」に留まらないと考える理由</w:t>
      </w:r>
    </w:p>
    <w:p w14:paraId="3298398E" w14:textId="77777777" w:rsidR="00EF6457" w:rsidRPr="00EE5965" w:rsidRDefault="00EF6457" w:rsidP="00EF6457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678230B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062C6FA" w14:textId="77777777" w:rsidR="00A85238" w:rsidRPr="00EE5965" w:rsidRDefault="00A85238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FFDC7B9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DF577E3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DDA942B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9BA3F89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D78A089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E800E99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E441857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507AC79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0231321" w14:textId="77777777" w:rsidR="000E051B" w:rsidRPr="00EE5965" w:rsidRDefault="000E051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A7DF9D4" w14:textId="77777777" w:rsidR="00165A36" w:rsidRPr="00EE5965" w:rsidRDefault="00165A36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38E51E0" w14:textId="77777777" w:rsidR="00165A36" w:rsidRPr="00EE5965" w:rsidRDefault="00165A36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7BA572C" w14:textId="77777777" w:rsidR="00165A36" w:rsidRPr="00EE5965" w:rsidRDefault="00165A36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5DACAEE" w14:textId="12D48401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lastRenderedPageBreak/>
        <w:t>（</w:t>
      </w:r>
      <w:r w:rsidR="00EF6457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３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）上記</w:t>
      </w:r>
      <w:r w:rsidR="002F3E9B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研究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の遂行により、自身が博士修了後に「我が国のイノベーション創出や産業競争力強化に貢献する次世代AI研究者」となると考える根拠</w:t>
      </w:r>
    </w:p>
    <w:p w14:paraId="05A7D200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FEC5190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801E2A5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5B60ABFB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FC1580A" w14:textId="77777777" w:rsidR="000A34A4" w:rsidRPr="00EE5965" w:rsidRDefault="000A34A4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34373AB" w14:textId="77777777" w:rsidR="003F02DF" w:rsidRPr="00EE5965" w:rsidRDefault="003F02D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B62E24F" w14:textId="77777777" w:rsidR="000A34A4" w:rsidRPr="00EE5965" w:rsidRDefault="000A34A4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0F2EF23" w14:textId="77777777" w:rsidR="00B03231" w:rsidRPr="00EE5965" w:rsidRDefault="00B03231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E5A41B9" w14:textId="542D50A2" w:rsidR="000A34A4" w:rsidRPr="00EE5965" w:rsidRDefault="000A34A4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</w:rPr>
        <w:t>３．現在実施している</w:t>
      </w:r>
      <w:r w:rsidRPr="00EE5965">
        <w:rPr>
          <w:rFonts w:asciiTheme="majorEastAsia" w:eastAsiaTheme="majorEastAsia" w:hAnsiTheme="majorEastAsia" w:cs="ＭＳ ゴシック"/>
          <w:bCs/>
          <w:color w:val="auto"/>
          <w:sz w:val="24"/>
          <w:szCs w:val="24"/>
        </w:rPr>
        <w:t>AI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</w:rPr>
        <w:t>研究の内容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4"/>
          <w:szCs w:val="24"/>
          <w:vertAlign w:val="superscript"/>
        </w:rPr>
        <w:t xml:space="preserve">　</w:t>
      </w:r>
    </w:p>
    <w:p w14:paraId="26B2A66F" w14:textId="17341857" w:rsidR="00037E7F" w:rsidRPr="00EE5965" w:rsidRDefault="00B03231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現在</w:t>
      </w:r>
      <w:r w:rsidR="002A4128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（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修士課程等</w:t>
      </w:r>
      <w:r w:rsidR="002A4128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）</w:t>
      </w:r>
      <w:r w:rsidR="00DC01E1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実施</w:t>
      </w:r>
      <w:r w:rsidR="002A4128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中の</w:t>
      </w:r>
      <w:r w:rsidR="00DC01E1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研究について、それがA</w:t>
      </w:r>
      <w:r w:rsidR="00DC01E1"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I</w:t>
      </w:r>
      <w:r w:rsidR="00DC01E1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研究としてどのような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オリジナリティを持つのかを中心に説明してください</w:t>
      </w:r>
      <w:r w:rsidR="003F02DF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。</w:t>
      </w:r>
    </w:p>
    <w:p w14:paraId="5E19761F" w14:textId="77777777" w:rsidR="00037E7F" w:rsidRPr="00EE5965" w:rsidRDefault="00037E7F" w:rsidP="00037E7F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159CF2" wp14:editId="14857A25">
                <wp:simplePos x="0" y="0"/>
                <wp:positionH relativeFrom="margin">
                  <wp:posOffset>455403</wp:posOffset>
                </wp:positionH>
                <wp:positionV relativeFrom="paragraph">
                  <wp:posOffset>3662344</wp:posOffset>
                </wp:positionV>
                <wp:extent cx="5391510" cy="2238375"/>
                <wp:effectExtent l="0" t="0" r="19050" b="28575"/>
                <wp:wrapNone/>
                <wp:docPr id="8" name="角丸四角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1510" cy="2238375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044087" w14:textId="77777777" w:rsidR="00037E7F" w:rsidRPr="005B30F2" w:rsidRDefault="00037E7F" w:rsidP="00037E7F">
                            <w:pPr>
                              <w:snapToGrid w:val="0"/>
                              <w:ind w:left="222" w:hangingChars="100" w:hanging="222"/>
                              <w:rPr>
                                <w:rFonts w:ascii="Yu Gothic" w:eastAsia="Yu Gothic" w:hAnsi="Yu Gothic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書作成に当たって留意すること</w:t>
                            </w:r>
                          </w:p>
                          <w:p w14:paraId="362C570E" w14:textId="77777777" w:rsidR="00037E7F" w:rsidRPr="005B30F2" w:rsidRDefault="00037E7F" w:rsidP="00037E7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書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5E149005" w14:textId="77777777" w:rsidR="00037E7F" w:rsidRDefault="00037E7F" w:rsidP="00037E7F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5E60B26" w14:textId="77777777" w:rsidR="00037E7F" w:rsidRPr="005B30F2" w:rsidRDefault="00037E7F" w:rsidP="00037E7F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留意事項：</w:t>
                            </w:r>
                          </w:p>
                          <w:p w14:paraId="754689E4" w14:textId="7F44CC39" w:rsidR="00037E7F" w:rsidRDefault="00037E7F" w:rsidP="00037E7F">
                            <w:pPr>
                              <w:widowControl w:val="0"/>
                              <w:numPr>
                                <w:ilvl w:val="0"/>
                                <w:numId w:val="22"/>
                              </w:numPr>
                              <w:spacing w:line="240" w:lineRule="atLeast"/>
                              <w:ind w:firstLine="66"/>
                              <w:jc w:val="both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445C9C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使用する文字サイズは、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１０．５</w:t>
                            </w:r>
                            <w:r w:rsidRPr="00445C9C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ポイントとすること。</w:t>
                            </w:r>
                          </w:p>
                          <w:p w14:paraId="66D457AC" w14:textId="77777777" w:rsidR="00C946EB" w:rsidRDefault="00C946EB" w:rsidP="00C946EB">
                            <w:pPr>
                              <w:pStyle w:val="af5"/>
                              <w:numPr>
                                <w:ilvl w:val="0"/>
                                <w:numId w:val="22"/>
                              </w:numPr>
                              <w:spacing w:line="240" w:lineRule="atLeast"/>
                              <w:ind w:leftChars="0" w:firstLine="66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行間隔は常識の範囲内で調整可。</w:t>
                            </w:r>
                          </w:p>
                          <w:p w14:paraId="2E24EEE8" w14:textId="77777777" w:rsidR="00037E7F" w:rsidRPr="00C946EB" w:rsidRDefault="00037E7F" w:rsidP="00C946EB">
                            <w:pPr>
                              <w:widowControl w:val="0"/>
                              <w:numPr>
                                <w:ilvl w:val="0"/>
                                <w:numId w:val="22"/>
                              </w:numPr>
                              <w:spacing w:line="240" w:lineRule="atLeast"/>
                              <w:ind w:firstLine="66"/>
                              <w:jc w:val="both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C946EB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のタイトルは削除</w:t>
                            </w:r>
                            <w:r w:rsidRPr="00C946EB">
                              <w:rPr>
                                <w:i/>
                                <w:sz w:val="18"/>
                                <w:szCs w:val="18"/>
                              </w:rPr>
                              <w:t>し</w:t>
                            </w:r>
                            <w:r w:rsidRPr="00C946EB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ないこと。</w:t>
                            </w:r>
                          </w:p>
                          <w:p w14:paraId="59EE1684" w14:textId="3A8215AA" w:rsidR="00037E7F" w:rsidRPr="00445C9C" w:rsidRDefault="00037E7F" w:rsidP="00037E7F">
                            <w:pPr>
                              <w:widowControl w:val="0"/>
                              <w:numPr>
                                <w:ilvl w:val="0"/>
                                <w:numId w:val="22"/>
                              </w:numPr>
                              <w:spacing w:line="240" w:lineRule="atLeast"/>
                              <w:ind w:firstLine="66"/>
                              <w:jc w:val="both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下段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の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斜体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）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作成時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に削除すること</w:t>
                            </w:r>
                            <w:r w:rsidR="00C946EB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。</w:t>
                            </w:r>
                          </w:p>
                          <w:p w14:paraId="1DE2B6CC" w14:textId="77777777" w:rsidR="00037E7F" w:rsidRPr="00A35618" w:rsidRDefault="00037E7F" w:rsidP="00037E7F">
                            <w:pPr>
                              <w:widowControl w:val="0"/>
                              <w:numPr>
                                <w:ilvl w:val="0"/>
                                <w:numId w:val="22"/>
                              </w:numPr>
                              <w:spacing w:line="240" w:lineRule="atLeast"/>
                              <w:ind w:firstLine="66"/>
                              <w:jc w:val="both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06471E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で定められた頁数は超えないこと。なお、空白の頁が生じても削除しないこと。</w:t>
                            </w:r>
                          </w:p>
                          <w:p w14:paraId="1D8B78B8" w14:textId="77777777" w:rsidR="00037E7F" w:rsidRDefault="00037E7F" w:rsidP="00037E7F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0AA2DEB3" w14:textId="77777777" w:rsidR="00037E7F" w:rsidRPr="005B30F2" w:rsidRDefault="00037E7F" w:rsidP="00037E7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書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E159CF2" id="_x0000_s1027" style="position:absolute;margin-left:35.85pt;margin-top:288.35pt;width:424.55pt;height:176.2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">
                <v:stroke dashstyle="longDash"/>
                <v:textbox inset="5.85pt,.7pt,5.85pt,.7pt">
                  <w:txbxContent>
                    <w:p w14:paraId="58044087" w14:textId="77777777" w:rsidR="00037E7F" w:rsidRPr="005B30F2" w:rsidRDefault="00037E7F" w:rsidP="00037E7F">
                      <w:pPr>
                        <w:snapToGrid w:val="0"/>
                        <w:ind w:left="222" w:hangingChars="100" w:hanging="222"/>
                        <w:rPr>
                          <w:rFonts w:ascii="Yu Gothic" w:eastAsia="Yu Gothic" w:hAnsi="Yu Gothic"/>
                          <w:b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書作成に当たって留意すること</w:t>
                      </w:r>
                    </w:p>
                    <w:p w14:paraId="362C570E" w14:textId="77777777" w:rsidR="00037E7F" w:rsidRPr="005B30F2" w:rsidRDefault="00037E7F" w:rsidP="00037E7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書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5E149005" w14:textId="77777777" w:rsidR="00037E7F" w:rsidRDefault="00037E7F" w:rsidP="00037E7F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55E60B26" w14:textId="77777777" w:rsidR="00037E7F" w:rsidRPr="005B30F2" w:rsidRDefault="00037E7F" w:rsidP="00037E7F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留意事項：</w:t>
                      </w:r>
                    </w:p>
                    <w:p w14:paraId="754689E4" w14:textId="7F44CC39" w:rsidR="00037E7F" w:rsidRDefault="00037E7F" w:rsidP="00037E7F">
                      <w:pPr>
                        <w:widowControl w:val="0"/>
                        <w:numPr>
                          <w:ilvl w:val="0"/>
                          <w:numId w:val="22"/>
                        </w:numPr>
                        <w:spacing w:line="240" w:lineRule="atLeast"/>
                        <w:ind w:firstLine="66"/>
                        <w:jc w:val="both"/>
                        <w:rPr>
                          <w:i/>
                          <w:sz w:val="18"/>
                          <w:szCs w:val="18"/>
                        </w:rPr>
                      </w:pPr>
                      <w:r w:rsidRPr="00445C9C">
                        <w:rPr>
                          <w:rFonts w:hint="eastAsia"/>
                          <w:i/>
                          <w:sz w:val="18"/>
                          <w:szCs w:val="18"/>
                        </w:rPr>
                        <w:t>使用する文字サイズは、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１０．５</w:t>
                      </w:r>
                      <w:r w:rsidRPr="00445C9C">
                        <w:rPr>
                          <w:rFonts w:hint="eastAsia"/>
                          <w:i/>
                          <w:sz w:val="18"/>
                          <w:szCs w:val="18"/>
                        </w:rPr>
                        <w:t>ポイントとすること。</w:t>
                      </w:r>
                    </w:p>
                    <w:p w14:paraId="66D457AC" w14:textId="77777777" w:rsidR="00C946EB" w:rsidRDefault="00C946EB" w:rsidP="00C946EB">
                      <w:pPr>
                        <w:pStyle w:val="af5"/>
                        <w:numPr>
                          <w:ilvl w:val="0"/>
                          <w:numId w:val="22"/>
                        </w:numPr>
                        <w:spacing w:line="240" w:lineRule="atLeast"/>
                        <w:ind w:leftChars="0" w:firstLine="66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行間隔は常識の範囲内で調整可。</w:t>
                      </w:r>
                    </w:p>
                    <w:p w14:paraId="2E24EEE8" w14:textId="77777777" w:rsidR="00037E7F" w:rsidRPr="00C946EB" w:rsidRDefault="00037E7F" w:rsidP="00C946EB">
                      <w:pPr>
                        <w:widowControl w:val="0"/>
                        <w:numPr>
                          <w:ilvl w:val="0"/>
                          <w:numId w:val="22"/>
                        </w:numPr>
                        <w:spacing w:line="240" w:lineRule="atLeast"/>
                        <w:ind w:firstLine="66"/>
                        <w:jc w:val="both"/>
                        <w:rPr>
                          <w:i/>
                          <w:sz w:val="18"/>
                          <w:szCs w:val="18"/>
                        </w:rPr>
                      </w:pPr>
                      <w:r w:rsidRPr="00C946EB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のタイトルは削除</w:t>
                      </w:r>
                      <w:r w:rsidRPr="00C946EB">
                        <w:rPr>
                          <w:i/>
                          <w:sz w:val="18"/>
                          <w:szCs w:val="18"/>
                        </w:rPr>
                        <w:t>し</w:t>
                      </w:r>
                      <w:r w:rsidRPr="00C946EB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ないこと。</w:t>
                      </w:r>
                    </w:p>
                    <w:p w14:paraId="59EE1684" w14:textId="3A8215AA" w:rsidR="00037E7F" w:rsidRPr="00445C9C" w:rsidRDefault="00037E7F" w:rsidP="00037E7F">
                      <w:pPr>
                        <w:widowControl w:val="0"/>
                        <w:numPr>
                          <w:ilvl w:val="0"/>
                          <w:numId w:val="22"/>
                        </w:numPr>
                        <w:spacing w:line="240" w:lineRule="atLeast"/>
                        <w:ind w:firstLine="66"/>
                        <w:jc w:val="both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下段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の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（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斜体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）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作成時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に削除すること</w:t>
                      </w:r>
                      <w:r w:rsidR="00C946EB">
                        <w:rPr>
                          <w:rFonts w:hint="eastAsia"/>
                          <w:i/>
                          <w:sz w:val="18"/>
                          <w:szCs w:val="18"/>
                        </w:rPr>
                        <w:t>。</w:t>
                      </w:r>
                    </w:p>
                    <w:p w14:paraId="1DE2B6CC" w14:textId="77777777" w:rsidR="00037E7F" w:rsidRPr="00A35618" w:rsidRDefault="00037E7F" w:rsidP="00037E7F">
                      <w:pPr>
                        <w:widowControl w:val="0"/>
                        <w:numPr>
                          <w:ilvl w:val="0"/>
                          <w:numId w:val="22"/>
                        </w:numPr>
                        <w:spacing w:line="240" w:lineRule="atLeast"/>
                        <w:ind w:firstLine="66"/>
                        <w:jc w:val="both"/>
                        <w:rPr>
                          <w:i/>
                          <w:sz w:val="18"/>
                          <w:szCs w:val="18"/>
                        </w:rPr>
                      </w:pPr>
                      <w:r w:rsidRPr="0006471E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で定められた頁数は超えないこと。なお、空白の頁が生じても削除しないこと。</w:t>
                      </w:r>
                    </w:p>
                    <w:p w14:paraId="1D8B78B8" w14:textId="77777777" w:rsidR="00037E7F" w:rsidRDefault="00037E7F" w:rsidP="00037E7F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0AA2DEB3" w14:textId="77777777" w:rsidR="00037E7F" w:rsidRPr="005B30F2" w:rsidRDefault="00037E7F" w:rsidP="00037E7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書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EE5965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11D5717C" w14:textId="209967AE" w:rsidR="00037E7F" w:rsidRPr="00EE5965" w:rsidRDefault="003F02DF" w:rsidP="00037E7F">
      <w:pPr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lastRenderedPageBreak/>
        <w:t>４</w:t>
      </w:r>
      <w:r w:rsidR="00037E7F" w:rsidRPr="00EE5965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t>.AI</w:t>
      </w:r>
      <w:r w:rsidR="00037E7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研究遂行力に関するエビデンス</w:t>
      </w:r>
    </w:p>
    <w:p w14:paraId="446F5CF1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21"/>
        </w:rPr>
        <w:t>本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項目は、</w:t>
      </w:r>
      <w:r w:rsidRPr="00EE5965">
        <w:rPr>
          <w:rFonts w:asciiTheme="majorEastAsia" w:eastAsiaTheme="majorEastAsia" w:hAnsiTheme="majorEastAsia" w:cs="ＭＳ ゴシック"/>
          <w:b/>
          <w:bCs/>
          <w:i/>
          <w:color w:val="auto"/>
          <w:sz w:val="16"/>
          <w:szCs w:val="16"/>
          <w:u w:val="single"/>
        </w:rPr>
        <w:t>1</w:t>
      </w:r>
      <w:r w:rsidRPr="00EE5965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頁以内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に収めてください。</w:t>
      </w:r>
    </w:p>
    <w:p w14:paraId="6EC3F03E" w14:textId="77777777" w:rsidR="007C370C" w:rsidRPr="00EE5965" w:rsidRDefault="007C370C" w:rsidP="007C370C">
      <w:pPr>
        <w:snapToGrid w:val="0"/>
        <w:spacing w:line="276" w:lineRule="auto"/>
        <w:jc w:val="both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我が国は本プログラムに関して、「将来的に次世代AI 分野を開拓・牽引していこうという志と能力を持つ学生を支援の対象とする」ことを求めている。さらにルールとして、支援期間中に自身のAI研究の学会発表や論文発表が必須である。このため、選考に際しては「ある程度のAI研究の経験が既にあること」、そしてその研究も「『一般的なAI技術を単に利用したレベル』に留まらないこと」を重視する（すなわち、「これから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AI研究者になる努力をする」といった申請は受け付けない。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）</w:t>
      </w:r>
    </w:p>
    <w:p w14:paraId="55979442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0"/>
          <w:szCs w:val="20"/>
        </w:rPr>
      </w:pPr>
    </w:p>
    <w:p w14:paraId="331F9B4B" w14:textId="75EC8878" w:rsidR="00037E7F" w:rsidRPr="00EE5965" w:rsidRDefault="003B080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１）</w:t>
      </w:r>
      <w:r w:rsidR="00037E7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これまで実施したAI研究（卒業論文や</w:t>
      </w:r>
      <w:r w:rsidR="004D4F58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学会発表論文での</w:t>
      </w:r>
      <w:r w:rsidR="00037E7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研究など）の概要</w:t>
      </w:r>
    </w:p>
    <w:p w14:paraId="5E9554A0" w14:textId="3D1E02D2" w:rsidR="00037E7F" w:rsidRPr="00EE5965" w:rsidRDefault="00037E7F" w:rsidP="00037E7F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申請時に提出するエビデンス（卒論研究</w:t>
      </w:r>
      <w:r w:rsidR="00D96803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や学会</w:t>
      </w:r>
      <w:r w:rsidR="004D4F58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発表</w:t>
      </w:r>
      <w:r w:rsidR="00D96803"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論文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）を根拠に説明すること。</w:t>
      </w:r>
    </w:p>
    <w:p w14:paraId="21DC69CD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FD391A0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2866ACA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9BB7BAF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884BA2C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05AABA0" w14:textId="67246D4F" w:rsidR="003B080B" w:rsidRPr="00EE5965" w:rsidRDefault="003B080B" w:rsidP="003B080B">
      <w:pPr>
        <w:spacing w:line="276" w:lineRule="auto"/>
        <w:rPr>
          <w:rFonts w:ascii="ＭＳ Ｐゴシック" w:eastAsia="ＭＳ Ｐゴシック" w:hAnsi="ＭＳ Ｐゴシック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２）</w:t>
      </w:r>
      <w:r w:rsidR="00037E7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上記研究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が</w:t>
      </w:r>
      <w:r w:rsidRPr="00EE5965">
        <w:rPr>
          <w:rFonts w:ascii="ＭＳ Ｐゴシック" w:eastAsia="ＭＳ Ｐゴシック" w:hAnsi="ＭＳ Ｐゴシック" w:hint="eastAsia"/>
          <w:bCs/>
          <w:sz w:val="21"/>
          <w:szCs w:val="21"/>
        </w:rPr>
        <w:t>「一般的なAI技術を単に利用したレベル」に留まらないと考える理由</w:t>
      </w:r>
    </w:p>
    <w:p w14:paraId="397A6740" w14:textId="70CF0EAB" w:rsidR="001804BA" w:rsidRPr="00EE5965" w:rsidRDefault="001804BA" w:rsidP="001804BA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できる限り客観的な根拠に基づいて説明すること。</w:t>
      </w:r>
    </w:p>
    <w:p w14:paraId="56E6FC68" w14:textId="617702B2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66DF420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33B615D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481322CC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12AC93F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1774743" w14:textId="34791FE2" w:rsidR="00037E7F" w:rsidRPr="00EE5965" w:rsidRDefault="003B080B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３）</w:t>
      </w:r>
      <w:r w:rsidR="00037E7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上記研究の推進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状況</w:t>
      </w:r>
      <w:r w:rsidR="00037E7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を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根拠とした、</w:t>
      </w:r>
      <w:r w:rsidR="00037E7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応募者自身のA</w:t>
      </w:r>
      <w:r w:rsidR="00037E7F" w:rsidRPr="00EE5965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t>I</w:t>
      </w:r>
      <w:r w:rsidR="00037E7F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研究能力の評価</w:t>
      </w:r>
    </w:p>
    <w:p w14:paraId="1308212E" w14:textId="77777777" w:rsidR="001804BA" w:rsidRPr="00EE5965" w:rsidRDefault="001804BA" w:rsidP="001804BA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できる限り客観的に評価すること。</w:t>
      </w:r>
    </w:p>
    <w:p w14:paraId="57F592DB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D69BECA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CC8F712" w14:textId="77777777" w:rsidR="00037E7F" w:rsidRPr="00EE5965" w:rsidRDefault="00037E7F" w:rsidP="00037E7F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4BB340C" w14:textId="77777777" w:rsidR="00037E7F" w:rsidRPr="00EE5965" w:rsidRDefault="00037E7F" w:rsidP="00037E7F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2115FD" wp14:editId="64E4E3C0">
                <wp:simplePos x="0" y="0"/>
                <wp:positionH relativeFrom="margin">
                  <wp:align>center</wp:align>
                </wp:positionH>
                <wp:positionV relativeFrom="paragraph">
                  <wp:posOffset>1218565</wp:posOffset>
                </wp:positionV>
                <wp:extent cx="5186680" cy="2238375"/>
                <wp:effectExtent l="0" t="0" r="13970" b="28575"/>
                <wp:wrapNone/>
                <wp:docPr id="9" name="角丸四角形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6680" cy="2238375"/>
                        </a:xfrm>
                        <a:prstGeom prst="roundRect">
                          <a:avLst>
                            <a:gd name="adj" fmla="val 379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4620D1" w14:textId="77777777" w:rsidR="00037E7F" w:rsidRPr="005B30F2" w:rsidRDefault="00037E7F" w:rsidP="00037E7F">
                            <w:pPr>
                              <w:snapToGrid w:val="0"/>
                              <w:ind w:left="222" w:hangingChars="100" w:hanging="222"/>
                              <w:rPr>
                                <w:rFonts w:ascii="Yu Gothic" w:eastAsia="Yu Gothic" w:hAnsi="Yu Gothic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Cs w:val="18"/>
                              </w:rPr>
                              <w:t>書作成に当たって留意すること</w:t>
                            </w:r>
                          </w:p>
                          <w:p w14:paraId="0E65B6B7" w14:textId="77777777" w:rsidR="00037E7F" w:rsidRPr="005B30F2" w:rsidRDefault="00037E7F" w:rsidP="00037E7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書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6F1F3437" w14:textId="77777777" w:rsidR="00037E7F" w:rsidRDefault="00037E7F" w:rsidP="00037E7F">
                            <w:pPr>
                              <w:spacing w:line="240" w:lineRule="atLeast"/>
                              <w:rPr>
                                <w:rFonts w:ascii="ＭＳ 明朝" w:hAnsi="ＭＳ 明朝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1B23027E" w14:textId="77777777" w:rsidR="00037E7F" w:rsidRPr="005B30F2" w:rsidRDefault="00037E7F" w:rsidP="00037E7F">
                            <w:pPr>
                              <w:spacing w:line="240" w:lineRule="atLeas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B30F2">
                              <w:rPr>
                                <w:b/>
                                <w:sz w:val="18"/>
                                <w:szCs w:val="18"/>
                              </w:rPr>
                              <w:t>留意事項：</w:t>
                            </w:r>
                          </w:p>
                          <w:p w14:paraId="29234D74" w14:textId="579C2167" w:rsidR="00037E7F" w:rsidRDefault="00037E7F" w:rsidP="00037E7F">
                            <w:pPr>
                              <w:pStyle w:val="af5"/>
                              <w:widowControl w:val="0"/>
                              <w:numPr>
                                <w:ilvl w:val="0"/>
                                <w:numId w:val="25"/>
                              </w:numPr>
                              <w:spacing w:line="240" w:lineRule="atLeast"/>
                              <w:ind w:leftChars="0"/>
                              <w:jc w:val="both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D75D68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使用する文字サイズは、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１０．５</w:t>
                            </w:r>
                            <w:r w:rsidRPr="00445C9C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ポイント</w:t>
                            </w:r>
                            <w:r w:rsidRPr="00D75D68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とすること。</w:t>
                            </w:r>
                          </w:p>
                          <w:p w14:paraId="1BBA4C7B" w14:textId="2CEA7157" w:rsidR="00851AEB" w:rsidRPr="00851AEB" w:rsidRDefault="00851AEB" w:rsidP="00851AEB">
                            <w:pPr>
                              <w:pStyle w:val="af5"/>
                              <w:numPr>
                                <w:ilvl w:val="0"/>
                                <w:numId w:val="25"/>
                              </w:numPr>
                              <w:spacing w:line="240" w:lineRule="atLeast"/>
                              <w:ind w:leftChars="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行間隔は常識の範囲内で調整可。</w:t>
                            </w:r>
                          </w:p>
                          <w:p w14:paraId="4A5F1F06" w14:textId="77777777" w:rsidR="00037E7F" w:rsidRPr="00D75D68" w:rsidRDefault="00037E7F" w:rsidP="00037E7F">
                            <w:pPr>
                              <w:pStyle w:val="af5"/>
                              <w:widowControl w:val="0"/>
                              <w:numPr>
                                <w:ilvl w:val="0"/>
                                <w:numId w:val="25"/>
                              </w:numPr>
                              <w:spacing w:line="240" w:lineRule="atLeast"/>
                              <w:ind w:leftChars="0"/>
                              <w:jc w:val="both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D75D68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のタイトルは削除しないこと。</w:t>
                            </w:r>
                          </w:p>
                          <w:p w14:paraId="3E3618C0" w14:textId="77777777" w:rsidR="00037E7F" w:rsidRPr="00445C9C" w:rsidRDefault="00037E7F" w:rsidP="00037E7F">
                            <w:pPr>
                              <w:widowControl w:val="0"/>
                              <w:numPr>
                                <w:ilvl w:val="0"/>
                                <w:numId w:val="25"/>
                              </w:numPr>
                              <w:spacing w:line="240" w:lineRule="atLeast"/>
                              <w:jc w:val="both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各項目下段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の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斜体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）</w:t>
                            </w:r>
                            <w:r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は作成時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に削除すること</w:t>
                            </w:r>
                          </w:p>
                          <w:p w14:paraId="3C6042FC" w14:textId="77777777" w:rsidR="00037E7F" w:rsidRPr="00A35618" w:rsidRDefault="00037E7F" w:rsidP="00037E7F">
                            <w:pPr>
                              <w:widowControl w:val="0"/>
                              <w:numPr>
                                <w:ilvl w:val="0"/>
                                <w:numId w:val="25"/>
                              </w:numPr>
                              <w:spacing w:line="240" w:lineRule="atLeast"/>
                              <w:jc w:val="both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06471E">
                              <w:rPr>
                                <w:rFonts w:hint="eastAsia"/>
                                <w:i/>
                                <w:sz w:val="18"/>
                                <w:szCs w:val="18"/>
                              </w:rPr>
                              <w:t>指示書きで定められた頁数は超えないこと。なお、空白の頁が生じても削除しないこと。</w:t>
                            </w:r>
                          </w:p>
                          <w:p w14:paraId="53F69117" w14:textId="77777777" w:rsidR="00037E7F" w:rsidRDefault="00037E7F" w:rsidP="00037E7F">
                            <w:pPr>
                              <w:snapToGrid w:val="0"/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</w:p>
                          <w:p w14:paraId="35290D80" w14:textId="77777777" w:rsidR="00037E7F" w:rsidRDefault="00037E7F" w:rsidP="00037E7F">
                            <w:pPr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○本留意事項の内容を十分に確認し、申請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書の作成時には</w:t>
                            </w:r>
                            <w:r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この</w:t>
                            </w:r>
                            <w:r w:rsidRPr="005B30F2">
                              <w:rPr>
                                <w:rFonts w:ascii="Yu Gothic" w:eastAsia="Yu Gothic" w:hAnsi="Yu Gothic" w:hint="eastAsia"/>
                                <w:b/>
                                <w:sz w:val="16"/>
                                <w:szCs w:val="18"/>
                              </w:rPr>
                              <w:t>テキストボックスごと削除すること○</w:t>
                            </w:r>
                          </w:p>
                          <w:p w14:paraId="02F7C1CB" w14:textId="77777777" w:rsidR="00037E7F" w:rsidRPr="005B30F2" w:rsidRDefault="00037E7F" w:rsidP="00037E7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42115FD" id="角丸四角形 3" o:spid="_x0000_s1028" style="position:absolute;margin-left:0;margin-top:95.95pt;width:408.4pt;height:176.25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24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">
                <v:stroke dashstyle="longDash"/>
                <v:textbox inset="5.85pt,.7pt,5.85pt,.7pt">
                  <w:txbxContent>
                    <w:p w14:paraId="254620D1" w14:textId="77777777" w:rsidR="00037E7F" w:rsidRPr="005B30F2" w:rsidRDefault="00037E7F" w:rsidP="00037E7F">
                      <w:pPr>
                        <w:snapToGrid w:val="0"/>
                        <w:ind w:left="222" w:hangingChars="100" w:hanging="222"/>
                        <w:rPr>
                          <w:rFonts w:ascii="Yu Gothic" w:eastAsia="Yu Gothic" w:hAnsi="Yu Gothic"/>
                          <w:b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Cs w:val="18"/>
                        </w:rPr>
                        <w:t>書作成に当たって留意すること</w:t>
                      </w:r>
                    </w:p>
                    <w:p w14:paraId="0E65B6B7" w14:textId="77777777" w:rsidR="00037E7F" w:rsidRPr="005B30F2" w:rsidRDefault="00037E7F" w:rsidP="00037E7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書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6F1F3437" w14:textId="77777777" w:rsidR="00037E7F" w:rsidRDefault="00037E7F" w:rsidP="00037E7F">
                      <w:pPr>
                        <w:spacing w:line="240" w:lineRule="atLeast"/>
                        <w:rPr>
                          <w:rFonts w:ascii="ＭＳ 明朝" w:hAnsi="ＭＳ 明朝"/>
                          <w:b/>
                          <w:sz w:val="18"/>
                          <w:szCs w:val="18"/>
                        </w:rPr>
                      </w:pPr>
                    </w:p>
                    <w:p w14:paraId="1B23027E" w14:textId="77777777" w:rsidR="00037E7F" w:rsidRPr="005B30F2" w:rsidRDefault="00037E7F" w:rsidP="00037E7F">
                      <w:pPr>
                        <w:spacing w:line="240" w:lineRule="atLeast"/>
                        <w:rPr>
                          <w:b/>
                          <w:sz w:val="18"/>
                          <w:szCs w:val="18"/>
                        </w:rPr>
                      </w:pPr>
                      <w:r w:rsidRPr="005B30F2">
                        <w:rPr>
                          <w:b/>
                          <w:sz w:val="18"/>
                          <w:szCs w:val="18"/>
                        </w:rPr>
                        <w:t>留意事項：</w:t>
                      </w:r>
                    </w:p>
                    <w:p w14:paraId="29234D74" w14:textId="579C2167" w:rsidR="00037E7F" w:rsidRDefault="00037E7F" w:rsidP="00037E7F">
                      <w:pPr>
                        <w:pStyle w:val="af5"/>
                        <w:widowControl w:val="0"/>
                        <w:numPr>
                          <w:ilvl w:val="0"/>
                          <w:numId w:val="25"/>
                        </w:numPr>
                        <w:spacing w:line="240" w:lineRule="atLeast"/>
                        <w:ind w:leftChars="0"/>
                        <w:jc w:val="both"/>
                        <w:rPr>
                          <w:i/>
                          <w:sz w:val="18"/>
                          <w:szCs w:val="18"/>
                        </w:rPr>
                      </w:pPr>
                      <w:r w:rsidRPr="00D75D68">
                        <w:rPr>
                          <w:rFonts w:hint="eastAsia"/>
                          <w:i/>
                          <w:sz w:val="18"/>
                          <w:szCs w:val="18"/>
                        </w:rPr>
                        <w:t>使用する文字サイズは、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１０．５</w:t>
                      </w:r>
                      <w:r w:rsidRPr="00445C9C">
                        <w:rPr>
                          <w:rFonts w:hint="eastAsia"/>
                          <w:i/>
                          <w:sz w:val="18"/>
                          <w:szCs w:val="18"/>
                        </w:rPr>
                        <w:t>ポイント</w:t>
                      </w:r>
                      <w:r w:rsidRPr="00D75D68">
                        <w:rPr>
                          <w:rFonts w:hint="eastAsia"/>
                          <w:i/>
                          <w:sz w:val="18"/>
                          <w:szCs w:val="18"/>
                        </w:rPr>
                        <w:t>とすること。</w:t>
                      </w:r>
                    </w:p>
                    <w:p w14:paraId="1BBA4C7B" w14:textId="2CEA7157" w:rsidR="00851AEB" w:rsidRPr="00851AEB" w:rsidRDefault="00851AEB" w:rsidP="00851AEB">
                      <w:pPr>
                        <w:pStyle w:val="af5"/>
                        <w:numPr>
                          <w:ilvl w:val="0"/>
                          <w:numId w:val="25"/>
                        </w:numPr>
                        <w:spacing w:line="240" w:lineRule="atLeast"/>
                        <w:ind w:leftChars="0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行間隔は常識の範囲内で調整可。</w:t>
                      </w:r>
                    </w:p>
                    <w:p w14:paraId="4A5F1F06" w14:textId="77777777" w:rsidR="00037E7F" w:rsidRPr="00D75D68" w:rsidRDefault="00037E7F" w:rsidP="00037E7F">
                      <w:pPr>
                        <w:pStyle w:val="af5"/>
                        <w:widowControl w:val="0"/>
                        <w:numPr>
                          <w:ilvl w:val="0"/>
                          <w:numId w:val="25"/>
                        </w:numPr>
                        <w:spacing w:line="240" w:lineRule="atLeast"/>
                        <w:ind w:leftChars="0"/>
                        <w:jc w:val="both"/>
                        <w:rPr>
                          <w:i/>
                          <w:sz w:val="18"/>
                          <w:szCs w:val="18"/>
                        </w:rPr>
                      </w:pPr>
                      <w:r w:rsidRPr="00D75D68"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のタイトルは削除しないこと。</w:t>
                      </w:r>
                    </w:p>
                    <w:p w14:paraId="3E3618C0" w14:textId="77777777" w:rsidR="00037E7F" w:rsidRPr="00445C9C" w:rsidRDefault="00037E7F" w:rsidP="00037E7F">
                      <w:pPr>
                        <w:widowControl w:val="0"/>
                        <w:numPr>
                          <w:ilvl w:val="0"/>
                          <w:numId w:val="25"/>
                        </w:numPr>
                        <w:spacing w:line="240" w:lineRule="atLeast"/>
                        <w:jc w:val="both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各項目下段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の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（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斜体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）</w:t>
                      </w:r>
                      <w:r>
                        <w:rPr>
                          <w:rFonts w:hint="eastAsia"/>
                          <w:i/>
                          <w:sz w:val="18"/>
                          <w:szCs w:val="18"/>
                        </w:rPr>
                        <w:t>は作成時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に削除すること</w:t>
                      </w:r>
                    </w:p>
                    <w:p w14:paraId="3C6042FC" w14:textId="77777777" w:rsidR="00037E7F" w:rsidRPr="00A35618" w:rsidRDefault="00037E7F" w:rsidP="00037E7F">
                      <w:pPr>
                        <w:widowControl w:val="0"/>
                        <w:numPr>
                          <w:ilvl w:val="0"/>
                          <w:numId w:val="25"/>
                        </w:numPr>
                        <w:spacing w:line="240" w:lineRule="atLeast"/>
                        <w:jc w:val="both"/>
                        <w:rPr>
                          <w:i/>
                          <w:sz w:val="18"/>
                          <w:szCs w:val="18"/>
                        </w:rPr>
                      </w:pPr>
                      <w:r w:rsidRPr="0006471E">
                        <w:rPr>
                          <w:rFonts w:hint="eastAsia"/>
                          <w:i/>
                          <w:sz w:val="18"/>
                          <w:szCs w:val="18"/>
                        </w:rPr>
                        <w:t>指示書きで定められた頁数は超えないこと。なお、空白の頁が生じても削除しないこと。</w:t>
                      </w:r>
                    </w:p>
                    <w:p w14:paraId="53F69117" w14:textId="77777777" w:rsidR="00037E7F" w:rsidRDefault="00037E7F" w:rsidP="00037E7F">
                      <w:pPr>
                        <w:snapToGrid w:val="0"/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</w:p>
                    <w:p w14:paraId="35290D80" w14:textId="77777777" w:rsidR="00037E7F" w:rsidRDefault="00037E7F" w:rsidP="00037E7F">
                      <w:pPr>
                        <w:jc w:val="center"/>
                        <w:rPr>
                          <w:rFonts w:ascii="Yu Gothic" w:eastAsia="Yu Gothic" w:hAnsi="Yu Gothic"/>
                          <w:b/>
                          <w:sz w:val="16"/>
                          <w:szCs w:val="18"/>
                        </w:rPr>
                      </w:pP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○本留意事項の内容を十分に確認し、申請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書の作成時には</w:t>
                      </w:r>
                      <w:r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この</w:t>
                      </w:r>
                      <w:r w:rsidRPr="005B30F2">
                        <w:rPr>
                          <w:rFonts w:ascii="Yu Gothic" w:eastAsia="Yu Gothic" w:hAnsi="Yu Gothic" w:hint="eastAsia"/>
                          <w:b/>
                          <w:sz w:val="16"/>
                          <w:szCs w:val="18"/>
                        </w:rPr>
                        <w:t>テキストボックスごと削除すること○</w:t>
                      </w:r>
                    </w:p>
                    <w:p w14:paraId="02F7C1CB" w14:textId="77777777" w:rsidR="00037E7F" w:rsidRPr="005B30F2" w:rsidRDefault="00037E7F" w:rsidP="00037E7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EE5965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3E4A3B74" w14:textId="46A543A2" w:rsidR="00EF6889" w:rsidRPr="00EE5965" w:rsidRDefault="00F80B03" w:rsidP="00061545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lastRenderedPageBreak/>
        <w:t>５</w:t>
      </w:r>
      <w:r w:rsidR="00EF6889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．研究業績</w:t>
      </w:r>
    </w:p>
    <w:p w14:paraId="40D7B2FF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21"/>
        </w:rPr>
        <w:t>本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項目は、</w:t>
      </w:r>
      <w:r w:rsidRPr="00EE5965">
        <w:rPr>
          <w:rFonts w:asciiTheme="majorEastAsia" w:eastAsiaTheme="majorEastAsia" w:hAnsiTheme="majorEastAsia" w:cs="ＭＳ ゴシック"/>
          <w:b/>
          <w:bCs/>
          <w:i/>
          <w:color w:val="auto"/>
          <w:sz w:val="16"/>
          <w:szCs w:val="16"/>
          <w:u w:val="single"/>
        </w:rPr>
        <w:t>1</w:t>
      </w:r>
      <w:r w:rsidRPr="00EE5965">
        <w:rPr>
          <w:rFonts w:asciiTheme="majorEastAsia" w:eastAsiaTheme="majorEastAsia" w:hAnsiTheme="majorEastAsia" w:cs="ＭＳ ゴシック" w:hint="eastAsia"/>
          <w:b/>
          <w:bCs/>
          <w:i/>
          <w:color w:val="auto"/>
          <w:sz w:val="16"/>
          <w:szCs w:val="16"/>
          <w:u w:val="single"/>
        </w:rPr>
        <w:t>頁以内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に収めてください。</w:t>
      </w:r>
    </w:p>
    <w:p w14:paraId="2DFAC305" w14:textId="550D8222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１）論文誌・国際会議プロシー</w:t>
      </w:r>
      <w:r w:rsidR="008E7537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ディ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ングス（査読付き）</w:t>
      </w:r>
    </w:p>
    <w:p w14:paraId="08185D41" w14:textId="77777777" w:rsidR="00EF6889" w:rsidRPr="00EE5965" w:rsidRDefault="00EF6889" w:rsidP="00EF6889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※査読の有る場合、採録決定後のものに限ります。</w:t>
      </w:r>
    </w:p>
    <w:p w14:paraId="29BE3033" w14:textId="77777777" w:rsidR="00EF6889" w:rsidRPr="00EE5965" w:rsidRDefault="00EF6889" w:rsidP="00EF6889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著者、氏名、掲載誌名、巻号、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pp開始頁―最終頁（発行年）</w:t>
      </w:r>
    </w:p>
    <w:p w14:paraId="004BE71A" w14:textId="77777777" w:rsidR="00EF6889" w:rsidRPr="00EE5965" w:rsidRDefault="00EF6889" w:rsidP="00EF6889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各論文について，AIとの関係を１，２行程度で端的に記述してください。</w:t>
      </w:r>
    </w:p>
    <w:p w14:paraId="7AED8A5D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pacing w:val="65"/>
          <w:sz w:val="21"/>
          <w:szCs w:val="21"/>
        </w:rPr>
      </w:pPr>
    </w:p>
    <w:p w14:paraId="05E1FB4A" w14:textId="7268A9CA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２）卒業論文・学会</w:t>
      </w:r>
      <w:r w:rsidR="00F80B03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口頭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発表・査読無し論文</w:t>
      </w:r>
      <w:r w:rsidR="0000221A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・投稿中論文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など</w:t>
      </w:r>
    </w:p>
    <w:p w14:paraId="3DA98FBA" w14:textId="38F66B94" w:rsidR="008D1005" w:rsidRPr="00EE5965" w:rsidRDefault="008D1005" w:rsidP="00EF6889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著者、氏名、発表種別・会議名など、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（発行年）</w:t>
      </w:r>
    </w:p>
    <w:p w14:paraId="4971FE27" w14:textId="0FC61894" w:rsidR="00EF6889" w:rsidRPr="00EE5965" w:rsidRDefault="00EF6889" w:rsidP="00EF6889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各論文について，AIとの関係を１，２行程度で端的に記述してください。</w:t>
      </w:r>
    </w:p>
    <w:p w14:paraId="353007D1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EA8BB1D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7A1F075F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３）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pacing w:val="320"/>
          <w:sz w:val="21"/>
          <w:szCs w:val="21"/>
          <w:fitText w:val="1908" w:id="-997182976"/>
        </w:rPr>
        <w:t>受賞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pacing w:val="-1"/>
          <w:sz w:val="21"/>
          <w:szCs w:val="21"/>
          <w:fitText w:val="1908" w:id="-997182976"/>
        </w:rPr>
        <w:t>歴</w:t>
      </w:r>
    </w:p>
    <w:p w14:paraId="136ABE6D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1181945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48E0BFD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86EAAED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8A0060D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４）その他　特記事項（アピールポイント）など</w:t>
      </w:r>
    </w:p>
    <w:p w14:paraId="6E14E88A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329E720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9948D2A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2F87C99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11D0A21F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BE83D02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779339E" w14:textId="77777777" w:rsidR="00EF6889" w:rsidRPr="00EE5965" w:rsidRDefault="00EF6889" w:rsidP="00EF6889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br w:type="page"/>
      </w:r>
    </w:p>
    <w:p w14:paraId="2968C981" w14:textId="4A34D79D" w:rsidR="00EF6889" w:rsidRPr="00EE5965" w:rsidRDefault="00F80B03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lastRenderedPageBreak/>
        <w:t>６</w:t>
      </w:r>
      <w:r w:rsidR="00EF6889"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．現在受給している奨学金や、受給予定・申請予定の支援金など</w:t>
      </w:r>
    </w:p>
    <w:p w14:paraId="3B32E105" w14:textId="092C1A18" w:rsidR="00EF6889" w:rsidRPr="00621EF4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</w:t>
      </w:r>
      <w:r w:rsidR="004B6D7B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１</w:t>
      </w: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）</w:t>
      </w:r>
      <w:r w:rsidRPr="00621EF4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t>K</w:t>
      </w:r>
      <w:r w:rsidRPr="00621EF4">
        <w:rPr>
          <w:rFonts w:asciiTheme="majorEastAsia" w:eastAsiaTheme="majorEastAsia" w:hAnsiTheme="majorEastAsia" w:cs="ＭＳ ゴシック"/>
          <w:bCs/>
          <w:color w:val="auto"/>
          <w:sz w:val="21"/>
          <w:szCs w:val="21"/>
          <w:vertAlign w:val="superscript"/>
        </w:rPr>
        <w:t>2</w:t>
      </w:r>
      <w:r w:rsidRPr="00621EF4"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  <w:t>-SPRING</w:t>
      </w: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への</w:t>
      </w:r>
      <w:r w:rsidR="00647BAA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採用状況</w:t>
      </w:r>
      <w:r w:rsidR="004B6D7B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該当する□に</w:t>
      </w:r>
      <w:r w:rsidR="004B6D7B" w:rsidRPr="00621EF4">
        <w:rPr>
          <w:rFonts w:ascii="Segoe UI Emoji" w:eastAsiaTheme="majorEastAsia" w:hAnsi="Segoe UI Emoji" w:cs="Segoe UI Emoji" w:hint="eastAsia"/>
          <w:bCs/>
          <w:color w:val="auto"/>
          <w:sz w:val="21"/>
          <w:szCs w:val="21"/>
        </w:rPr>
        <w:t>☒をいれてください</w:t>
      </w:r>
      <w:r w:rsidR="004B6D7B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）</w:t>
      </w:r>
    </w:p>
    <w:p w14:paraId="29EF4AF8" w14:textId="4D6A068C" w:rsidR="00EF6889" w:rsidRPr="00621EF4" w:rsidRDefault="00621EF4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sdt>
        <w:sdtPr>
          <w:rPr>
            <w:rFonts w:asciiTheme="majorEastAsia" w:eastAsiaTheme="majorEastAsia" w:hAnsiTheme="majorEastAsia" w:cs="ＭＳ ゴシック" w:hint="eastAsia"/>
            <w:bCs/>
            <w:color w:val="auto"/>
            <w:sz w:val="21"/>
            <w:szCs w:val="21"/>
          </w:rPr>
          <w:id w:val="66382387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AD1942" w:rsidRPr="00621EF4">
            <w:rPr>
              <w:rFonts w:ascii="ＭＳ ゴシック" w:eastAsia="ＭＳ ゴシック" w:hAnsi="ＭＳ ゴシック" w:cs="ＭＳ ゴシック" w:hint="eastAsia"/>
              <w:bCs/>
              <w:color w:val="auto"/>
              <w:sz w:val="21"/>
              <w:szCs w:val="21"/>
            </w:rPr>
            <w:t>☐</w:t>
          </w:r>
        </w:sdtContent>
      </w:sdt>
      <w:r w:rsidR="00647BAA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 </w:t>
      </w:r>
      <w:r w:rsidR="00667316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2026年</w:t>
      </w:r>
      <w:r w:rsidR="00647BAA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採用</w:t>
      </w:r>
      <w:r w:rsidR="004B6D7B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決定</w:t>
      </w:r>
      <w:r w:rsidR="00647BAA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済</w:t>
      </w:r>
      <w:r w:rsidR="00AD1942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 (ユニット名：　　　　　　　　　　　　)</w:t>
      </w:r>
    </w:p>
    <w:p w14:paraId="5C1BD0E0" w14:textId="4FFA6B3D" w:rsidR="00EF6889" w:rsidRPr="003772D5" w:rsidRDefault="00621EF4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sdt>
        <w:sdtPr>
          <w:rPr>
            <w:rFonts w:asciiTheme="majorEastAsia" w:eastAsiaTheme="majorEastAsia" w:hAnsiTheme="majorEastAsia" w:cs="ＭＳ ゴシック" w:hint="eastAsia"/>
            <w:bCs/>
            <w:color w:val="auto"/>
            <w:sz w:val="21"/>
            <w:szCs w:val="21"/>
          </w:rPr>
          <w:id w:val="210823093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AD1942" w:rsidRPr="00621EF4">
            <w:rPr>
              <w:rFonts w:ascii="ＭＳ ゴシック" w:eastAsia="ＭＳ ゴシック" w:hAnsi="ＭＳ ゴシック" w:cs="ＭＳ ゴシック" w:hint="eastAsia"/>
              <w:bCs/>
              <w:color w:val="auto"/>
              <w:sz w:val="21"/>
              <w:szCs w:val="21"/>
            </w:rPr>
            <w:t>☐</w:t>
          </w:r>
        </w:sdtContent>
      </w:sdt>
      <w:r w:rsidR="00667316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 </w:t>
      </w:r>
      <w:r w:rsidR="003772D5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採用</w:t>
      </w:r>
      <w:r w:rsidR="00EF6889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なし</w:t>
      </w:r>
    </w:p>
    <w:p w14:paraId="1F40C66E" w14:textId="77777777" w:rsidR="00EF6889" w:rsidRPr="00EE5965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27440A88" w14:textId="232DEA9D" w:rsidR="0075691D" w:rsidRPr="00621EF4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</w:t>
      </w:r>
      <w:r w:rsidR="004B6D7B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２</w:t>
      </w: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）その他奨学金など</w:t>
      </w:r>
      <w:r w:rsidR="00C10C44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　</w:t>
      </w:r>
    </w:p>
    <w:p w14:paraId="13092B14" w14:textId="7854BBD3" w:rsidR="00EF6889" w:rsidRPr="00621EF4" w:rsidRDefault="00C10C44" w:rsidP="00EF6889">
      <w:pPr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621EF4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※複数の団体から支援を受けている場合は、全ての支援金を明記すること</w:t>
      </w:r>
    </w:p>
    <w:p w14:paraId="65B6853C" w14:textId="77777777" w:rsidR="0075691D" w:rsidRPr="00621EF4" w:rsidRDefault="0075691D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61C64BD2" w14:textId="77777777" w:rsidR="00EF6889" w:rsidRPr="00621EF4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支援団体名（プログラム名）：</w:t>
      </w:r>
    </w:p>
    <w:p w14:paraId="0F57A1EA" w14:textId="7B1272F4" w:rsidR="00EF6889" w:rsidRPr="00621EF4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受給期間：　　年　　月　～　　　年　　月</w:t>
      </w:r>
    </w:p>
    <w:p w14:paraId="2FEB53B1" w14:textId="77777777" w:rsidR="00EF6889" w:rsidRPr="00621EF4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金額：　　　円（月額）×　　　　か月（月数）＝　　　　円</w:t>
      </w:r>
    </w:p>
    <w:p w14:paraId="71F6844A" w14:textId="383EB801" w:rsidR="00EF6889" w:rsidRPr="00621EF4" w:rsidRDefault="00C10C44" w:rsidP="00EF6889">
      <w:pPr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8"/>
          <w:szCs w:val="18"/>
        </w:rPr>
      </w:pPr>
      <w:r w:rsidRPr="00621EF4">
        <w:rPr>
          <w:rFonts w:asciiTheme="majorEastAsia" w:eastAsiaTheme="majorEastAsia" w:hAnsiTheme="majorEastAsia" w:cs="ＭＳ ゴシック" w:hint="eastAsia"/>
          <w:bCs/>
          <w:i/>
          <w:color w:val="auto"/>
          <w:sz w:val="18"/>
          <w:szCs w:val="18"/>
        </w:rPr>
        <w:t>注：</w:t>
      </w:r>
      <w:r w:rsidR="00EF6889" w:rsidRPr="00621EF4">
        <w:rPr>
          <w:rFonts w:asciiTheme="majorEastAsia" w:eastAsiaTheme="majorEastAsia" w:hAnsiTheme="majorEastAsia" w:cs="ＭＳ ゴシック"/>
          <w:bCs/>
          <w:i/>
          <w:color w:val="auto"/>
          <w:sz w:val="18"/>
          <w:szCs w:val="18"/>
        </w:rPr>
        <w:t>日本学生支援機構(JASSO)貸与奨学金は記載不要。学習奨励費は要記載。</w:t>
      </w:r>
    </w:p>
    <w:p w14:paraId="7B92844A" w14:textId="77777777" w:rsidR="00EF6889" w:rsidRPr="00621EF4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3EEA1799" w14:textId="43BD99AC" w:rsidR="00EF6889" w:rsidRPr="00621EF4" w:rsidRDefault="00EF6889" w:rsidP="00C10C44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</w:pP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</w:t>
      </w:r>
      <w:r w:rsidR="004B6D7B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３</w:t>
      </w: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）上記奨学金等以外の、現在の収入</w:t>
      </w:r>
      <w:r w:rsidR="004B6D7B"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 xml:space="preserve">　</w:t>
      </w:r>
      <w:r w:rsidR="00C10C44" w:rsidRPr="00621EF4">
        <w:rPr>
          <w:rFonts w:asciiTheme="majorEastAsia" w:eastAsiaTheme="majorEastAsia" w:hAnsiTheme="majorEastAsia" w:cs="ＭＳ ゴシック" w:hint="eastAsia"/>
          <w:bCs/>
          <w:i/>
          <w:color w:val="auto"/>
          <w:sz w:val="18"/>
          <w:szCs w:val="18"/>
        </w:rPr>
        <w:t>※</w:t>
      </w:r>
      <w:r w:rsidR="00C10C44" w:rsidRPr="00621EF4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家族等からの仕送りは記載不要</w:t>
      </w:r>
    </w:p>
    <w:p w14:paraId="0CA80B66" w14:textId="77777777" w:rsidR="0075691D" w:rsidRPr="00621EF4" w:rsidRDefault="0075691D" w:rsidP="00C10C44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</w:p>
    <w:p w14:paraId="292552A2" w14:textId="62CF3556" w:rsidR="00EF6889" w:rsidRPr="00EE5965" w:rsidRDefault="00EF6889" w:rsidP="008775AD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  <w:r w:rsidRPr="00621EF4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月額　　　　　　円程度</w:t>
      </w:r>
      <w:r w:rsidRPr="00EE5965">
        <w:rPr>
          <w:rFonts w:asciiTheme="majorEastAsia" w:eastAsiaTheme="majorEastAsia" w:hAnsiTheme="majorEastAsia" w:cs="ＭＳ ゴシック" w:hint="eastAsia"/>
          <w:bCs/>
          <w:color w:val="auto"/>
          <w:sz w:val="21"/>
          <w:szCs w:val="21"/>
        </w:rPr>
        <w:t>（収入の種類、雇用形態等）</w:t>
      </w:r>
    </w:p>
    <w:p w14:paraId="17DFC8AD" w14:textId="77777777" w:rsidR="00EF6889" w:rsidRPr="00696207" w:rsidRDefault="00EF6889" w:rsidP="008775AD">
      <w:pPr>
        <w:snapToGrid w:val="0"/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16"/>
          <w:szCs w:val="16"/>
        </w:rPr>
      </w:pP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例）月額３万円程度（給与、</w:t>
      </w:r>
      <w:r w:rsidRPr="00EE5965">
        <w:rPr>
          <w:rFonts w:asciiTheme="majorEastAsia" w:eastAsiaTheme="majorEastAsia" w:hAnsiTheme="majorEastAsia" w:cs="ＭＳ ゴシック"/>
          <w:bCs/>
          <w:i/>
          <w:color w:val="auto"/>
          <w:sz w:val="16"/>
          <w:szCs w:val="16"/>
        </w:rPr>
        <w:t>TA）、月額１０万円程度（給与、アルバイト）、月額１５万円程度（事業収入、個人事業主）</w:t>
      </w:r>
      <w:r w:rsidRPr="00EE5965">
        <w:rPr>
          <w:rFonts w:asciiTheme="majorEastAsia" w:eastAsiaTheme="majorEastAsia" w:hAnsiTheme="majorEastAsia" w:cs="ＭＳ ゴシック" w:hint="eastAsia"/>
          <w:bCs/>
          <w:i/>
          <w:color w:val="auto"/>
          <w:sz w:val="16"/>
          <w:szCs w:val="16"/>
        </w:rPr>
        <w:t>など</w:t>
      </w:r>
    </w:p>
    <w:p w14:paraId="7F2254AF" w14:textId="77777777" w:rsidR="00EF6889" w:rsidRPr="00396357" w:rsidRDefault="00EF6889" w:rsidP="00EF6889">
      <w:pPr>
        <w:spacing w:line="276" w:lineRule="auto"/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p w14:paraId="09A7CCFA" w14:textId="161A2CA8" w:rsidR="009D3A9A" w:rsidRDefault="009D3A9A" w:rsidP="00061545">
      <w:pPr>
        <w:rPr>
          <w:rFonts w:asciiTheme="majorEastAsia" w:eastAsiaTheme="majorEastAsia" w:hAnsiTheme="majorEastAsia" w:cs="ＭＳ ゴシック"/>
          <w:bCs/>
          <w:color w:val="auto"/>
          <w:sz w:val="21"/>
          <w:szCs w:val="21"/>
        </w:rPr>
      </w:pPr>
    </w:p>
    <w:sectPr w:rsidR="009D3A9A" w:rsidSect="007A30F1">
      <w:headerReference w:type="default" r:id="rId8"/>
      <w:footerReference w:type="default" r:id="rId9"/>
      <w:pgSz w:w="11906" w:h="16838" w:code="9"/>
      <w:pgMar w:top="1418" w:right="1021" w:bottom="1418" w:left="1021" w:header="1134" w:footer="567" w:gutter="0"/>
      <w:pgNumType w:start="1"/>
      <w:cols w:space="720"/>
      <w:noEndnote/>
      <w:docGrid w:type="linesAndChars" w:linePitch="31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44DE6" w14:textId="77777777" w:rsidR="00AF23B1" w:rsidRDefault="00AF23B1">
      <w:r>
        <w:separator/>
      </w:r>
    </w:p>
  </w:endnote>
  <w:endnote w:type="continuationSeparator" w:id="0">
    <w:p w14:paraId="3530EE37" w14:textId="77777777" w:rsidR="00AF23B1" w:rsidRDefault="00AF2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3433751"/>
      <w:docPartObj>
        <w:docPartGallery w:val="Page Numbers (Bottom of Page)"/>
        <w:docPartUnique/>
      </w:docPartObj>
    </w:sdtPr>
    <w:sdtEndPr/>
    <w:sdtContent>
      <w:p w14:paraId="081CD812" w14:textId="77777777" w:rsidR="00FE6F05" w:rsidRDefault="00FE6F0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164A8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5599ED60" w14:textId="77777777" w:rsidR="00FE6F05" w:rsidRPr="003613EA" w:rsidRDefault="00FE6F05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BA627" w14:textId="77777777" w:rsidR="00AF23B1" w:rsidRDefault="00AF23B1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7CD63A84" w14:textId="77777777" w:rsidR="00AF23B1" w:rsidRDefault="00AF2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9B5D7" w14:textId="381C720E" w:rsidR="00FE6F05" w:rsidRPr="00CD4EBA" w:rsidRDefault="003A5D30" w:rsidP="00CD4EBA">
    <w:pPr>
      <w:pStyle w:val="a3"/>
      <w:jc w:val="right"/>
    </w:pPr>
    <w:proofErr w:type="spellStart"/>
    <w:r w:rsidRPr="003A5D30">
      <w:rPr>
        <w:rFonts w:hint="eastAsia"/>
        <w:color w:val="BFBFBF" w:themeColor="background1" w:themeShade="BF"/>
        <w:lang w:eastAsia="ja-JP"/>
      </w:rPr>
      <w:t>K-BOOST</w:t>
    </w:r>
    <w:r w:rsidR="00F45064">
      <w:rPr>
        <w:rFonts w:hint="eastAsia"/>
        <w:color w:val="BFBFBF" w:themeColor="background1" w:themeShade="BF"/>
        <w:lang w:eastAsia="ja-JP"/>
      </w:rPr>
      <w:t>【</w:t>
    </w:r>
    <w:r w:rsidR="004B6D7B" w:rsidRPr="00621EF4">
      <w:rPr>
        <w:rFonts w:hint="eastAsia"/>
        <w:color w:val="BFBFBF" w:themeColor="background1" w:themeShade="BF"/>
        <w:lang w:eastAsia="ja-JP"/>
      </w:rPr>
      <w:t>追加募集</w:t>
    </w:r>
    <w:r w:rsidR="00690867">
      <w:rPr>
        <w:rFonts w:hint="eastAsia"/>
        <w:color w:val="BFBFBF" w:themeColor="background1" w:themeShade="BF"/>
        <w:lang w:eastAsia="ja-JP"/>
      </w:rPr>
      <w:t>】</w:t>
    </w:r>
    <w:r w:rsidR="008E0E6C" w:rsidRPr="009D3A9A">
      <w:rPr>
        <w:rFonts w:hint="eastAsia"/>
        <w:color w:val="BFBFBF" w:themeColor="background1" w:themeShade="BF"/>
        <w:lang w:eastAsia="ja-JP"/>
      </w:rPr>
      <w:t>申請書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2348E"/>
    <w:multiLevelType w:val="hybridMultilevel"/>
    <w:tmpl w:val="2A28B7F2"/>
    <w:lvl w:ilvl="0" w:tplc="5030951E">
      <w:start w:val="3"/>
      <w:numFmt w:val="decimalEnclosedCircle"/>
      <w:lvlText w:val="%1"/>
      <w:lvlJc w:val="left"/>
      <w:pPr>
        <w:ind w:left="92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6" w:hanging="420"/>
      </w:pPr>
    </w:lvl>
    <w:lvl w:ilvl="3" w:tplc="0409000F" w:tentative="1">
      <w:start w:val="1"/>
      <w:numFmt w:val="decimal"/>
      <w:lvlText w:val="%4."/>
      <w:lvlJc w:val="left"/>
      <w:pPr>
        <w:ind w:left="2246" w:hanging="420"/>
      </w:pPr>
    </w:lvl>
    <w:lvl w:ilvl="4" w:tplc="04090017" w:tentative="1">
      <w:start w:val="1"/>
      <w:numFmt w:val="aiueoFullWidth"/>
      <w:lvlText w:val="(%5)"/>
      <w:lvlJc w:val="left"/>
      <w:pPr>
        <w:ind w:left="2666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6" w:hanging="420"/>
      </w:pPr>
    </w:lvl>
    <w:lvl w:ilvl="6" w:tplc="0409000F" w:tentative="1">
      <w:start w:val="1"/>
      <w:numFmt w:val="decimal"/>
      <w:lvlText w:val="%7."/>
      <w:lvlJc w:val="left"/>
      <w:pPr>
        <w:ind w:left="3506" w:hanging="420"/>
      </w:pPr>
    </w:lvl>
    <w:lvl w:ilvl="7" w:tplc="04090017" w:tentative="1">
      <w:start w:val="1"/>
      <w:numFmt w:val="aiueoFullWidth"/>
      <w:lvlText w:val="(%8)"/>
      <w:lvlJc w:val="left"/>
      <w:pPr>
        <w:ind w:left="3926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6" w:hanging="420"/>
      </w:pPr>
    </w:lvl>
  </w:abstractNum>
  <w:abstractNum w:abstractNumId="1" w15:restartNumberingAfterBreak="0">
    <w:nsid w:val="05722316"/>
    <w:multiLevelType w:val="hybridMultilevel"/>
    <w:tmpl w:val="CE8C52B0"/>
    <w:lvl w:ilvl="0" w:tplc="F68E2E3A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3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43D2621"/>
    <w:multiLevelType w:val="hybridMultilevel"/>
    <w:tmpl w:val="3C68EC4E"/>
    <w:lvl w:ilvl="0" w:tplc="70BC7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8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9" w15:restartNumberingAfterBreak="0">
    <w:nsid w:val="25585289"/>
    <w:multiLevelType w:val="hybridMultilevel"/>
    <w:tmpl w:val="DFF414FE"/>
    <w:lvl w:ilvl="0" w:tplc="8D02EE5C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1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2" w15:restartNumberingAfterBreak="0">
    <w:nsid w:val="2DC7665C"/>
    <w:multiLevelType w:val="hybridMultilevel"/>
    <w:tmpl w:val="11044DEE"/>
    <w:lvl w:ilvl="0" w:tplc="1B18F1F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14E62644">
      <w:start w:val="1"/>
      <w:numFmt w:val="decimalEnclosedCircle"/>
      <w:lvlText w:val="%2"/>
      <w:lvlJc w:val="left"/>
      <w:pPr>
        <w:ind w:left="1204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3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4" w15:restartNumberingAfterBreak="0">
    <w:nsid w:val="3116458B"/>
    <w:multiLevelType w:val="hybridMultilevel"/>
    <w:tmpl w:val="97AE6FFA"/>
    <w:lvl w:ilvl="0" w:tplc="63B483EC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2F233CD"/>
    <w:multiLevelType w:val="hybridMultilevel"/>
    <w:tmpl w:val="1F1618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7" w15:restartNumberingAfterBreak="0">
    <w:nsid w:val="39117F90"/>
    <w:multiLevelType w:val="hybridMultilevel"/>
    <w:tmpl w:val="60E8FB98"/>
    <w:lvl w:ilvl="0" w:tplc="D884D2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20" w15:restartNumberingAfterBreak="0">
    <w:nsid w:val="462E1C27"/>
    <w:multiLevelType w:val="hybridMultilevel"/>
    <w:tmpl w:val="0C2A109E"/>
    <w:lvl w:ilvl="0" w:tplc="6DE2F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DD05856"/>
    <w:multiLevelType w:val="hybridMultilevel"/>
    <w:tmpl w:val="1F1A6C6E"/>
    <w:lvl w:ilvl="0" w:tplc="4CE8C2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23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24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25" w15:restartNumberingAfterBreak="0">
    <w:nsid w:val="572918D1"/>
    <w:multiLevelType w:val="hybridMultilevel"/>
    <w:tmpl w:val="542C92AE"/>
    <w:lvl w:ilvl="0" w:tplc="D71CFE02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20"/>
      </w:pPr>
    </w:lvl>
    <w:lvl w:ilvl="3" w:tplc="0409000F" w:tentative="1">
      <w:start w:val="1"/>
      <w:numFmt w:val="decimal"/>
      <w:lvlText w:val="%4."/>
      <w:lvlJc w:val="left"/>
      <w:pPr>
        <w:ind w:left="2044" w:hanging="420"/>
      </w:pPr>
    </w:lvl>
    <w:lvl w:ilvl="4" w:tplc="04090017" w:tentative="1">
      <w:start w:val="1"/>
      <w:numFmt w:val="aiueoFullWidth"/>
      <w:lvlText w:val="(%5)"/>
      <w:lvlJc w:val="left"/>
      <w:pPr>
        <w:ind w:left="246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4" w:hanging="420"/>
      </w:pPr>
    </w:lvl>
    <w:lvl w:ilvl="6" w:tplc="0409000F" w:tentative="1">
      <w:start w:val="1"/>
      <w:numFmt w:val="decimal"/>
      <w:lvlText w:val="%7."/>
      <w:lvlJc w:val="left"/>
      <w:pPr>
        <w:ind w:left="3304" w:hanging="420"/>
      </w:pPr>
    </w:lvl>
    <w:lvl w:ilvl="7" w:tplc="04090017" w:tentative="1">
      <w:start w:val="1"/>
      <w:numFmt w:val="aiueoFullWidth"/>
      <w:lvlText w:val="(%8)"/>
      <w:lvlJc w:val="left"/>
      <w:pPr>
        <w:ind w:left="372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4" w:hanging="420"/>
      </w:pPr>
    </w:lvl>
  </w:abstractNum>
  <w:abstractNum w:abstractNumId="26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6D081601"/>
    <w:multiLevelType w:val="hybridMultilevel"/>
    <w:tmpl w:val="43C2F838"/>
    <w:lvl w:ilvl="0" w:tplc="08DAFE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76527A5D"/>
    <w:multiLevelType w:val="hybridMultilevel"/>
    <w:tmpl w:val="0E927202"/>
    <w:lvl w:ilvl="0" w:tplc="5F5841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9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7C75697B"/>
    <w:multiLevelType w:val="hybridMultilevel"/>
    <w:tmpl w:val="5DC6CC3E"/>
    <w:lvl w:ilvl="0" w:tplc="547EE47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 w16cid:durableId="1294481875">
    <w:abstractNumId w:val="3"/>
  </w:num>
  <w:num w:numId="2" w16cid:durableId="496964591">
    <w:abstractNumId w:val="5"/>
  </w:num>
  <w:num w:numId="3" w16cid:durableId="1551460025">
    <w:abstractNumId w:val="31"/>
  </w:num>
  <w:num w:numId="4" w16cid:durableId="1672562571">
    <w:abstractNumId w:val="19"/>
  </w:num>
  <w:num w:numId="5" w16cid:durableId="573662727">
    <w:abstractNumId w:val="2"/>
  </w:num>
  <w:num w:numId="6" w16cid:durableId="1523591548">
    <w:abstractNumId w:val="24"/>
  </w:num>
  <w:num w:numId="7" w16cid:durableId="555359317">
    <w:abstractNumId w:val="29"/>
  </w:num>
  <w:num w:numId="8" w16cid:durableId="1150094268">
    <w:abstractNumId w:val="18"/>
  </w:num>
  <w:num w:numId="9" w16cid:durableId="1050303908">
    <w:abstractNumId w:val="4"/>
  </w:num>
  <w:num w:numId="10" w16cid:durableId="182864528">
    <w:abstractNumId w:val="22"/>
  </w:num>
  <w:num w:numId="11" w16cid:durableId="1766925060">
    <w:abstractNumId w:val="23"/>
  </w:num>
  <w:num w:numId="12" w16cid:durableId="1532767290">
    <w:abstractNumId w:val="16"/>
  </w:num>
  <w:num w:numId="13" w16cid:durableId="848837224">
    <w:abstractNumId w:val="11"/>
  </w:num>
  <w:num w:numId="14" w16cid:durableId="2706596">
    <w:abstractNumId w:val="13"/>
  </w:num>
  <w:num w:numId="15" w16cid:durableId="1266037467">
    <w:abstractNumId w:val="26"/>
  </w:num>
  <w:num w:numId="16" w16cid:durableId="2145390838">
    <w:abstractNumId w:val="7"/>
  </w:num>
  <w:num w:numId="17" w16cid:durableId="1098915146">
    <w:abstractNumId w:val="10"/>
  </w:num>
  <w:num w:numId="18" w16cid:durableId="1203206083">
    <w:abstractNumId w:val="8"/>
  </w:num>
  <w:num w:numId="19" w16cid:durableId="1753157456">
    <w:abstractNumId w:val="9"/>
  </w:num>
  <w:num w:numId="20" w16cid:durableId="1609239561">
    <w:abstractNumId w:val="0"/>
  </w:num>
  <w:num w:numId="21" w16cid:durableId="404764145">
    <w:abstractNumId w:val="17"/>
  </w:num>
  <w:num w:numId="22" w16cid:durableId="2119596917">
    <w:abstractNumId w:val="20"/>
  </w:num>
  <w:num w:numId="23" w16cid:durableId="819079450">
    <w:abstractNumId w:val="12"/>
  </w:num>
  <w:num w:numId="24" w16cid:durableId="317610625">
    <w:abstractNumId w:val="14"/>
  </w:num>
  <w:num w:numId="25" w16cid:durableId="647831063">
    <w:abstractNumId w:val="28"/>
  </w:num>
  <w:num w:numId="26" w16cid:durableId="2044745213">
    <w:abstractNumId w:val="21"/>
  </w:num>
  <w:num w:numId="27" w16cid:durableId="785273301">
    <w:abstractNumId w:val="15"/>
  </w:num>
  <w:num w:numId="28" w16cid:durableId="2085177655">
    <w:abstractNumId w:val="30"/>
  </w:num>
  <w:num w:numId="29" w16cid:durableId="1276212287">
    <w:abstractNumId w:val="6"/>
  </w:num>
  <w:num w:numId="30" w16cid:durableId="1797332546">
    <w:abstractNumId w:val="1"/>
  </w:num>
  <w:num w:numId="31" w16cid:durableId="553200871">
    <w:abstractNumId w:val="27"/>
  </w:num>
  <w:num w:numId="32" w16cid:durableId="156594930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bUwtbAwtzQwNTNQ0lEKTi0uzszPAymwqAUAtNjfUiwAAAA="/>
  </w:docVars>
  <w:rsids>
    <w:rsidRoot w:val="00A41363"/>
    <w:rsid w:val="00000AA6"/>
    <w:rsid w:val="00000D37"/>
    <w:rsid w:val="00000E49"/>
    <w:rsid w:val="000010DC"/>
    <w:rsid w:val="00001348"/>
    <w:rsid w:val="0000221A"/>
    <w:rsid w:val="000045E0"/>
    <w:rsid w:val="000045FE"/>
    <w:rsid w:val="000046AE"/>
    <w:rsid w:val="00004BD0"/>
    <w:rsid w:val="0000588D"/>
    <w:rsid w:val="00006526"/>
    <w:rsid w:val="0000738C"/>
    <w:rsid w:val="00012BE2"/>
    <w:rsid w:val="000143CD"/>
    <w:rsid w:val="00014BC0"/>
    <w:rsid w:val="00017BAF"/>
    <w:rsid w:val="0002086C"/>
    <w:rsid w:val="00020F49"/>
    <w:rsid w:val="00021125"/>
    <w:rsid w:val="00021429"/>
    <w:rsid w:val="000219CD"/>
    <w:rsid w:val="000223C7"/>
    <w:rsid w:val="000224FC"/>
    <w:rsid w:val="00024424"/>
    <w:rsid w:val="000248A1"/>
    <w:rsid w:val="000259AA"/>
    <w:rsid w:val="00025A49"/>
    <w:rsid w:val="000302EA"/>
    <w:rsid w:val="00030F1D"/>
    <w:rsid w:val="0003176E"/>
    <w:rsid w:val="00031B5D"/>
    <w:rsid w:val="00031FA0"/>
    <w:rsid w:val="00032962"/>
    <w:rsid w:val="00032D55"/>
    <w:rsid w:val="00032FF2"/>
    <w:rsid w:val="00033942"/>
    <w:rsid w:val="000339C1"/>
    <w:rsid w:val="000375A4"/>
    <w:rsid w:val="00037E7F"/>
    <w:rsid w:val="0004021F"/>
    <w:rsid w:val="0004266D"/>
    <w:rsid w:val="000463D9"/>
    <w:rsid w:val="000466DA"/>
    <w:rsid w:val="000469A1"/>
    <w:rsid w:val="0004787D"/>
    <w:rsid w:val="0005260A"/>
    <w:rsid w:val="00053322"/>
    <w:rsid w:val="00054C46"/>
    <w:rsid w:val="00055BD2"/>
    <w:rsid w:val="000560E7"/>
    <w:rsid w:val="000611FE"/>
    <w:rsid w:val="00061545"/>
    <w:rsid w:val="0006219A"/>
    <w:rsid w:val="00064009"/>
    <w:rsid w:val="00064252"/>
    <w:rsid w:val="00064975"/>
    <w:rsid w:val="000650E5"/>
    <w:rsid w:val="00067813"/>
    <w:rsid w:val="00067A1E"/>
    <w:rsid w:val="0007074A"/>
    <w:rsid w:val="000715A6"/>
    <w:rsid w:val="00071BF5"/>
    <w:rsid w:val="0007500F"/>
    <w:rsid w:val="0007561B"/>
    <w:rsid w:val="00075E0E"/>
    <w:rsid w:val="00082453"/>
    <w:rsid w:val="00082507"/>
    <w:rsid w:val="00082997"/>
    <w:rsid w:val="00083EB0"/>
    <w:rsid w:val="00085EAC"/>
    <w:rsid w:val="000870B9"/>
    <w:rsid w:val="000872D8"/>
    <w:rsid w:val="00093FE2"/>
    <w:rsid w:val="0009543D"/>
    <w:rsid w:val="00096786"/>
    <w:rsid w:val="00096CE9"/>
    <w:rsid w:val="000976D5"/>
    <w:rsid w:val="00097BA0"/>
    <w:rsid w:val="000A0555"/>
    <w:rsid w:val="000A16BC"/>
    <w:rsid w:val="000A2C7C"/>
    <w:rsid w:val="000A2CF1"/>
    <w:rsid w:val="000A34A4"/>
    <w:rsid w:val="000A3A3D"/>
    <w:rsid w:val="000A452A"/>
    <w:rsid w:val="000A605D"/>
    <w:rsid w:val="000A6825"/>
    <w:rsid w:val="000A6D8F"/>
    <w:rsid w:val="000A7487"/>
    <w:rsid w:val="000A7557"/>
    <w:rsid w:val="000B026C"/>
    <w:rsid w:val="000B6213"/>
    <w:rsid w:val="000B66BA"/>
    <w:rsid w:val="000B7702"/>
    <w:rsid w:val="000B7FD4"/>
    <w:rsid w:val="000C0078"/>
    <w:rsid w:val="000C0EB3"/>
    <w:rsid w:val="000C197E"/>
    <w:rsid w:val="000C1AE4"/>
    <w:rsid w:val="000C28D2"/>
    <w:rsid w:val="000C4468"/>
    <w:rsid w:val="000C462F"/>
    <w:rsid w:val="000D1C1B"/>
    <w:rsid w:val="000D36B2"/>
    <w:rsid w:val="000D41E6"/>
    <w:rsid w:val="000D4B45"/>
    <w:rsid w:val="000D5B26"/>
    <w:rsid w:val="000D678F"/>
    <w:rsid w:val="000D73E6"/>
    <w:rsid w:val="000D79D9"/>
    <w:rsid w:val="000E051B"/>
    <w:rsid w:val="000E0BEE"/>
    <w:rsid w:val="000E203F"/>
    <w:rsid w:val="000E2BFA"/>
    <w:rsid w:val="000E363B"/>
    <w:rsid w:val="000E3844"/>
    <w:rsid w:val="000E3AD7"/>
    <w:rsid w:val="000E418C"/>
    <w:rsid w:val="000E55FC"/>
    <w:rsid w:val="000E7809"/>
    <w:rsid w:val="000F1114"/>
    <w:rsid w:val="000F1F8E"/>
    <w:rsid w:val="000F3B1A"/>
    <w:rsid w:val="000F3F7E"/>
    <w:rsid w:val="000F4F82"/>
    <w:rsid w:val="000F5264"/>
    <w:rsid w:val="000F6935"/>
    <w:rsid w:val="000F7693"/>
    <w:rsid w:val="000F7E8E"/>
    <w:rsid w:val="00100BBA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6375"/>
    <w:rsid w:val="00117993"/>
    <w:rsid w:val="0012025D"/>
    <w:rsid w:val="001210F8"/>
    <w:rsid w:val="00122974"/>
    <w:rsid w:val="001246BC"/>
    <w:rsid w:val="00125C26"/>
    <w:rsid w:val="00126F5F"/>
    <w:rsid w:val="00127B8F"/>
    <w:rsid w:val="00130636"/>
    <w:rsid w:val="00130D6A"/>
    <w:rsid w:val="00131000"/>
    <w:rsid w:val="00133333"/>
    <w:rsid w:val="00133CA9"/>
    <w:rsid w:val="00134DAD"/>
    <w:rsid w:val="00136A8C"/>
    <w:rsid w:val="0013700D"/>
    <w:rsid w:val="001372BB"/>
    <w:rsid w:val="00142BF5"/>
    <w:rsid w:val="0014300C"/>
    <w:rsid w:val="001439C1"/>
    <w:rsid w:val="00143B3D"/>
    <w:rsid w:val="00144793"/>
    <w:rsid w:val="001448E0"/>
    <w:rsid w:val="00144C5E"/>
    <w:rsid w:val="0014651A"/>
    <w:rsid w:val="001469B0"/>
    <w:rsid w:val="00147BFD"/>
    <w:rsid w:val="00150DCA"/>
    <w:rsid w:val="00153401"/>
    <w:rsid w:val="00153C83"/>
    <w:rsid w:val="001569D1"/>
    <w:rsid w:val="00157EE4"/>
    <w:rsid w:val="0016171E"/>
    <w:rsid w:val="00161C1D"/>
    <w:rsid w:val="00162608"/>
    <w:rsid w:val="00162E54"/>
    <w:rsid w:val="00163244"/>
    <w:rsid w:val="00163D44"/>
    <w:rsid w:val="00164614"/>
    <w:rsid w:val="0016559C"/>
    <w:rsid w:val="0016569D"/>
    <w:rsid w:val="00165A36"/>
    <w:rsid w:val="00166D7E"/>
    <w:rsid w:val="00167F65"/>
    <w:rsid w:val="00170624"/>
    <w:rsid w:val="001719CA"/>
    <w:rsid w:val="00171AE5"/>
    <w:rsid w:val="001734F1"/>
    <w:rsid w:val="00173EF8"/>
    <w:rsid w:val="0017454D"/>
    <w:rsid w:val="00175137"/>
    <w:rsid w:val="00175BD1"/>
    <w:rsid w:val="00175E9E"/>
    <w:rsid w:val="001769CA"/>
    <w:rsid w:val="001769D0"/>
    <w:rsid w:val="00177EB5"/>
    <w:rsid w:val="001804BA"/>
    <w:rsid w:val="00180C92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0882"/>
    <w:rsid w:val="0019221B"/>
    <w:rsid w:val="00192403"/>
    <w:rsid w:val="00193012"/>
    <w:rsid w:val="0019357A"/>
    <w:rsid w:val="00195655"/>
    <w:rsid w:val="00195DD0"/>
    <w:rsid w:val="001975DC"/>
    <w:rsid w:val="001A021E"/>
    <w:rsid w:val="001A11FF"/>
    <w:rsid w:val="001A1749"/>
    <w:rsid w:val="001A3465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37F8"/>
    <w:rsid w:val="001C50E6"/>
    <w:rsid w:val="001C5C06"/>
    <w:rsid w:val="001D00BD"/>
    <w:rsid w:val="001D07AE"/>
    <w:rsid w:val="001D1190"/>
    <w:rsid w:val="001D1256"/>
    <w:rsid w:val="001D130F"/>
    <w:rsid w:val="001D2E01"/>
    <w:rsid w:val="001D3D97"/>
    <w:rsid w:val="001D4396"/>
    <w:rsid w:val="001D581A"/>
    <w:rsid w:val="001D596A"/>
    <w:rsid w:val="001D6C52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1ED6"/>
    <w:rsid w:val="001F2EA6"/>
    <w:rsid w:val="001F34BD"/>
    <w:rsid w:val="001F4368"/>
    <w:rsid w:val="001F724B"/>
    <w:rsid w:val="001F7912"/>
    <w:rsid w:val="00202A8D"/>
    <w:rsid w:val="00202F4B"/>
    <w:rsid w:val="00204B1B"/>
    <w:rsid w:val="00205394"/>
    <w:rsid w:val="0020671A"/>
    <w:rsid w:val="0020769F"/>
    <w:rsid w:val="00210B10"/>
    <w:rsid w:val="0021120C"/>
    <w:rsid w:val="002119F1"/>
    <w:rsid w:val="00212B97"/>
    <w:rsid w:val="00212E75"/>
    <w:rsid w:val="0021453F"/>
    <w:rsid w:val="0021489D"/>
    <w:rsid w:val="00215002"/>
    <w:rsid w:val="00216BE0"/>
    <w:rsid w:val="00221B1E"/>
    <w:rsid w:val="00223412"/>
    <w:rsid w:val="002238B6"/>
    <w:rsid w:val="00224442"/>
    <w:rsid w:val="00224488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37D7"/>
    <w:rsid w:val="00245612"/>
    <w:rsid w:val="00246324"/>
    <w:rsid w:val="0024659B"/>
    <w:rsid w:val="00247835"/>
    <w:rsid w:val="00250303"/>
    <w:rsid w:val="00251A7C"/>
    <w:rsid w:val="00252E26"/>
    <w:rsid w:val="00253194"/>
    <w:rsid w:val="00253EA2"/>
    <w:rsid w:val="00253F7A"/>
    <w:rsid w:val="0025400B"/>
    <w:rsid w:val="00254A63"/>
    <w:rsid w:val="00254E19"/>
    <w:rsid w:val="00255600"/>
    <w:rsid w:val="0025588E"/>
    <w:rsid w:val="00256956"/>
    <w:rsid w:val="00261209"/>
    <w:rsid w:val="0026126D"/>
    <w:rsid w:val="002623EE"/>
    <w:rsid w:val="0026614F"/>
    <w:rsid w:val="0027050A"/>
    <w:rsid w:val="002705E6"/>
    <w:rsid w:val="00273749"/>
    <w:rsid w:val="002741C5"/>
    <w:rsid w:val="00274C6A"/>
    <w:rsid w:val="002769EB"/>
    <w:rsid w:val="00280D06"/>
    <w:rsid w:val="00280DBE"/>
    <w:rsid w:val="002832BE"/>
    <w:rsid w:val="00283A12"/>
    <w:rsid w:val="00284956"/>
    <w:rsid w:val="00284AD7"/>
    <w:rsid w:val="002854A9"/>
    <w:rsid w:val="0028577A"/>
    <w:rsid w:val="00286B84"/>
    <w:rsid w:val="0029013E"/>
    <w:rsid w:val="0029232C"/>
    <w:rsid w:val="00292636"/>
    <w:rsid w:val="00294AF5"/>
    <w:rsid w:val="00295A14"/>
    <w:rsid w:val="00295E3F"/>
    <w:rsid w:val="002976D8"/>
    <w:rsid w:val="0029774D"/>
    <w:rsid w:val="002A0436"/>
    <w:rsid w:val="002A11C5"/>
    <w:rsid w:val="002A132A"/>
    <w:rsid w:val="002A3CE6"/>
    <w:rsid w:val="002A4128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497B"/>
    <w:rsid w:val="002B5BBC"/>
    <w:rsid w:val="002B61D7"/>
    <w:rsid w:val="002B6388"/>
    <w:rsid w:val="002C05D0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0FA1"/>
    <w:rsid w:val="002F161F"/>
    <w:rsid w:val="002F2273"/>
    <w:rsid w:val="002F3B5C"/>
    <w:rsid w:val="002F3E9B"/>
    <w:rsid w:val="002F41DA"/>
    <w:rsid w:val="002F4A10"/>
    <w:rsid w:val="002F51BB"/>
    <w:rsid w:val="002F527C"/>
    <w:rsid w:val="002F6A80"/>
    <w:rsid w:val="002F6AE5"/>
    <w:rsid w:val="002F70D1"/>
    <w:rsid w:val="003010AD"/>
    <w:rsid w:val="00301FC6"/>
    <w:rsid w:val="00302887"/>
    <w:rsid w:val="003045C3"/>
    <w:rsid w:val="003063EE"/>
    <w:rsid w:val="00306442"/>
    <w:rsid w:val="00310C81"/>
    <w:rsid w:val="00311F94"/>
    <w:rsid w:val="003124F6"/>
    <w:rsid w:val="003139FB"/>
    <w:rsid w:val="00313E74"/>
    <w:rsid w:val="003151A8"/>
    <w:rsid w:val="00315264"/>
    <w:rsid w:val="003207A5"/>
    <w:rsid w:val="003208FB"/>
    <w:rsid w:val="00321A72"/>
    <w:rsid w:val="003242BE"/>
    <w:rsid w:val="00324627"/>
    <w:rsid w:val="0032469E"/>
    <w:rsid w:val="0032547C"/>
    <w:rsid w:val="0032548B"/>
    <w:rsid w:val="003276D7"/>
    <w:rsid w:val="00331EF1"/>
    <w:rsid w:val="0033461F"/>
    <w:rsid w:val="00335529"/>
    <w:rsid w:val="00335D53"/>
    <w:rsid w:val="003364AF"/>
    <w:rsid w:val="00336C8A"/>
    <w:rsid w:val="00340805"/>
    <w:rsid w:val="003417A9"/>
    <w:rsid w:val="003427D7"/>
    <w:rsid w:val="00343920"/>
    <w:rsid w:val="0034410D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51B"/>
    <w:rsid w:val="00366E60"/>
    <w:rsid w:val="00370793"/>
    <w:rsid w:val="00370B0E"/>
    <w:rsid w:val="00371C5A"/>
    <w:rsid w:val="00373F98"/>
    <w:rsid w:val="003741B4"/>
    <w:rsid w:val="00375C0B"/>
    <w:rsid w:val="00375E37"/>
    <w:rsid w:val="00376F44"/>
    <w:rsid w:val="003772D5"/>
    <w:rsid w:val="0038036C"/>
    <w:rsid w:val="00382D94"/>
    <w:rsid w:val="00383007"/>
    <w:rsid w:val="003835E8"/>
    <w:rsid w:val="00383D7C"/>
    <w:rsid w:val="00392DFD"/>
    <w:rsid w:val="003941BE"/>
    <w:rsid w:val="00395C5C"/>
    <w:rsid w:val="00395DB7"/>
    <w:rsid w:val="00396357"/>
    <w:rsid w:val="00396482"/>
    <w:rsid w:val="00397877"/>
    <w:rsid w:val="003A0A2A"/>
    <w:rsid w:val="003A13CB"/>
    <w:rsid w:val="003A13D9"/>
    <w:rsid w:val="003A2504"/>
    <w:rsid w:val="003A2BF8"/>
    <w:rsid w:val="003A2E4A"/>
    <w:rsid w:val="003A383D"/>
    <w:rsid w:val="003A5601"/>
    <w:rsid w:val="003A5D30"/>
    <w:rsid w:val="003A63EF"/>
    <w:rsid w:val="003A73B2"/>
    <w:rsid w:val="003A7A0E"/>
    <w:rsid w:val="003B01B0"/>
    <w:rsid w:val="003B041D"/>
    <w:rsid w:val="003B080B"/>
    <w:rsid w:val="003B0997"/>
    <w:rsid w:val="003B09B0"/>
    <w:rsid w:val="003B16F5"/>
    <w:rsid w:val="003B2560"/>
    <w:rsid w:val="003B3A3B"/>
    <w:rsid w:val="003B3D30"/>
    <w:rsid w:val="003B4763"/>
    <w:rsid w:val="003B67CB"/>
    <w:rsid w:val="003C110D"/>
    <w:rsid w:val="003C1FBA"/>
    <w:rsid w:val="003C22C7"/>
    <w:rsid w:val="003C4BF6"/>
    <w:rsid w:val="003C557C"/>
    <w:rsid w:val="003C6651"/>
    <w:rsid w:val="003C6ED1"/>
    <w:rsid w:val="003D1A2E"/>
    <w:rsid w:val="003D394B"/>
    <w:rsid w:val="003D6B60"/>
    <w:rsid w:val="003D7EFB"/>
    <w:rsid w:val="003E2CCA"/>
    <w:rsid w:val="003E339B"/>
    <w:rsid w:val="003E424E"/>
    <w:rsid w:val="003E4B16"/>
    <w:rsid w:val="003F02DF"/>
    <w:rsid w:val="003F1023"/>
    <w:rsid w:val="003F1181"/>
    <w:rsid w:val="003F22E1"/>
    <w:rsid w:val="003F3969"/>
    <w:rsid w:val="003F4336"/>
    <w:rsid w:val="003F714B"/>
    <w:rsid w:val="00401AD3"/>
    <w:rsid w:val="00401E2E"/>
    <w:rsid w:val="00405D6E"/>
    <w:rsid w:val="0041058F"/>
    <w:rsid w:val="00411885"/>
    <w:rsid w:val="0041269D"/>
    <w:rsid w:val="00412EB6"/>
    <w:rsid w:val="004138AC"/>
    <w:rsid w:val="00414091"/>
    <w:rsid w:val="0041480A"/>
    <w:rsid w:val="0041496E"/>
    <w:rsid w:val="00417550"/>
    <w:rsid w:val="00420921"/>
    <w:rsid w:val="00421AFD"/>
    <w:rsid w:val="0042222B"/>
    <w:rsid w:val="004230F4"/>
    <w:rsid w:val="00424973"/>
    <w:rsid w:val="00426B62"/>
    <w:rsid w:val="00426CF8"/>
    <w:rsid w:val="00426E33"/>
    <w:rsid w:val="00427657"/>
    <w:rsid w:val="00430A3D"/>
    <w:rsid w:val="00430BFA"/>
    <w:rsid w:val="00430CAC"/>
    <w:rsid w:val="00430CDB"/>
    <w:rsid w:val="0043180A"/>
    <w:rsid w:val="00432B05"/>
    <w:rsid w:val="004356D1"/>
    <w:rsid w:val="004363CA"/>
    <w:rsid w:val="00437D47"/>
    <w:rsid w:val="00440F53"/>
    <w:rsid w:val="00441A12"/>
    <w:rsid w:val="004420CD"/>
    <w:rsid w:val="00442F51"/>
    <w:rsid w:val="00444985"/>
    <w:rsid w:val="00444C98"/>
    <w:rsid w:val="00445C39"/>
    <w:rsid w:val="004462B1"/>
    <w:rsid w:val="00446A0F"/>
    <w:rsid w:val="004474ED"/>
    <w:rsid w:val="00450546"/>
    <w:rsid w:val="004519A2"/>
    <w:rsid w:val="00452D92"/>
    <w:rsid w:val="00452E44"/>
    <w:rsid w:val="00453006"/>
    <w:rsid w:val="00453704"/>
    <w:rsid w:val="00454FA4"/>
    <w:rsid w:val="004553E0"/>
    <w:rsid w:val="00455856"/>
    <w:rsid w:val="004558AA"/>
    <w:rsid w:val="00455A88"/>
    <w:rsid w:val="00455EB3"/>
    <w:rsid w:val="00456611"/>
    <w:rsid w:val="00457D6B"/>
    <w:rsid w:val="004604F3"/>
    <w:rsid w:val="00460EA9"/>
    <w:rsid w:val="004630C2"/>
    <w:rsid w:val="00465568"/>
    <w:rsid w:val="00466037"/>
    <w:rsid w:val="004737A6"/>
    <w:rsid w:val="00477D47"/>
    <w:rsid w:val="004810A5"/>
    <w:rsid w:val="00482AFD"/>
    <w:rsid w:val="00483289"/>
    <w:rsid w:val="00483D25"/>
    <w:rsid w:val="00484490"/>
    <w:rsid w:val="00484E1F"/>
    <w:rsid w:val="00485B4E"/>
    <w:rsid w:val="0048655E"/>
    <w:rsid w:val="00487340"/>
    <w:rsid w:val="00487BBD"/>
    <w:rsid w:val="0049341C"/>
    <w:rsid w:val="004942D9"/>
    <w:rsid w:val="00494481"/>
    <w:rsid w:val="00494E05"/>
    <w:rsid w:val="004959F6"/>
    <w:rsid w:val="004965D4"/>
    <w:rsid w:val="004A1665"/>
    <w:rsid w:val="004A1A75"/>
    <w:rsid w:val="004A1C96"/>
    <w:rsid w:val="004A2704"/>
    <w:rsid w:val="004A3B89"/>
    <w:rsid w:val="004A55EA"/>
    <w:rsid w:val="004A56AC"/>
    <w:rsid w:val="004A5865"/>
    <w:rsid w:val="004A6E15"/>
    <w:rsid w:val="004A7806"/>
    <w:rsid w:val="004B0B88"/>
    <w:rsid w:val="004B0CDF"/>
    <w:rsid w:val="004B309B"/>
    <w:rsid w:val="004B43AC"/>
    <w:rsid w:val="004B5B15"/>
    <w:rsid w:val="004B62BB"/>
    <w:rsid w:val="004B68A7"/>
    <w:rsid w:val="004B6D7B"/>
    <w:rsid w:val="004B6E0F"/>
    <w:rsid w:val="004B76E5"/>
    <w:rsid w:val="004C28F6"/>
    <w:rsid w:val="004C562E"/>
    <w:rsid w:val="004C56B7"/>
    <w:rsid w:val="004C5967"/>
    <w:rsid w:val="004C5B7F"/>
    <w:rsid w:val="004C60D0"/>
    <w:rsid w:val="004C6D5E"/>
    <w:rsid w:val="004D012F"/>
    <w:rsid w:val="004D12E2"/>
    <w:rsid w:val="004D2CE8"/>
    <w:rsid w:val="004D2D52"/>
    <w:rsid w:val="004D37D5"/>
    <w:rsid w:val="004D458A"/>
    <w:rsid w:val="004D4781"/>
    <w:rsid w:val="004D4F58"/>
    <w:rsid w:val="004D7194"/>
    <w:rsid w:val="004D719C"/>
    <w:rsid w:val="004D7AAF"/>
    <w:rsid w:val="004D7F32"/>
    <w:rsid w:val="004E118F"/>
    <w:rsid w:val="004E1784"/>
    <w:rsid w:val="004E1ECF"/>
    <w:rsid w:val="004E2EC9"/>
    <w:rsid w:val="004E5FED"/>
    <w:rsid w:val="004E699D"/>
    <w:rsid w:val="004E766F"/>
    <w:rsid w:val="004E7BCF"/>
    <w:rsid w:val="004E7CB4"/>
    <w:rsid w:val="004E7E83"/>
    <w:rsid w:val="004F08D3"/>
    <w:rsid w:val="004F141F"/>
    <w:rsid w:val="004F146E"/>
    <w:rsid w:val="004F168D"/>
    <w:rsid w:val="004F2A69"/>
    <w:rsid w:val="004F5ED7"/>
    <w:rsid w:val="004F6D13"/>
    <w:rsid w:val="00500306"/>
    <w:rsid w:val="00500DC4"/>
    <w:rsid w:val="0050169E"/>
    <w:rsid w:val="00501CDB"/>
    <w:rsid w:val="00503575"/>
    <w:rsid w:val="0050372E"/>
    <w:rsid w:val="00504702"/>
    <w:rsid w:val="0050491B"/>
    <w:rsid w:val="00507F83"/>
    <w:rsid w:val="00507F85"/>
    <w:rsid w:val="00510334"/>
    <w:rsid w:val="0051174F"/>
    <w:rsid w:val="00511A4D"/>
    <w:rsid w:val="0051220C"/>
    <w:rsid w:val="005130C8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4E7E"/>
    <w:rsid w:val="00525524"/>
    <w:rsid w:val="005259BF"/>
    <w:rsid w:val="00525EDD"/>
    <w:rsid w:val="00526E5D"/>
    <w:rsid w:val="0052729E"/>
    <w:rsid w:val="00527BFE"/>
    <w:rsid w:val="00530A2C"/>
    <w:rsid w:val="005340A0"/>
    <w:rsid w:val="00536007"/>
    <w:rsid w:val="005424DA"/>
    <w:rsid w:val="00543121"/>
    <w:rsid w:val="0054331F"/>
    <w:rsid w:val="005436E0"/>
    <w:rsid w:val="00544100"/>
    <w:rsid w:val="00544C67"/>
    <w:rsid w:val="0054582D"/>
    <w:rsid w:val="0054666D"/>
    <w:rsid w:val="00547384"/>
    <w:rsid w:val="00547422"/>
    <w:rsid w:val="00547C26"/>
    <w:rsid w:val="00550014"/>
    <w:rsid w:val="00551CCC"/>
    <w:rsid w:val="005522CB"/>
    <w:rsid w:val="00552340"/>
    <w:rsid w:val="00552981"/>
    <w:rsid w:val="00552D8E"/>
    <w:rsid w:val="00553A8B"/>
    <w:rsid w:val="00553F7A"/>
    <w:rsid w:val="005540ED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67B5A"/>
    <w:rsid w:val="00570DC3"/>
    <w:rsid w:val="00571945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6FE"/>
    <w:rsid w:val="00594964"/>
    <w:rsid w:val="005959E4"/>
    <w:rsid w:val="005A3FA1"/>
    <w:rsid w:val="005A4044"/>
    <w:rsid w:val="005A6CE0"/>
    <w:rsid w:val="005B2193"/>
    <w:rsid w:val="005B29DB"/>
    <w:rsid w:val="005B2C5A"/>
    <w:rsid w:val="005B4DC4"/>
    <w:rsid w:val="005B684E"/>
    <w:rsid w:val="005B6FBC"/>
    <w:rsid w:val="005C0981"/>
    <w:rsid w:val="005C4D32"/>
    <w:rsid w:val="005D0209"/>
    <w:rsid w:val="005D068A"/>
    <w:rsid w:val="005D0851"/>
    <w:rsid w:val="005D0B2E"/>
    <w:rsid w:val="005D2D67"/>
    <w:rsid w:val="005D40F4"/>
    <w:rsid w:val="005D4EC6"/>
    <w:rsid w:val="005D704E"/>
    <w:rsid w:val="005E063A"/>
    <w:rsid w:val="005E0DA2"/>
    <w:rsid w:val="005E0EA7"/>
    <w:rsid w:val="005E26CF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06CA7"/>
    <w:rsid w:val="0061153E"/>
    <w:rsid w:val="006139F0"/>
    <w:rsid w:val="00613E8A"/>
    <w:rsid w:val="00614735"/>
    <w:rsid w:val="00614F9C"/>
    <w:rsid w:val="0061541C"/>
    <w:rsid w:val="00617BDE"/>
    <w:rsid w:val="00620B19"/>
    <w:rsid w:val="00621EF4"/>
    <w:rsid w:val="006222BD"/>
    <w:rsid w:val="0062293F"/>
    <w:rsid w:val="00622A90"/>
    <w:rsid w:val="00623017"/>
    <w:rsid w:val="006237C4"/>
    <w:rsid w:val="00623E20"/>
    <w:rsid w:val="006240A3"/>
    <w:rsid w:val="00624125"/>
    <w:rsid w:val="006248AF"/>
    <w:rsid w:val="00624A81"/>
    <w:rsid w:val="006254E9"/>
    <w:rsid w:val="00625AD2"/>
    <w:rsid w:val="006260CB"/>
    <w:rsid w:val="00626B4F"/>
    <w:rsid w:val="006276DF"/>
    <w:rsid w:val="006279DD"/>
    <w:rsid w:val="006302BA"/>
    <w:rsid w:val="006307D3"/>
    <w:rsid w:val="00630D84"/>
    <w:rsid w:val="00632543"/>
    <w:rsid w:val="00633D2A"/>
    <w:rsid w:val="006345D2"/>
    <w:rsid w:val="00634753"/>
    <w:rsid w:val="0064026C"/>
    <w:rsid w:val="00640CA4"/>
    <w:rsid w:val="00642667"/>
    <w:rsid w:val="006435FD"/>
    <w:rsid w:val="00643D6C"/>
    <w:rsid w:val="00644033"/>
    <w:rsid w:val="006470CF"/>
    <w:rsid w:val="00647B99"/>
    <w:rsid w:val="00647BAA"/>
    <w:rsid w:val="006512BB"/>
    <w:rsid w:val="006541E2"/>
    <w:rsid w:val="00654993"/>
    <w:rsid w:val="006576CE"/>
    <w:rsid w:val="00660542"/>
    <w:rsid w:val="0066462E"/>
    <w:rsid w:val="00664EC4"/>
    <w:rsid w:val="006671DC"/>
    <w:rsid w:val="00667316"/>
    <w:rsid w:val="00667DAA"/>
    <w:rsid w:val="006706BE"/>
    <w:rsid w:val="00670894"/>
    <w:rsid w:val="00670F4C"/>
    <w:rsid w:val="00671DAD"/>
    <w:rsid w:val="00671E12"/>
    <w:rsid w:val="00672183"/>
    <w:rsid w:val="00672C19"/>
    <w:rsid w:val="00672C78"/>
    <w:rsid w:val="00673445"/>
    <w:rsid w:val="00673738"/>
    <w:rsid w:val="00674064"/>
    <w:rsid w:val="006743D6"/>
    <w:rsid w:val="006756E4"/>
    <w:rsid w:val="006757D8"/>
    <w:rsid w:val="006759C0"/>
    <w:rsid w:val="006768A3"/>
    <w:rsid w:val="00680F80"/>
    <w:rsid w:val="00681086"/>
    <w:rsid w:val="00681157"/>
    <w:rsid w:val="0068232C"/>
    <w:rsid w:val="0068238A"/>
    <w:rsid w:val="00684734"/>
    <w:rsid w:val="00684795"/>
    <w:rsid w:val="006859D0"/>
    <w:rsid w:val="00686833"/>
    <w:rsid w:val="00686853"/>
    <w:rsid w:val="00686BED"/>
    <w:rsid w:val="00686EB3"/>
    <w:rsid w:val="006905D3"/>
    <w:rsid w:val="00690867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207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08BE"/>
    <w:rsid w:val="006B17EA"/>
    <w:rsid w:val="006B1C62"/>
    <w:rsid w:val="006B3EAE"/>
    <w:rsid w:val="006B41BA"/>
    <w:rsid w:val="006B469D"/>
    <w:rsid w:val="006B5FDE"/>
    <w:rsid w:val="006B67B8"/>
    <w:rsid w:val="006B783C"/>
    <w:rsid w:val="006C3AAF"/>
    <w:rsid w:val="006C3E52"/>
    <w:rsid w:val="006C3F80"/>
    <w:rsid w:val="006C42D6"/>
    <w:rsid w:val="006C6C17"/>
    <w:rsid w:val="006D0338"/>
    <w:rsid w:val="006D067B"/>
    <w:rsid w:val="006D06B5"/>
    <w:rsid w:val="006D2128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E78F7"/>
    <w:rsid w:val="006F023A"/>
    <w:rsid w:val="006F0BC0"/>
    <w:rsid w:val="006F101C"/>
    <w:rsid w:val="006F129A"/>
    <w:rsid w:val="006F2B86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411B"/>
    <w:rsid w:val="0070466C"/>
    <w:rsid w:val="00710722"/>
    <w:rsid w:val="007107AE"/>
    <w:rsid w:val="00710B56"/>
    <w:rsid w:val="007111FC"/>
    <w:rsid w:val="0071177C"/>
    <w:rsid w:val="0071179F"/>
    <w:rsid w:val="00711AE6"/>
    <w:rsid w:val="00713B6B"/>
    <w:rsid w:val="00714CC9"/>
    <w:rsid w:val="00720FFA"/>
    <w:rsid w:val="00721F8E"/>
    <w:rsid w:val="00722B6A"/>
    <w:rsid w:val="00723535"/>
    <w:rsid w:val="00724497"/>
    <w:rsid w:val="00724D25"/>
    <w:rsid w:val="00730092"/>
    <w:rsid w:val="0073037D"/>
    <w:rsid w:val="007312D9"/>
    <w:rsid w:val="007320BD"/>
    <w:rsid w:val="00732437"/>
    <w:rsid w:val="00732779"/>
    <w:rsid w:val="00732B12"/>
    <w:rsid w:val="007336E3"/>
    <w:rsid w:val="00736B70"/>
    <w:rsid w:val="007374E8"/>
    <w:rsid w:val="0074004C"/>
    <w:rsid w:val="00740524"/>
    <w:rsid w:val="007407AD"/>
    <w:rsid w:val="00741351"/>
    <w:rsid w:val="007417E4"/>
    <w:rsid w:val="007436E0"/>
    <w:rsid w:val="007438A8"/>
    <w:rsid w:val="00744499"/>
    <w:rsid w:val="007444CB"/>
    <w:rsid w:val="00746936"/>
    <w:rsid w:val="007476C8"/>
    <w:rsid w:val="00747979"/>
    <w:rsid w:val="0075064B"/>
    <w:rsid w:val="00753228"/>
    <w:rsid w:val="00754FC2"/>
    <w:rsid w:val="007554D4"/>
    <w:rsid w:val="0075691D"/>
    <w:rsid w:val="00760420"/>
    <w:rsid w:val="00761FE4"/>
    <w:rsid w:val="00762C4B"/>
    <w:rsid w:val="0076436E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7768A"/>
    <w:rsid w:val="00780613"/>
    <w:rsid w:val="00780B78"/>
    <w:rsid w:val="007826DA"/>
    <w:rsid w:val="007828CB"/>
    <w:rsid w:val="0078316D"/>
    <w:rsid w:val="00785E9F"/>
    <w:rsid w:val="0078650F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30F1"/>
    <w:rsid w:val="007A432C"/>
    <w:rsid w:val="007A4BBD"/>
    <w:rsid w:val="007A503F"/>
    <w:rsid w:val="007A6797"/>
    <w:rsid w:val="007A683F"/>
    <w:rsid w:val="007A6A9E"/>
    <w:rsid w:val="007A745F"/>
    <w:rsid w:val="007A7594"/>
    <w:rsid w:val="007B0A88"/>
    <w:rsid w:val="007B1143"/>
    <w:rsid w:val="007B2F63"/>
    <w:rsid w:val="007B4605"/>
    <w:rsid w:val="007B7DDF"/>
    <w:rsid w:val="007C190D"/>
    <w:rsid w:val="007C1B5C"/>
    <w:rsid w:val="007C370C"/>
    <w:rsid w:val="007C5E8D"/>
    <w:rsid w:val="007C62BF"/>
    <w:rsid w:val="007C678B"/>
    <w:rsid w:val="007C736A"/>
    <w:rsid w:val="007C7701"/>
    <w:rsid w:val="007D0EF1"/>
    <w:rsid w:val="007D160E"/>
    <w:rsid w:val="007D3F69"/>
    <w:rsid w:val="007D55D2"/>
    <w:rsid w:val="007D7813"/>
    <w:rsid w:val="007D796E"/>
    <w:rsid w:val="007D7D65"/>
    <w:rsid w:val="007D7F63"/>
    <w:rsid w:val="007E0627"/>
    <w:rsid w:val="007E070B"/>
    <w:rsid w:val="007E0920"/>
    <w:rsid w:val="007E1EC7"/>
    <w:rsid w:val="007E26CC"/>
    <w:rsid w:val="007E2808"/>
    <w:rsid w:val="007E3C70"/>
    <w:rsid w:val="007E414F"/>
    <w:rsid w:val="007E4969"/>
    <w:rsid w:val="007E57DE"/>
    <w:rsid w:val="007E5999"/>
    <w:rsid w:val="007E698D"/>
    <w:rsid w:val="007E76B8"/>
    <w:rsid w:val="007E7C07"/>
    <w:rsid w:val="007F01F9"/>
    <w:rsid w:val="007F03EC"/>
    <w:rsid w:val="007F05C8"/>
    <w:rsid w:val="007F0772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09BF"/>
    <w:rsid w:val="00801370"/>
    <w:rsid w:val="008025B0"/>
    <w:rsid w:val="00802B51"/>
    <w:rsid w:val="008043EF"/>
    <w:rsid w:val="0080691E"/>
    <w:rsid w:val="0080707C"/>
    <w:rsid w:val="00807F1D"/>
    <w:rsid w:val="00810D46"/>
    <w:rsid w:val="00810EF2"/>
    <w:rsid w:val="0081240D"/>
    <w:rsid w:val="00813F25"/>
    <w:rsid w:val="00814315"/>
    <w:rsid w:val="008164A8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63AE"/>
    <w:rsid w:val="00837243"/>
    <w:rsid w:val="00840245"/>
    <w:rsid w:val="00843CD0"/>
    <w:rsid w:val="008450CD"/>
    <w:rsid w:val="00846C69"/>
    <w:rsid w:val="008476C6"/>
    <w:rsid w:val="00851316"/>
    <w:rsid w:val="00851AEB"/>
    <w:rsid w:val="008532E0"/>
    <w:rsid w:val="00854B19"/>
    <w:rsid w:val="00854CE5"/>
    <w:rsid w:val="008550CD"/>
    <w:rsid w:val="008550D2"/>
    <w:rsid w:val="00856C46"/>
    <w:rsid w:val="00857A58"/>
    <w:rsid w:val="008606AA"/>
    <w:rsid w:val="00860BBD"/>
    <w:rsid w:val="008620A7"/>
    <w:rsid w:val="00863965"/>
    <w:rsid w:val="00863B02"/>
    <w:rsid w:val="00864F4A"/>
    <w:rsid w:val="00865A40"/>
    <w:rsid w:val="008665A1"/>
    <w:rsid w:val="008668F5"/>
    <w:rsid w:val="00866D6B"/>
    <w:rsid w:val="00871DA5"/>
    <w:rsid w:val="00872BD2"/>
    <w:rsid w:val="00872DF2"/>
    <w:rsid w:val="00875FEF"/>
    <w:rsid w:val="00876356"/>
    <w:rsid w:val="008775AD"/>
    <w:rsid w:val="00877BF9"/>
    <w:rsid w:val="0088088A"/>
    <w:rsid w:val="0088147B"/>
    <w:rsid w:val="00884B1D"/>
    <w:rsid w:val="00885A0C"/>
    <w:rsid w:val="00886AA8"/>
    <w:rsid w:val="0088772E"/>
    <w:rsid w:val="00887FF8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0B13"/>
    <w:rsid w:val="008A1669"/>
    <w:rsid w:val="008A1E86"/>
    <w:rsid w:val="008A2BDD"/>
    <w:rsid w:val="008A4F1F"/>
    <w:rsid w:val="008A5B3A"/>
    <w:rsid w:val="008A5C7F"/>
    <w:rsid w:val="008B29F2"/>
    <w:rsid w:val="008B5516"/>
    <w:rsid w:val="008B6A47"/>
    <w:rsid w:val="008C1BB9"/>
    <w:rsid w:val="008C3478"/>
    <w:rsid w:val="008C4483"/>
    <w:rsid w:val="008C4F8E"/>
    <w:rsid w:val="008C5975"/>
    <w:rsid w:val="008C5E35"/>
    <w:rsid w:val="008C6195"/>
    <w:rsid w:val="008D0F43"/>
    <w:rsid w:val="008D1005"/>
    <w:rsid w:val="008D1134"/>
    <w:rsid w:val="008D17BF"/>
    <w:rsid w:val="008D2535"/>
    <w:rsid w:val="008D6269"/>
    <w:rsid w:val="008D79FD"/>
    <w:rsid w:val="008E0E6C"/>
    <w:rsid w:val="008E191A"/>
    <w:rsid w:val="008E2C0B"/>
    <w:rsid w:val="008E469A"/>
    <w:rsid w:val="008E54B2"/>
    <w:rsid w:val="008E743C"/>
    <w:rsid w:val="008E7537"/>
    <w:rsid w:val="008E7904"/>
    <w:rsid w:val="008F08CA"/>
    <w:rsid w:val="008F15C3"/>
    <w:rsid w:val="008F2658"/>
    <w:rsid w:val="008F5036"/>
    <w:rsid w:val="008F58CB"/>
    <w:rsid w:val="008F61C8"/>
    <w:rsid w:val="008F6A59"/>
    <w:rsid w:val="00900983"/>
    <w:rsid w:val="00902225"/>
    <w:rsid w:val="00902304"/>
    <w:rsid w:val="0090334C"/>
    <w:rsid w:val="00904881"/>
    <w:rsid w:val="00904E52"/>
    <w:rsid w:val="009067BD"/>
    <w:rsid w:val="0091029F"/>
    <w:rsid w:val="00912A44"/>
    <w:rsid w:val="00912E22"/>
    <w:rsid w:val="0091508B"/>
    <w:rsid w:val="00915E3B"/>
    <w:rsid w:val="00916C69"/>
    <w:rsid w:val="009173C4"/>
    <w:rsid w:val="00920BE0"/>
    <w:rsid w:val="00923608"/>
    <w:rsid w:val="00923D90"/>
    <w:rsid w:val="0092643F"/>
    <w:rsid w:val="00926F97"/>
    <w:rsid w:val="0093060B"/>
    <w:rsid w:val="0093252E"/>
    <w:rsid w:val="0093256A"/>
    <w:rsid w:val="00934063"/>
    <w:rsid w:val="009343B6"/>
    <w:rsid w:val="00934598"/>
    <w:rsid w:val="00934E01"/>
    <w:rsid w:val="00935013"/>
    <w:rsid w:val="00937DC9"/>
    <w:rsid w:val="00942797"/>
    <w:rsid w:val="009439D5"/>
    <w:rsid w:val="00943D5A"/>
    <w:rsid w:val="00943E15"/>
    <w:rsid w:val="00944416"/>
    <w:rsid w:val="00946649"/>
    <w:rsid w:val="00946BDF"/>
    <w:rsid w:val="00946E31"/>
    <w:rsid w:val="009474BA"/>
    <w:rsid w:val="00947EB3"/>
    <w:rsid w:val="00950E06"/>
    <w:rsid w:val="0095168C"/>
    <w:rsid w:val="00952940"/>
    <w:rsid w:val="00953797"/>
    <w:rsid w:val="00953CB9"/>
    <w:rsid w:val="00954EC7"/>
    <w:rsid w:val="00956A8E"/>
    <w:rsid w:val="0096466F"/>
    <w:rsid w:val="00966843"/>
    <w:rsid w:val="00967E52"/>
    <w:rsid w:val="0097132D"/>
    <w:rsid w:val="009721B9"/>
    <w:rsid w:val="0097231A"/>
    <w:rsid w:val="00972A67"/>
    <w:rsid w:val="00973B8E"/>
    <w:rsid w:val="009756F8"/>
    <w:rsid w:val="00975A76"/>
    <w:rsid w:val="0097685C"/>
    <w:rsid w:val="009768A7"/>
    <w:rsid w:val="009768D2"/>
    <w:rsid w:val="00976A56"/>
    <w:rsid w:val="0097794D"/>
    <w:rsid w:val="00977B63"/>
    <w:rsid w:val="00977F0C"/>
    <w:rsid w:val="00980F0D"/>
    <w:rsid w:val="0098204B"/>
    <w:rsid w:val="009829C0"/>
    <w:rsid w:val="009854FC"/>
    <w:rsid w:val="00985CFD"/>
    <w:rsid w:val="00985F2F"/>
    <w:rsid w:val="009862EE"/>
    <w:rsid w:val="00987E69"/>
    <w:rsid w:val="00990B85"/>
    <w:rsid w:val="0099453B"/>
    <w:rsid w:val="00994F9A"/>
    <w:rsid w:val="00995293"/>
    <w:rsid w:val="00996241"/>
    <w:rsid w:val="009962BE"/>
    <w:rsid w:val="0099638D"/>
    <w:rsid w:val="00996472"/>
    <w:rsid w:val="009A0845"/>
    <w:rsid w:val="009A0BF7"/>
    <w:rsid w:val="009A2365"/>
    <w:rsid w:val="009A24DB"/>
    <w:rsid w:val="009A482E"/>
    <w:rsid w:val="009A48AA"/>
    <w:rsid w:val="009A5061"/>
    <w:rsid w:val="009A7985"/>
    <w:rsid w:val="009B02AE"/>
    <w:rsid w:val="009B02F9"/>
    <w:rsid w:val="009B0554"/>
    <w:rsid w:val="009B082D"/>
    <w:rsid w:val="009B13E1"/>
    <w:rsid w:val="009B2556"/>
    <w:rsid w:val="009B2A0E"/>
    <w:rsid w:val="009B37FB"/>
    <w:rsid w:val="009B54AF"/>
    <w:rsid w:val="009B5971"/>
    <w:rsid w:val="009B624A"/>
    <w:rsid w:val="009B76A1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C73E0"/>
    <w:rsid w:val="009D0C63"/>
    <w:rsid w:val="009D0ECE"/>
    <w:rsid w:val="009D1BC7"/>
    <w:rsid w:val="009D2805"/>
    <w:rsid w:val="009D2C81"/>
    <w:rsid w:val="009D2ED3"/>
    <w:rsid w:val="009D3A9A"/>
    <w:rsid w:val="009D5040"/>
    <w:rsid w:val="009D6D6C"/>
    <w:rsid w:val="009D7162"/>
    <w:rsid w:val="009E0053"/>
    <w:rsid w:val="009E01F9"/>
    <w:rsid w:val="009E141A"/>
    <w:rsid w:val="009E1CB3"/>
    <w:rsid w:val="009E2152"/>
    <w:rsid w:val="009E3F9B"/>
    <w:rsid w:val="009E44DC"/>
    <w:rsid w:val="009E4A09"/>
    <w:rsid w:val="009E7DE8"/>
    <w:rsid w:val="009F03E1"/>
    <w:rsid w:val="009F0F69"/>
    <w:rsid w:val="009F1305"/>
    <w:rsid w:val="009F32F8"/>
    <w:rsid w:val="009F6599"/>
    <w:rsid w:val="009F6BE9"/>
    <w:rsid w:val="009F6EE2"/>
    <w:rsid w:val="009F7025"/>
    <w:rsid w:val="00A00584"/>
    <w:rsid w:val="00A018D2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13B34"/>
    <w:rsid w:val="00A208BE"/>
    <w:rsid w:val="00A2102F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370A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62FA"/>
    <w:rsid w:val="00A476DF"/>
    <w:rsid w:val="00A47A0A"/>
    <w:rsid w:val="00A5021C"/>
    <w:rsid w:val="00A5052B"/>
    <w:rsid w:val="00A518A2"/>
    <w:rsid w:val="00A51F11"/>
    <w:rsid w:val="00A527B1"/>
    <w:rsid w:val="00A53525"/>
    <w:rsid w:val="00A53F17"/>
    <w:rsid w:val="00A54A23"/>
    <w:rsid w:val="00A5607F"/>
    <w:rsid w:val="00A574C9"/>
    <w:rsid w:val="00A57BF5"/>
    <w:rsid w:val="00A60AE7"/>
    <w:rsid w:val="00A62219"/>
    <w:rsid w:val="00A62D0B"/>
    <w:rsid w:val="00A634C9"/>
    <w:rsid w:val="00A637F1"/>
    <w:rsid w:val="00A64949"/>
    <w:rsid w:val="00A67B8A"/>
    <w:rsid w:val="00A67E91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04AF"/>
    <w:rsid w:val="00A819EB"/>
    <w:rsid w:val="00A820B2"/>
    <w:rsid w:val="00A82A5E"/>
    <w:rsid w:val="00A83373"/>
    <w:rsid w:val="00A834D7"/>
    <w:rsid w:val="00A83CEE"/>
    <w:rsid w:val="00A840C6"/>
    <w:rsid w:val="00A84396"/>
    <w:rsid w:val="00A85238"/>
    <w:rsid w:val="00A85357"/>
    <w:rsid w:val="00A8538A"/>
    <w:rsid w:val="00A90B07"/>
    <w:rsid w:val="00A90F08"/>
    <w:rsid w:val="00A9144B"/>
    <w:rsid w:val="00A930AF"/>
    <w:rsid w:val="00A94F03"/>
    <w:rsid w:val="00A95302"/>
    <w:rsid w:val="00A960D5"/>
    <w:rsid w:val="00A9653E"/>
    <w:rsid w:val="00A96FD0"/>
    <w:rsid w:val="00AA1DD5"/>
    <w:rsid w:val="00AA3650"/>
    <w:rsid w:val="00AA432A"/>
    <w:rsid w:val="00AA4CDB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52"/>
    <w:rsid w:val="00AB6983"/>
    <w:rsid w:val="00AB6C5B"/>
    <w:rsid w:val="00AC0B04"/>
    <w:rsid w:val="00AC1C66"/>
    <w:rsid w:val="00AC3205"/>
    <w:rsid w:val="00AC4F60"/>
    <w:rsid w:val="00AC64AB"/>
    <w:rsid w:val="00AC7CC4"/>
    <w:rsid w:val="00AC7D0C"/>
    <w:rsid w:val="00AC7D88"/>
    <w:rsid w:val="00AD1942"/>
    <w:rsid w:val="00AD4C94"/>
    <w:rsid w:val="00AD5CCC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23B1"/>
    <w:rsid w:val="00AF31EA"/>
    <w:rsid w:val="00AF394B"/>
    <w:rsid w:val="00B0299A"/>
    <w:rsid w:val="00B02DC6"/>
    <w:rsid w:val="00B03231"/>
    <w:rsid w:val="00B05235"/>
    <w:rsid w:val="00B05274"/>
    <w:rsid w:val="00B061AB"/>
    <w:rsid w:val="00B06A38"/>
    <w:rsid w:val="00B125BC"/>
    <w:rsid w:val="00B1289E"/>
    <w:rsid w:val="00B13268"/>
    <w:rsid w:val="00B134BA"/>
    <w:rsid w:val="00B1388B"/>
    <w:rsid w:val="00B13AD9"/>
    <w:rsid w:val="00B15334"/>
    <w:rsid w:val="00B16126"/>
    <w:rsid w:val="00B16371"/>
    <w:rsid w:val="00B166D6"/>
    <w:rsid w:val="00B1766D"/>
    <w:rsid w:val="00B17683"/>
    <w:rsid w:val="00B177A6"/>
    <w:rsid w:val="00B17F66"/>
    <w:rsid w:val="00B20AFE"/>
    <w:rsid w:val="00B211C5"/>
    <w:rsid w:val="00B2120E"/>
    <w:rsid w:val="00B21448"/>
    <w:rsid w:val="00B2202C"/>
    <w:rsid w:val="00B2277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5B79"/>
    <w:rsid w:val="00B366D2"/>
    <w:rsid w:val="00B402FB"/>
    <w:rsid w:val="00B430AF"/>
    <w:rsid w:val="00B43477"/>
    <w:rsid w:val="00B447E5"/>
    <w:rsid w:val="00B44FE7"/>
    <w:rsid w:val="00B46346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350"/>
    <w:rsid w:val="00B5646A"/>
    <w:rsid w:val="00B56609"/>
    <w:rsid w:val="00B60C92"/>
    <w:rsid w:val="00B626D3"/>
    <w:rsid w:val="00B63F0B"/>
    <w:rsid w:val="00B64B5D"/>
    <w:rsid w:val="00B65BE7"/>
    <w:rsid w:val="00B65FCA"/>
    <w:rsid w:val="00B664E1"/>
    <w:rsid w:val="00B7089A"/>
    <w:rsid w:val="00B719C4"/>
    <w:rsid w:val="00B723FA"/>
    <w:rsid w:val="00B72478"/>
    <w:rsid w:val="00B77230"/>
    <w:rsid w:val="00B8037C"/>
    <w:rsid w:val="00B82A39"/>
    <w:rsid w:val="00B8383C"/>
    <w:rsid w:val="00B849D7"/>
    <w:rsid w:val="00B84CF7"/>
    <w:rsid w:val="00B84E58"/>
    <w:rsid w:val="00B85618"/>
    <w:rsid w:val="00B85D87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08E0"/>
    <w:rsid w:val="00BB27F3"/>
    <w:rsid w:val="00BB28BF"/>
    <w:rsid w:val="00BB39F5"/>
    <w:rsid w:val="00BB4402"/>
    <w:rsid w:val="00BB4A5B"/>
    <w:rsid w:val="00BB5265"/>
    <w:rsid w:val="00BB7348"/>
    <w:rsid w:val="00BB784A"/>
    <w:rsid w:val="00BB7AB0"/>
    <w:rsid w:val="00BC1133"/>
    <w:rsid w:val="00BC12A6"/>
    <w:rsid w:val="00BC4F38"/>
    <w:rsid w:val="00BC7F8A"/>
    <w:rsid w:val="00BD177F"/>
    <w:rsid w:val="00BD19D4"/>
    <w:rsid w:val="00BD2606"/>
    <w:rsid w:val="00BD3969"/>
    <w:rsid w:val="00BD4609"/>
    <w:rsid w:val="00BD4804"/>
    <w:rsid w:val="00BD56E9"/>
    <w:rsid w:val="00BD6F66"/>
    <w:rsid w:val="00BE0BE2"/>
    <w:rsid w:val="00BE2CDC"/>
    <w:rsid w:val="00BE2CFA"/>
    <w:rsid w:val="00BE4685"/>
    <w:rsid w:val="00BE5A12"/>
    <w:rsid w:val="00BE79D9"/>
    <w:rsid w:val="00BE7D15"/>
    <w:rsid w:val="00BF1A5D"/>
    <w:rsid w:val="00BF1FD3"/>
    <w:rsid w:val="00BF2012"/>
    <w:rsid w:val="00BF204B"/>
    <w:rsid w:val="00BF51DB"/>
    <w:rsid w:val="00BF55DD"/>
    <w:rsid w:val="00BF5B84"/>
    <w:rsid w:val="00BF6831"/>
    <w:rsid w:val="00BF6A02"/>
    <w:rsid w:val="00BF744D"/>
    <w:rsid w:val="00BF74EF"/>
    <w:rsid w:val="00C004FE"/>
    <w:rsid w:val="00C00822"/>
    <w:rsid w:val="00C01A4E"/>
    <w:rsid w:val="00C01E29"/>
    <w:rsid w:val="00C035E2"/>
    <w:rsid w:val="00C03CD4"/>
    <w:rsid w:val="00C04848"/>
    <w:rsid w:val="00C0527C"/>
    <w:rsid w:val="00C10C44"/>
    <w:rsid w:val="00C1211B"/>
    <w:rsid w:val="00C12CE4"/>
    <w:rsid w:val="00C12D00"/>
    <w:rsid w:val="00C166BA"/>
    <w:rsid w:val="00C168B5"/>
    <w:rsid w:val="00C21A17"/>
    <w:rsid w:val="00C21B4E"/>
    <w:rsid w:val="00C21CA3"/>
    <w:rsid w:val="00C22214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30B2"/>
    <w:rsid w:val="00C540D8"/>
    <w:rsid w:val="00C55888"/>
    <w:rsid w:val="00C56433"/>
    <w:rsid w:val="00C57C78"/>
    <w:rsid w:val="00C607CD"/>
    <w:rsid w:val="00C64025"/>
    <w:rsid w:val="00C6455F"/>
    <w:rsid w:val="00C670CB"/>
    <w:rsid w:val="00C67B41"/>
    <w:rsid w:val="00C72A19"/>
    <w:rsid w:val="00C72F79"/>
    <w:rsid w:val="00C73E29"/>
    <w:rsid w:val="00C74211"/>
    <w:rsid w:val="00C7507F"/>
    <w:rsid w:val="00C773E0"/>
    <w:rsid w:val="00C81DD2"/>
    <w:rsid w:val="00C8213C"/>
    <w:rsid w:val="00C8298F"/>
    <w:rsid w:val="00C82D16"/>
    <w:rsid w:val="00C85661"/>
    <w:rsid w:val="00C858B2"/>
    <w:rsid w:val="00C8731B"/>
    <w:rsid w:val="00C87895"/>
    <w:rsid w:val="00C91456"/>
    <w:rsid w:val="00C91B2C"/>
    <w:rsid w:val="00C93505"/>
    <w:rsid w:val="00C93908"/>
    <w:rsid w:val="00C93B9B"/>
    <w:rsid w:val="00C93F39"/>
    <w:rsid w:val="00C946EB"/>
    <w:rsid w:val="00C94A8E"/>
    <w:rsid w:val="00C94FCA"/>
    <w:rsid w:val="00C95E62"/>
    <w:rsid w:val="00CA0E6B"/>
    <w:rsid w:val="00CA3006"/>
    <w:rsid w:val="00CA37BB"/>
    <w:rsid w:val="00CA38C8"/>
    <w:rsid w:val="00CA77B1"/>
    <w:rsid w:val="00CB0A90"/>
    <w:rsid w:val="00CB40EA"/>
    <w:rsid w:val="00CB4C09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C6D73"/>
    <w:rsid w:val="00CD05BC"/>
    <w:rsid w:val="00CD06A4"/>
    <w:rsid w:val="00CD37FF"/>
    <w:rsid w:val="00CD3D6E"/>
    <w:rsid w:val="00CD405C"/>
    <w:rsid w:val="00CD41F6"/>
    <w:rsid w:val="00CD4EBA"/>
    <w:rsid w:val="00CD5327"/>
    <w:rsid w:val="00CD6C5A"/>
    <w:rsid w:val="00CD71C3"/>
    <w:rsid w:val="00CD7F14"/>
    <w:rsid w:val="00CE2C4A"/>
    <w:rsid w:val="00CE2F67"/>
    <w:rsid w:val="00CE49F0"/>
    <w:rsid w:val="00CE568D"/>
    <w:rsid w:val="00CE594A"/>
    <w:rsid w:val="00CE624F"/>
    <w:rsid w:val="00CE64F2"/>
    <w:rsid w:val="00CE71FA"/>
    <w:rsid w:val="00CF1F1B"/>
    <w:rsid w:val="00CF22D8"/>
    <w:rsid w:val="00CF4F15"/>
    <w:rsid w:val="00CF5040"/>
    <w:rsid w:val="00CF6145"/>
    <w:rsid w:val="00D00523"/>
    <w:rsid w:val="00D01FEF"/>
    <w:rsid w:val="00D033F2"/>
    <w:rsid w:val="00D077AA"/>
    <w:rsid w:val="00D10452"/>
    <w:rsid w:val="00D1145C"/>
    <w:rsid w:val="00D11797"/>
    <w:rsid w:val="00D1385A"/>
    <w:rsid w:val="00D150E7"/>
    <w:rsid w:val="00D15DE4"/>
    <w:rsid w:val="00D1636F"/>
    <w:rsid w:val="00D24DA2"/>
    <w:rsid w:val="00D24E7D"/>
    <w:rsid w:val="00D27870"/>
    <w:rsid w:val="00D30527"/>
    <w:rsid w:val="00D30A05"/>
    <w:rsid w:val="00D30F97"/>
    <w:rsid w:val="00D3198B"/>
    <w:rsid w:val="00D33B31"/>
    <w:rsid w:val="00D34F14"/>
    <w:rsid w:val="00D35A6A"/>
    <w:rsid w:val="00D3623A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1FC7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197D"/>
    <w:rsid w:val="00D751C9"/>
    <w:rsid w:val="00D75704"/>
    <w:rsid w:val="00D75D68"/>
    <w:rsid w:val="00D76221"/>
    <w:rsid w:val="00D81C2A"/>
    <w:rsid w:val="00D82CFD"/>
    <w:rsid w:val="00D834C9"/>
    <w:rsid w:val="00D835AB"/>
    <w:rsid w:val="00D83B34"/>
    <w:rsid w:val="00D8409F"/>
    <w:rsid w:val="00D87525"/>
    <w:rsid w:val="00D92A67"/>
    <w:rsid w:val="00D95F92"/>
    <w:rsid w:val="00D96803"/>
    <w:rsid w:val="00D96B9B"/>
    <w:rsid w:val="00D97705"/>
    <w:rsid w:val="00D97F90"/>
    <w:rsid w:val="00DA05A9"/>
    <w:rsid w:val="00DA08C6"/>
    <w:rsid w:val="00DA1189"/>
    <w:rsid w:val="00DA14BA"/>
    <w:rsid w:val="00DA15BF"/>
    <w:rsid w:val="00DA240B"/>
    <w:rsid w:val="00DA27AA"/>
    <w:rsid w:val="00DA4A1F"/>
    <w:rsid w:val="00DA5158"/>
    <w:rsid w:val="00DB1A3E"/>
    <w:rsid w:val="00DB1E54"/>
    <w:rsid w:val="00DB43FA"/>
    <w:rsid w:val="00DB462D"/>
    <w:rsid w:val="00DB5524"/>
    <w:rsid w:val="00DB5996"/>
    <w:rsid w:val="00DB708E"/>
    <w:rsid w:val="00DC01E1"/>
    <w:rsid w:val="00DC1296"/>
    <w:rsid w:val="00DC196D"/>
    <w:rsid w:val="00DC345C"/>
    <w:rsid w:val="00DC36E3"/>
    <w:rsid w:val="00DC4576"/>
    <w:rsid w:val="00DC5583"/>
    <w:rsid w:val="00DD25FA"/>
    <w:rsid w:val="00DD29D9"/>
    <w:rsid w:val="00DD3791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931"/>
    <w:rsid w:val="00DE572D"/>
    <w:rsid w:val="00DE613A"/>
    <w:rsid w:val="00DE6388"/>
    <w:rsid w:val="00DE70FE"/>
    <w:rsid w:val="00DF1CEA"/>
    <w:rsid w:val="00DF29B9"/>
    <w:rsid w:val="00DF34FE"/>
    <w:rsid w:val="00DF3516"/>
    <w:rsid w:val="00DF56F5"/>
    <w:rsid w:val="00DF5A7F"/>
    <w:rsid w:val="00DF5CC4"/>
    <w:rsid w:val="00DF60B6"/>
    <w:rsid w:val="00DF706B"/>
    <w:rsid w:val="00DF78FD"/>
    <w:rsid w:val="00E00E08"/>
    <w:rsid w:val="00E02430"/>
    <w:rsid w:val="00E02A69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6C1"/>
    <w:rsid w:val="00E44F0F"/>
    <w:rsid w:val="00E45256"/>
    <w:rsid w:val="00E4568B"/>
    <w:rsid w:val="00E47443"/>
    <w:rsid w:val="00E51B82"/>
    <w:rsid w:val="00E51CA3"/>
    <w:rsid w:val="00E524F2"/>
    <w:rsid w:val="00E5387C"/>
    <w:rsid w:val="00E54301"/>
    <w:rsid w:val="00E572A6"/>
    <w:rsid w:val="00E5748B"/>
    <w:rsid w:val="00E616E6"/>
    <w:rsid w:val="00E6192D"/>
    <w:rsid w:val="00E66E74"/>
    <w:rsid w:val="00E678EF"/>
    <w:rsid w:val="00E714D7"/>
    <w:rsid w:val="00E71BAB"/>
    <w:rsid w:val="00E72053"/>
    <w:rsid w:val="00E74382"/>
    <w:rsid w:val="00E74B23"/>
    <w:rsid w:val="00E74DED"/>
    <w:rsid w:val="00E75F56"/>
    <w:rsid w:val="00E766DF"/>
    <w:rsid w:val="00E809CA"/>
    <w:rsid w:val="00E81929"/>
    <w:rsid w:val="00E82214"/>
    <w:rsid w:val="00E824AE"/>
    <w:rsid w:val="00E8354B"/>
    <w:rsid w:val="00E85C57"/>
    <w:rsid w:val="00E87EDD"/>
    <w:rsid w:val="00E92E67"/>
    <w:rsid w:val="00E9344B"/>
    <w:rsid w:val="00E95281"/>
    <w:rsid w:val="00E971A4"/>
    <w:rsid w:val="00E97670"/>
    <w:rsid w:val="00E97D54"/>
    <w:rsid w:val="00EA0242"/>
    <w:rsid w:val="00EA3934"/>
    <w:rsid w:val="00EA3E66"/>
    <w:rsid w:val="00EA40DB"/>
    <w:rsid w:val="00EA42D5"/>
    <w:rsid w:val="00EA434A"/>
    <w:rsid w:val="00EA67E9"/>
    <w:rsid w:val="00EA7EFC"/>
    <w:rsid w:val="00EB0943"/>
    <w:rsid w:val="00EB0C0A"/>
    <w:rsid w:val="00EB20A1"/>
    <w:rsid w:val="00EB3624"/>
    <w:rsid w:val="00EB3FC5"/>
    <w:rsid w:val="00EB44C3"/>
    <w:rsid w:val="00EB523B"/>
    <w:rsid w:val="00EB5A71"/>
    <w:rsid w:val="00EB63CD"/>
    <w:rsid w:val="00EB6F73"/>
    <w:rsid w:val="00EB74CA"/>
    <w:rsid w:val="00EB7B9C"/>
    <w:rsid w:val="00EC1C56"/>
    <w:rsid w:val="00EC4A5A"/>
    <w:rsid w:val="00EC5138"/>
    <w:rsid w:val="00EC6A5E"/>
    <w:rsid w:val="00EC738F"/>
    <w:rsid w:val="00EC7553"/>
    <w:rsid w:val="00ED055A"/>
    <w:rsid w:val="00ED1BBF"/>
    <w:rsid w:val="00ED2CB5"/>
    <w:rsid w:val="00ED3527"/>
    <w:rsid w:val="00ED49D9"/>
    <w:rsid w:val="00ED5FD0"/>
    <w:rsid w:val="00ED7380"/>
    <w:rsid w:val="00ED74E7"/>
    <w:rsid w:val="00EE0873"/>
    <w:rsid w:val="00EE2860"/>
    <w:rsid w:val="00EE5965"/>
    <w:rsid w:val="00EE756C"/>
    <w:rsid w:val="00EF1713"/>
    <w:rsid w:val="00EF51C1"/>
    <w:rsid w:val="00EF5977"/>
    <w:rsid w:val="00EF5D94"/>
    <w:rsid w:val="00EF6457"/>
    <w:rsid w:val="00EF6889"/>
    <w:rsid w:val="00EF6A5A"/>
    <w:rsid w:val="00EF7C12"/>
    <w:rsid w:val="00F00B92"/>
    <w:rsid w:val="00F01784"/>
    <w:rsid w:val="00F0323A"/>
    <w:rsid w:val="00F0326D"/>
    <w:rsid w:val="00F0406A"/>
    <w:rsid w:val="00F0512E"/>
    <w:rsid w:val="00F055CD"/>
    <w:rsid w:val="00F057EE"/>
    <w:rsid w:val="00F0597E"/>
    <w:rsid w:val="00F05BDB"/>
    <w:rsid w:val="00F07538"/>
    <w:rsid w:val="00F10E82"/>
    <w:rsid w:val="00F10FED"/>
    <w:rsid w:val="00F11E24"/>
    <w:rsid w:val="00F142C4"/>
    <w:rsid w:val="00F149E7"/>
    <w:rsid w:val="00F15440"/>
    <w:rsid w:val="00F16AAA"/>
    <w:rsid w:val="00F16B84"/>
    <w:rsid w:val="00F1715E"/>
    <w:rsid w:val="00F2066E"/>
    <w:rsid w:val="00F21625"/>
    <w:rsid w:val="00F21D64"/>
    <w:rsid w:val="00F22166"/>
    <w:rsid w:val="00F2315B"/>
    <w:rsid w:val="00F23ABA"/>
    <w:rsid w:val="00F23CF7"/>
    <w:rsid w:val="00F23EE4"/>
    <w:rsid w:val="00F240AD"/>
    <w:rsid w:val="00F25421"/>
    <w:rsid w:val="00F25C43"/>
    <w:rsid w:val="00F26F97"/>
    <w:rsid w:val="00F30D39"/>
    <w:rsid w:val="00F322CF"/>
    <w:rsid w:val="00F32B13"/>
    <w:rsid w:val="00F3384A"/>
    <w:rsid w:val="00F36705"/>
    <w:rsid w:val="00F37424"/>
    <w:rsid w:val="00F4398A"/>
    <w:rsid w:val="00F43A0E"/>
    <w:rsid w:val="00F43C31"/>
    <w:rsid w:val="00F4418E"/>
    <w:rsid w:val="00F44311"/>
    <w:rsid w:val="00F45064"/>
    <w:rsid w:val="00F459DD"/>
    <w:rsid w:val="00F45E69"/>
    <w:rsid w:val="00F513F6"/>
    <w:rsid w:val="00F53BAB"/>
    <w:rsid w:val="00F54182"/>
    <w:rsid w:val="00F542EC"/>
    <w:rsid w:val="00F54709"/>
    <w:rsid w:val="00F54BF6"/>
    <w:rsid w:val="00F54FC0"/>
    <w:rsid w:val="00F5676C"/>
    <w:rsid w:val="00F56A26"/>
    <w:rsid w:val="00F56D91"/>
    <w:rsid w:val="00F57C1A"/>
    <w:rsid w:val="00F57DD8"/>
    <w:rsid w:val="00F600A2"/>
    <w:rsid w:val="00F61DE2"/>
    <w:rsid w:val="00F63277"/>
    <w:rsid w:val="00F644DC"/>
    <w:rsid w:val="00F6585F"/>
    <w:rsid w:val="00F665D8"/>
    <w:rsid w:val="00F6728D"/>
    <w:rsid w:val="00F70D64"/>
    <w:rsid w:val="00F717C5"/>
    <w:rsid w:val="00F7583B"/>
    <w:rsid w:val="00F76F38"/>
    <w:rsid w:val="00F77D74"/>
    <w:rsid w:val="00F805B4"/>
    <w:rsid w:val="00F80639"/>
    <w:rsid w:val="00F80AE0"/>
    <w:rsid w:val="00F80B03"/>
    <w:rsid w:val="00F83B39"/>
    <w:rsid w:val="00F83CBE"/>
    <w:rsid w:val="00F843FB"/>
    <w:rsid w:val="00F90AC4"/>
    <w:rsid w:val="00F9108C"/>
    <w:rsid w:val="00F911E7"/>
    <w:rsid w:val="00F91A35"/>
    <w:rsid w:val="00F9361F"/>
    <w:rsid w:val="00F93C4A"/>
    <w:rsid w:val="00F94D77"/>
    <w:rsid w:val="00F94DF1"/>
    <w:rsid w:val="00F95132"/>
    <w:rsid w:val="00F9557B"/>
    <w:rsid w:val="00F958AA"/>
    <w:rsid w:val="00F9599F"/>
    <w:rsid w:val="00F964A8"/>
    <w:rsid w:val="00F97D76"/>
    <w:rsid w:val="00FA0C22"/>
    <w:rsid w:val="00FA112E"/>
    <w:rsid w:val="00FA2139"/>
    <w:rsid w:val="00FA3952"/>
    <w:rsid w:val="00FA4FA1"/>
    <w:rsid w:val="00FA4FE0"/>
    <w:rsid w:val="00FA6356"/>
    <w:rsid w:val="00FA774C"/>
    <w:rsid w:val="00FA77C5"/>
    <w:rsid w:val="00FB15F6"/>
    <w:rsid w:val="00FB16D0"/>
    <w:rsid w:val="00FB1A77"/>
    <w:rsid w:val="00FB1D2F"/>
    <w:rsid w:val="00FB401F"/>
    <w:rsid w:val="00FB58DE"/>
    <w:rsid w:val="00FB637A"/>
    <w:rsid w:val="00FC0820"/>
    <w:rsid w:val="00FC0B2A"/>
    <w:rsid w:val="00FC3904"/>
    <w:rsid w:val="00FC3FD4"/>
    <w:rsid w:val="00FC5F06"/>
    <w:rsid w:val="00FC66B4"/>
    <w:rsid w:val="00FD14DD"/>
    <w:rsid w:val="00FD2C48"/>
    <w:rsid w:val="00FD3044"/>
    <w:rsid w:val="00FD3D0A"/>
    <w:rsid w:val="00FD42D5"/>
    <w:rsid w:val="00FD4BCE"/>
    <w:rsid w:val="00FE0197"/>
    <w:rsid w:val="00FE0C12"/>
    <w:rsid w:val="00FE112C"/>
    <w:rsid w:val="00FE12BF"/>
    <w:rsid w:val="00FE2F66"/>
    <w:rsid w:val="00FE3302"/>
    <w:rsid w:val="00FE352D"/>
    <w:rsid w:val="00FE3858"/>
    <w:rsid w:val="00FE5AA2"/>
    <w:rsid w:val="00FE628D"/>
    <w:rsid w:val="00FE67BC"/>
    <w:rsid w:val="00FE6BAC"/>
    <w:rsid w:val="00FE6F05"/>
    <w:rsid w:val="00FE73D7"/>
    <w:rsid w:val="00FF11B8"/>
    <w:rsid w:val="00FF1C86"/>
    <w:rsid w:val="00FF30F3"/>
    <w:rsid w:val="00FF3976"/>
    <w:rsid w:val="00FF3A6E"/>
    <w:rsid w:val="00FF3BE6"/>
    <w:rsid w:val="00FF44E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549B8C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2D16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FollowedHyperlink"/>
    <w:basedOn w:val="a0"/>
    <w:uiPriority w:val="99"/>
    <w:semiHidden/>
    <w:unhideWhenUsed/>
    <w:rsid w:val="00FB58DE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7E414F"/>
    <w:rPr>
      <w:color w:val="605E5C"/>
      <w:shd w:val="clear" w:color="auto" w:fill="E1DFDD"/>
    </w:rPr>
  </w:style>
  <w:style w:type="character" w:styleId="af9">
    <w:name w:val="Placeholder Text"/>
    <w:basedOn w:val="a0"/>
    <w:uiPriority w:val="99"/>
    <w:semiHidden/>
    <w:rsid w:val="0006425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1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2B2B28-A93B-4B70-B929-DFCB590A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7</Pages>
  <Words>2393</Words>
  <Characters>548</Characters>
  <Application>Microsoft Office Word</Application>
  <DocSecurity>0</DocSecurity>
  <Lines>4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林 萌</cp:lastModifiedBy>
  <cp:revision>33</cp:revision>
  <cp:lastPrinted>2022-05-30T07:03:00Z</cp:lastPrinted>
  <dcterms:created xsi:type="dcterms:W3CDTF">2024-04-22T01:07:00Z</dcterms:created>
  <dcterms:modified xsi:type="dcterms:W3CDTF">2026-01-2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538ff67aa62e18a8fabf1682908f271fc33619afa82b729f559b1796e46645</vt:lpwstr>
  </property>
</Properties>
</file>